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FCA5A" w14:textId="122837A1" w:rsidR="00AF79D9" w:rsidRPr="00AF79D9" w:rsidRDefault="00AF79D9" w:rsidP="00513C95">
      <w:pPr>
        <w:pStyle w:val="Balk1"/>
        <w:jc w:val="center"/>
      </w:pPr>
      <w:r w:rsidRPr="00AF79D9">
        <w:t xml:space="preserve">KİŞİSEL VERİLERİN İŞLENMESİNE İLİŞKİN </w:t>
      </w:r>
      <w:r w:rsidR="00513C95">
        <w:t>GİZLİLİK POLİTİKASI</w:t>
      </w:r>
    </w:p>
    <w:p w14:paraId="4D574CE5" w14:textId="75493258" w:rsidR="00EE464C" w:rsidRPr="00EE464C" w:rsidRDefault="00AF79D9" w:rsidP="00EE464C">
      <w:pPr>
        <w:pStyle w:val="Balk2"/>
      </w:pPr>
      <w:r w:rsidRPr="00AF79D9">
        <w:t>I.</w:t>
      </w:r>
      <w:r w:rsidR="004B180B">
        <w:t xml:space="preserve"> </w:t>
      </w:r>
      <w:r w:rsidR="00513C95">
        <w:t>Giriş</w:t>
      </w:r>
    </w:p>
    <w:p w14:paraId="62B5E6A0" w14:textId="5ABA0CA6" w:rsidR="00AF79D9" w:rsidRDefault="00B030DA" w:rsidP="00997F8C">
      <w:pPr>
        <w:pStyle w:val="GvdeMetni"/>
      </w:pPr>
      <w:r w:rsidRPr="00951916">
        <w:rPr>
          <w:color w:val="000000"/>
          <w:szCs w:val="24"/>
        </w:rPr>
        <w:t>Küçükbay Yağ ve Deterjan A.Ş.</w:t>
      </w:r>
      <w:r w:rsidRPr="00B12F20">
        <w:rPr>
          <w:color w:val="000000"/>
          <w:szCs w:val="24"/>
        </w:rPr>
        <w:t> ("</w:t>
      </w:r>
      <w:r w:rsidRPr="00B12F20">
        <w:rPr>
          <w:b/>
          <w:bCs/>
          <w:color w:val="000000"/>
          <w:szCs w:val="24"/>
        </w:rPr>
        <w:t>Orkide</w:t>
      </w:r>
      <w:r w:rsidRPr="00B12F20">
        <w:rPr>
          <w:color w:val="000000"/>
          <w:szCs w:val="24"/>
        </w:rPr>
        <w:t>")</w:t>
      </w:r>
      <w:r w:rsidR="00513C95">
        <w:t xml:space="preserve"> </w:t>
      </w:r>
      <w:r w:rsidR="00513C95" w:rsidRPr="00575336">
        <w:rPr>
          <w:color w:val="000000"/>
          <w:szCs w:val="24"/>
        </w:rPr>
        <w:t xml:space="preserve">olarak </w:t>
      </w:r>
      <w:r w:rsidR="00513C95">
        <w:t>müşterilerimize</w:t>
      </w:r>
      <w:r w:rsidR="00B863DC">
        <w:t xml:space="preserve"> </w:t>
      </w:r>
      <w:r w:rsidR="00513C95">
        <w:t xml:space="preserve">sunduğumuz ürün ve hizmetlerimiz </w:t>
      </w:r>
      <w:r w:rsidR="00010F18">
        <w:t>esnasında</w:t>
      </w:r>
      <w:r w:rsidR="00513C95">
        <w:rPr>
          <w:color w:val="000000"/>
          <w:szCs w:val="24"/>
        </w:rPr>
        <w:t xml:space="preserve"> </w:t>
      </w:r>
      <w:r w:rsidR="00010F18">
        <w:rPr>
          <w:color w:val="000000"/>
          <w:szCs w:val="24"/>
        </w:rPr>
        <w:t xml:space="preserve">topladığımız </w:t>
      </w:r>
      <w:r w:rsidR="00513C95">
        <w:rPr>
          <w:color w:val="000000"/>
          <w:szCs w:val="24"/>
        </w:rPr>
        <w:t>verilerin</w:t>
      </w:r>
      <w:r w:rsidR="00010F18">
        <w:rPr>
          <w:color w:val="000000"/>
          <w:szCs w:val="24"/>
        </w:rPr>
        <w:t xml:space="preserve"> </w:t>
      </w:r>
      <w:r w:rsidR="00513C95">
        <w:rPr>
          <w:color w:val="000000"/>
          <w:szCs w:val="24"/>
        </w:rPr>
        <w:t>güvenliği</w:t>
      </w:r>
      <w:r w:rsidR="00B863DC">
        <w:rPr>
          <w:color w:val="000000"/>
          <w:szCs w:val="24"/>
        </w:rPr>
        <w:t>ne</w:t>
      </w:r>
      <w:r w:rsidR="00010F18">
        <w:rPr>
          <w:color w:val="000000"/>
          <w:szCs w:val="24"/>
        </w:rPr>
        <w:t xml:space="preserve"> önem vermekte</w:t>
      </w:r>
      <w:r w:rsidR="00513C95">
        <w:rPr>
          <w:color w:val="000000"/>
          <w:szCs w:val="24"/>
        </w:rPr>
        <w:t xml:space="preserve"> </w:t>
      </w:r>
      <w:r w:rsidR="00010F18">
        <w:rPr>
          <w:color w:val="000000"/>
          <w:szCs w:val="24"/>
        </w:rPr>
        <w:t xml:space="preserve">ve siz müşterilerimizin </w:t>
      </w:r>
      <w:r w:rsidR="005C57EB">
        <w:rPr>
          <w:color w:val="000000"/>
          <w:szCs w:val="24"/>
        </w:rPr>
        <w:t>gizliğin</w:t>
      </w:r>
      <w:r w:rsidR="00010F18">
        <w:rPr>
          <w:color w:val="000000"/>
          <w:szCs w:val="24"/>
        </w:rPr>
        <w:t xml:space="preserve">e yüksek </w:t>
      </w:r>
      <w:r w:rsidR="005C57EB">
        <w:rPr>
          <w:color w:val="000000"/>
          <w:szCs w:val="24"/>
        </w:rPr>
        <w:t xml:space="preserve">hassasiyet </w:t>
      </w:r>
      <w:r w:rsidR="00010F18">
        <w:rPr>
          <w:color w:val="000000"/>
          <w:szCs w:val="24"/>
        </w:rPr>
        <w:t>ile yaklaşmaktayız</w:t>
      </w:r>
      <w:r w:rsidR="00513C95">
        <w:rPr>
          <w:color w:val="000000"/>
          <w:szCs w:val="24"/>
        </w:rPr>
        <w:t>. Bu kapsamda</w:t>
      </w:r>
      <w:r w:rsidR="00510F73">
        <w:rPr>
          <w:color w:val="000000"/>
          <w:szCs w:val="24"/>
        </w:rPr>
        <w:t xml:space="preserve"> işlediğimiz verilerinize ilişkin olarak; </w:t>
      </w:r>
      <w:r w:rsidR="00510F73" w:rsidRPr="00AF79D9">
        <w:t>6698 sayılı Kişisel Verilerin Korunması Kanunu (“</w:t>
      </w:r>
      <w:r w:rsidR="00510F73">
        <w:rPr>
          <w:b/>
        </w:rPr>
        <w:t>KVKK</w:t>
      </w:r>
      <w:r w:rsidR="00510F73" w:rsidRPr="00AF79D9">
        <w:t xml:space="preserve">”) </w:t>
      </w:r>
      <w:r w:rsidR="00510F73">
        <w:t>başta olmak üzere sair ilgili mevzuat kapsamında ve</w:t>
      </w:r>
      <w:r w:rsidR="00510F73">
        <w:rPr>
          <w:color w:val="000000"/>
          <w:szCs w:val="24"/>
        </w:rPr>
        <w:t xml:space="preserve"> </w:t>
      </w:r>
      <w:r w:rsidR="00513C95" w:rsidRPr="00513C95">
        <w:rPr>
          <w:color w:val="000000"/>
          <w:szCs w:val="24"/>
        </w:rPr>
        <w:t>bireylerin haklarına saygı, şeffaflık ve dürüstlük ilkeleri çerçevesinde</w:t>
      </w:r>
      <w:r w:rsidR="00510F73">
        <w:t xml:space="preserve"> bu Gizlilik </w:t>
      </w:r>
      <w:proofErr w:type="spellStart"/>
      <w:r w:rsidR="00510F73">
        <w:t>Politikası’nı</w:t>
      </w:r>
      <w:proofErr w:type="spellEnd"/>
      <w:r w:rsidR="00EE464C">
        <w:t xml:space="preserve"> </w:t>
      </w:r>
      <w:r w:rsidR="00510F73">
        <w:t xml:space="preserve">hazırlamış ve benimsemiş bulunmaktayız. </w:t>
      </w:r>
    </w:p>
    <w:p w14:paraId="127CB747" w14:textId="768C9926" w:rsidR="00EE464C" w:rsidRDefault="00EE464C" w:rsidP="00EE464C">
      <w:pPr>
        <w:pStyle w:val="Balk2"/>
      </w:pPr>
      <w:r>
        <w:t>II. Ama</w:t>
      </w:r>
      <w:r w:rsidR="00F5100B">
        <w:t xml:space="preserve">ç </w:t>
      </w:r>
      <w:r>
        <w:t xml:space="preserve">ve </w:t>
      </w:r>
      <w:r w:rsidR="00F5100B">
        <w:t>Taahhütlerimiz</w:t>
      </w:r>
    </w:p>
    <w:p w14:paraId="5B272C3B" w14:textId="7352FA3F" w:rsidR="00EE464C" w:rsidRDefault="00B030DA" w:rsidP="00EE464C">
      <w:pPr>
        <w:pStyle w:val="GvdeMetni"/>
      </w:pPr>
      <w:r w:rsidRPr="00000D48">
        <w:t>Orkide</w:t>
      </w:r>
      <w:r w:rsidR="00EE464C">
        <w:t xml:space="preserve"> olarak kendimizi verilerinizi korumakla sorumlu kılıyoruz. Bu sorumluluk bilinciyle hazırladığımız Gizlilik Politikası ile kişisel bilgilerinizi yalnızca bu </w:t>
      </w:r>
      <w:r w:rsidR="00C65088">
        <w:t>G</w:t>
      </w:r>
      <w:r w:rsidR="00EE464C">
        <w:t xml:space="preserve">izlilik </w:t>
      </w:r>
      <w:proofErr w:type="spellStart"/>
      <w:r w:rsidR="00C65088">
        <w:t>P</w:t>
      </w:r>
      <w:r w:rsidR="00EE464C">
        <w:t>olitikası</w:t>
      </w:r>
      <w:r w:rsidR="00C65088">
        <w:t>’</w:t>
      </w:r>
      <w:r w:rsidR="00EE464C">
        <w:t>na</w:t>
      </w:r>
      <w:proofErr w:type="spellEnd"/>
      <w:r w:rsidR="00EE464C">
        <w:t xml:space="preserve"> uygun biçimlerde kullanmak için gerekli tedbirleri alacağımıza dair söz veriyoruz.</w:t>
      </w:r>
    </w:p>
    <w:p w14:paraId="08D8AF00" w14:textId="2FBC7420" w:rsidR="00EE464C" w:rsidRDefault="00EE464C" w:rsidP="00EE464C">
      <w:pPr>
        <w:pStyle w:val="GvdeMetni"/>
      </w:pPr>
      <w:r>
        <w:t xml:space="preserve">Gizlilik </w:t>
      </w:r>
      <w:proofErr w:type="spellStart"/>
      <w:r>
        <w:t>Politikası’nın</w:t>
      </w:r>
      <w:proofErr w:type="spellEnd"/>
      <w:r>
        <w:t xml:space="preserve"> amacı, şirketimizin bilgi sistemlerinin ve bilgi varlıklarının gizlilik, bütünlük ve erişilebilirliğinin sağlanması amacıyla gerekli gereksinimlerini tanımlamaktır. Bu çerçevede </w:t>
      </w:r>
      <w:r w:rsidR="00B030DA" w:rsidRPr="00000D48">
        <w:t>Orkide</w:t>
      </w:r>
      <w:r>
        <w:t xml:space="preserve"> olarak Gizlilik Politikası ile;</w:t>
      </w:r>
    </w:p>
    <w:p w14:paraId="716B8CAA" w14:textId="41037FDB" w:rsidR="00EE464C" w:rsidRDefault="00EE464C">
      <w:pPr>
        <w:pStyle w:val="GvdeMetni"/>
        <w:numPr>
          <w:ilvl w:val="0"/>
          <w:numId w:val="6"/>
        </w:numPr>
      </w:pPr>
      <w:r>
        <w:t>yürütülen faaliyetlerin etkin, doğru, erişilebilir ve güvenli olarak gerçekleştirilmesini temin etmeyi,</w:t>
      </w:r>
    </w:p>
    <w:p w14:paraId="53A92348" w14:textId="2A03111B" w:rsidR="00EE464C" w:rsidRDefault="00EE464C">
      <w:pPr>
        <w:pStyle w:val="GvdeMetni"/>
        <w:numPr>
          <w:ilvl w:val="0"/>
          <w:numId w:val="6"/>
        </w:numPr>
      </w:pPr>
      <w:r>
        <w:t>şirketimizin güvenirliğini ve itibarını korumayı,</w:t>
      </w:r>
    </w:p>
    <w:p w14:paraId="4F381396" w14:textId="4392F442" w:rsidR="00EE464C" w:rsidRDefault="00EE464C">
      <w:pPr>
        <w:pStyle w:val="GvdeMetni"/>
        <w:numPr>
          <w:ilvl w:val="0"/>
          <w:numId w:val="6"/>
        </w:numPr>
      </w:pPr>
      <w:r>
        <w:t>bilgi güvenliği varlıklarında sadece elektronik ortamda tutulan verilerin değil; yazılı, basılı, sözlü ve benzeri ortamda bulunan tüm verilerin güvenliği ile ilgilenmeyi,</w:t>
      </w:r>
    </w:p>
    <w:p w14:paraId="5D81DF9D" w14:textId="68000341" w:rsidR="00EE464C" w:rsidRDefault="00EE464C">
      <w:pPr>
        <w:pStyle w:val="GvdeMetni"/>
        <w:numPr>
          <w:ilvl w:val="0"/>
          <w:numId w:val="6"/>
        </w:numPr>
      </w:pPr>
      <w:r>
        <w:t>tüm müşteri şartlarına ve yasal yükümlülüklere uyum sağlamayı,</w:t>
      </w:r>
    </w:p>
    <w:p w14:paraId="5226E682" w14:textId="764E6A82" w:rsidR="00EE464C" w:rsidRDefault="00EE464C">
      <w:pPr>
        <w:pStyle w:val="GvdeMetni"/>
        <w:numPr>
          <w:ilvl w:val="0"/>
          <w:numId w:val="6"/>
        </w:numPr>
      </w:pPr>
      <w:r>
        <w:t xml:space="preserve">Gizlilik </w:t>
      </w:r>
      <w:proofErr w:type="spellStart"/>
      <w:r>
        <w:t>Politikası’nın</w:t>
      </w:r>
      <w:proofErr w:type="spellEnd"/>
      <w:r>
        <w:t xml:space="preserve"> yaşatılması için gerekli kaynakları sağlamayı, kontrolleri tesis etmeyi, sürekli iyileştirme fırsatlarını değerlendirmeyi ve gözetim için gerekli çalışmaları gerçekleştirmeyi, </w:t>
      </w:r>
    </w:p>
    <w:p w14:paraId="720017B5" w14:textId="390194F9" w:rsidR="00EE464C" w:rsidRDefault="00EE464C">
      <w:pPr>
        <w:pStyle w:val="GvdeMetni"/>
        <w:numPr>
          <w:ilvl w:val="0"/>
          <w:numId w:val="6"/>
        </w:numPr>
      </w:pPr>
      <w:r>
        <w:t>bilgi güvenliği farkındalığını artırmak için, teknik ve davranışsal yetkinlikleri geliştirecek şekilde eğitimler gerçekleştirmeyi,</w:t>
      </w:r>
    </w:p>
    <w:p w14:paraId="762595B6" w14:textId="6EF5A85C" w:rsidR="00EE464C" w:rsidRPr="00EE464C" w:rsidRDefault="00EE464C" w:rsidP="00EE464C">
      <w:pPr>
        <w:pStyle w:val="GvdeMetni"/>
      </w:pPr>
      <w:r>
        <w:t>taahhüt ederiz.</w:t>
      </w:r>
    </w:p>
    <w:p w14:paraId="59E4F474" w14:textId="564D0797" w:rsidR="00AF79D9" w:rsidRDefault="00AF79D9" w:rsidP="00EE464C">
      <w:pPr>
        <w:pStyle w:val="Balk2"/>
      </w:pPr>
      <w:r w:rsidRPr="00AF79D9">
        <w:t>II</w:t>
      </w:r>
      <w:r w:rsidR="00EE464C">
        <w:t>I</w:t>
      </w:r>
      <w:r w:rsidRPr="00AF79D9">
        <w:t>.</w:t>
      </w:r>
      <w:r w:rsidR="004B180B">
        <w:t xml:space="preserve"> </w:t>
      </w:r>
      <w:r w:rsidR="00BD20F3">
        <w:t xml:space="preserve">Hangi </w:t>
      </w:r>
      <w:r w:rsidR="00BD20F3" w:rsidRPr="00EE464C">
        <w:t>Verilerinizi</w:t>
      </w:r>
      <w:r w:rsidR="00BD20F3">
        <w:t xml:space="preserve"> Topluyoruz ve Ne Amaçla Kullanıyoruz?</w:t>
      </w:r>
    </w:p>
    <w:p w14:paraId="0955AAEA" w14:textId="6D6AC13A" w:rsidR="00510F73" w:rsidRDefault="00B030DA" w:rsidP="00510F73">
      <w:pPr>
        <w:pStyle w:val="GvdeMetni"/>
      </w:pPr>
      <w:r w:rsidRPr="00000D48">
        <w:t>Orkide</w:t>
      </w:r>
      <w:r w:rsidR="00510F73">
        <w:t xml:space="preserve"> olarak, sunduğumuz hizmetler kapsamında sınırlı sayıda verinizi toplamaktayız. Söz konusu veri toplama faaliyetini yukarıda bahsettiğimiz ilke ve yasal düzenlemeler kapsamında </w:t>
      </w:r>
      <w:r w:rsidR="00510F73">
        <w:lastRenderedPageBreak/>
        <w:t xml:space="preserve">yürütmekteyiz. Toplanan verilerinizin KVKK çerçevesinde yasaya uyumluluğunu incelemek ve işlenen kişisel verileriniz hakkında </w:t>
      </w:r>
      <w:r w:rsidR="00010F18">
        <w:t>detaylı</w:t>
      </w:r>
      <w:r w:rsidR="00BD20F3">
        <w:t xml:space="preserve"> </w:t>
      </w:r>
      <w:r w:rsidR="00510F73">
        <w:t>bilgi almak için Aydınlatma Metnimizi inceleyebilirsiniz.</w:t>
      </w:r>
    </w:p>
    <w:p w14:paraId="3BD28BDE" w14:textId="3383C296" w:rsidR="00510F73" w:rsidRDefault="00510F73" w:rsidP="00510F73">
      <w:pPr>
        <w:pStyle w:val="GvdeMetni"/>
      </w:pPr>
      <w:r>
        <w:t xml:space="preserve">Bu </w:t>
      </w:r>
      <w:r w:rsidR="00BD20F3">
        <w:t>bölümde sizlere,</w:t>
      </w:r>
      <w:r>
        <w:t xml:space="preserve"> topladığımız veriler</w:t>
      </w:r>
      <w:r w:rsidR="00BD20F3">
        <w:t>inize ilişkin bilgi sunmaktayız.</w:t>
      </w:r>
    </w:p>
    <w:p w14:paraId="0EA68BFC" w14:textId="18F18F11" w:rsidR="00BD20F3" w:rsidRDefault="00BD20F3" w:rsidP="00510F73">
      <w:pPr>
        <w:pStyle w:val="GvdeMetni"/>
      </w:pPr>
      <w:r>
        <w:t xml:space="preserve">İnternet sitemizde bir </w:t>
      </w:r>
      <w:r w:rsidR="00DE0E34">
        <w:t>İ</w:t>
      </w:r>
      <w:r>
        <w:t xml:space="preserve">letişim </w:t>
      </w:r>
      <w:r w:rsidR="00DE0E34">
        <w:t>F</w:t>
      </w:r>
      <w:r>
        <w:t>ormu</w:t>
      </w:r>
      <w:r w:rsidR="007C340C">
        <w:t xml:space="preserve"> </w:t>
      </w:r>
      <w:r>
        <w:t>bulunmaktadır.</w:t>
      </w:r>
      <w:r w:rsidR="006020FF">
        <w:t xml:space="preserve"> Bunun yanı sıra çevrimiçi diğer platformlardan öneri ve şikayetleriniz bize gelmektedir.</w:t>
      </w:r>
      <w:r>
        <w:t xml:space="preserve"> Bu form</w:t>
      </w:r>
      <w:r w:rsidR="006020FF">
        <w:t xml:space="preserve"> ve diğer platformlar</w:t>
      </w:r>
      <w:r>
        <w:t xml:space="preserve"> aracılığıyla bizlerle iletişim kurmak</w:t>
      </w:r>
      <w:r w:rsidR="00DE0E34">
        <w:t xml:space="preserve"> ve taleplerinizi iletmek</w:t>
      </w:r>
      <w:r>
        <w:t xml:space="preserve"> istemeniz halinde sizlere dönüş sağlayabilmek adına sizlerden Ad, </w:t>
      </w:r>
      <w:proofErr w:type="spellStart"/>
      <w:r>
        <w:t>Soyad</w:t>
      </w:r>
      <w:proofErr w:type="spellEnd"/>
      <w:r>
        <w:t>, E-posta</w:t>
      </w:r>
      <w:r w:rsidR="009205F3">
        <w:t>, İşlem Bilgisi</w:t>
      </w:r>
      <w:r>
        <w:t xml:space="preserve"> ve Telefon Numarası verilerinizi talep etmekteyiz.</w:t>
      </w:r>
    </w:p>
    <w:p w14:paraId="30660335" w14:textId="2421D8A5" w:rsidR="001A5558" w:rsidRDefault="001A5558" w:rsidP="00510F73">
      <w:pPr>
        <w:pStyle w:val="GvdeMetni"/>
      </w:pPr>
      <w:r>
        <w:t>İnternet sitemizde bulunan E-Bülten Üyeliği formunu doldurulma</w:t>
      </w:r>
      <w:r w:rsidR="003E6185">
        <w:t xml:space="preserve">nız </w:t>
      </w:r>
      <w:r>
        <w:t xml:space="preserve">halinde </w:t>
      </w:r>
      <w:r w:rsidR="003E6185">
        <w:t>sizlere güncel bilgilendirmeler gönderebilmek adına E-posta bilginizi istemekteyiz</w:t>
      </w:r>
      <w:r>
        <w:t>.</w:t>
      </w:r>
    </w:p>
    <w:p w14:paraId="71F63C55" w14:textId="0C3FE48C" w:rsidR="00BD20F3" w:rsidRDefault="00BD20F3" w:rsidP="00510F73">
      <w:pPr>
        <w:pStyle w:val="GvdeMetni"/>
      </w:pPr>
      <w:r>
        <w:t xml:space="preserve">Ayrıca, internet sitemizde veri topladığımız diğer bir bölüm de İnsan Kaynakları Başvuru </w:t>
      </w:r>
      <w:proofErr w:type="spellStart"/>
      <w:r>
        <w:t>Formu’dur</w:t>
      </w:r>
      <w:proofErr w:type="spellEnd"/>
      <w:r>
        <w:t xml:space="preserve">. Bu form aracılığıyla tarafımıza iş başvurusunda bulunabilmenizi ve bu başvuruları değerlendirerek sizlere dönüş sağlamayı amaçlamaktayız. Bu nedenle de ilgili form ile sizlerden Ad, </w:t>
      </w:r>
      <w:proofErr w:type="spellStart"/>
      <w:r>
        <w:t>Soyad</w:t>
      </w:r>
      <w:proofErr w:type="spellEnd"/>
      <w:r>
        <w:t xml:space="preserve">, E-posta, Telefon Numarası ve Özgeçmiş verilerinizi </w:t>
      </w:r>
      <w:r w:rsidR="009205F3">
        <w:t>istemekteyiz</w:t>
      </w:r>
      <w:r>
        <w:t>.</w:t>
      </w:r>
    </w:p>
    <w:p w14:paraId="06D363E0" w14:textId="0A2F7AD9" w:rsidR="006020FF" w:rsidRDefault="006020FF" w:rsidP="00510F73">
      <w:pPr>
        <w:pStyle w:val="GvdeMetni"/>
      </w:pPr>
      <w:r>
        <w:t>Çağrı Merkezimiz aracılığıyla</w:t>
      </w:r>
      <w:r w:rsidR="009205F3">
        <w:t xml:space="preserve"> sizlerden gelen</w:t>
      </w:r>
      <w:r>
        <w:t xml:space="preserve"> talepler</w:t>
      </w:r>
      <w:r w:rsidR="009205F3">
        <w:t>e</w:t>
      </w:r>
      <w:r>
        <w:t xml:space="preserve"> dönüş sağlamak amacıyla</w:t>
      </w:r>
      <w:r w:rsidR="00BD3169">
        <w:t xml:space="preserve"> Ad</w:t>
      </w:r>
      <w:r>
        <w:t>,</w:t>
      </w:r>
      <w:r w:rsidR="00BD3169">
        <w:t xml:space="preserve"> </w:t>
      </w:r>
      <w:proofErr w:type="spellStart"/>
      <w:r w:rsidR="00BD3169">
        <w:t>Soyad</w:t>
      </w:r>
      <w:proofErr w:type="spellEnd"/>
      <w:r w:rsidR="00BD3169">
        <w:t>,</w:t>
      </w:r>
      <w:r>
        <w:t xml:space="preserve"> İletişim </w:t>
      </w:r>
      <w:r w:rsidR="00BD3169">
        <w:t xml:space="preserve">Bilgisi </w:t>
      </w:r>
      <w:r>
        <w:t xml:space="preserve">ve Ses Kaydı bilgilerinizi </w:t>
      </w:r>
      <w:r w:rsidR="005C57EB">
        <w:t>işlemekteyiz</w:t>
      </w:r>
      <w:r>
        <w:t>.</w:t>
      </w:r>
    </w:p>
    <w:p w14:paraId="5BEBC8C7" w14:textId="258336C5" w:rsidR="009205F3" w:rsidRDefault="009205F3" w:rsidP="00510F73">
      <w:pPr>
        <w:pStyle w:val="GvdeMetni"/>
      </w:pPr>
      <w:r>
        <w:t>Sosyal Medya aracılığıyla yaptığımız çekilişleri kazananlara, kazandıkları hediyeleri gö</w:t>
      </w:r>
      <w:r w:rsidR="005C57EB">
        <w:t>n</w:t>
      </w:r>
      <w:r>
        <w:t xml:space="preserve">derebilmek amacıyla Kimlik, İletişim ve Adres </w:t>
      </w:r>
      <w:r w:rsidR="00C65088">
        <w:t>b</w:t>
      </w:r>
      <w:r>
        <w:t xml:space="preserve">ilgilerinizi </w:t>
      </w:r>
      <w:r w:rsidR="005C57EB">
        <w:t>almaktayız</w:t>
      </w:r>
      <w:r>
        <w:t>.</w:t>
      </w:r>
    </w:p>
    <w:p w14:paraId="07485F42" w14:textId="7E0D5CA8" w:rsidR="00BD20F3" w:rsidRPr="00510F73" w:rsidRDefault="00000D48" w:rsidP="00510F73">
      <w:pPr>
        <w:pStyle w:val="GvdeMetni"/>
      </w:pPr>
      <w:r>
        <w:t>S</w:t>
      </w:r>
      <w:r w:rsidR="00BD20F3">
        <w:t>izlerden topladığımız veriler ve kullanım amaçları bunlardan ibarettir.</w:t>
      </w:r>
      <w:r w:rsidR="00B030DA">
        <w:t xml:space="preserve"> </w:t>
      </w:r>
      <w:r w:rsidR="00B030DA" w:rsidRPr="00B030DA">
        <w:rPr>
          <w:b/>
          <w:bCs/>
        </w:rPr>
        <w:t>Orkide</w:t>
      </w:r>
      <w:r w:rsidR="00B030DA">
        <w:t xml:space="preserve"> </w:t>
      </w:r>
      <w:r w:rsidR="00BD20F3">
        <w:t xml:space="preserve">olarak topladığımız verilerinizi </w:t>
      </w:r>
      <w:r w:rsidR="00B030DA">
        <w:t>sadece aşağıda belirtilen hallerde</w:t>
      </w:r>
      <w:r w:rsidR="00BD20F3">
        <w:t xml:space="preserve"> aktarmaktayız. Bu durum</w:t>
      </w:r>
      <w:r w:rsidR="00B030DA">
        <w:t>lar</w:t>
      </w:r>
      <w:r w:rsidR="00BD20F3">
        <w:t>; (</w:t>
      </w:r>
      <w:r w:rsidR="00BD20F3">
        <w:rPr>
          <w:b/>
          <w:bCs/>
        </w:rPr>
        <w:t>i</w:t>
      </w:r>
      <w:r w:rsidR="00BD20F3">
        <w:t>) kanuni zorunluluklarımız çerçevesinde adli ve idari makamlara yapmak zorunda kalabileceğimiz aktarımlar</w:t>
      </w:r>
      <w:r w:rsidR="00B030DA">
        <w:t>,</w:t>
      </w:r>
      <w:r w:rsidR="00BD20F3">
        <w:t xml:space="preserve"> (</w:t>
      </w:r>
      <w:r w:rsidR="00BD20F3">
        <w:rPr>
          <w:b/>
          <w:bCs/>
        </w:rPr>
        <w:t>ii</w:t>
      </w:r>
      <w:r w:rsidR="00BD20F3">
        <w:t>) veri güvenliğinin sağlanması amacıyla yurtiçinde yerleşik sunucu hizmeti sağlayıcılar</w:t>
      </w:r>
      <w:r w:rsidR="00EE464C">
        <w:t>a yapabileceğimiz aktarımlar</w:t>
      </w:r>
      <w:r w:rsidR="001A5558">
        <w:t xml:space="preserve"> ve</w:t>
      </w:r>
      <w:r w:rsidR="00B030DA">
        <w:t xml:space="preserve"> (</w:t>
      </w:r>
      <w:r w:rsidR="00B030DA" w:rsidRPr="00B030DA">
        <w:rPr>
          <w:b/>
          <w:bCs/>
        </w:rPr>
        <w:t>iii</w:t>
      </w:r>
      <w:r w:rsidR="00B030DA">
        <w:t>)</w:t>
      </w:r>
      <w:r w:rsidR="001A5558">
        <w:t xml:space="preserve"> dış hizmet ve destek aldığımız iş </w:t>
      </w:r>
      <w:r w:rsidR="006020FF">
        <w:t>ortaklarımızdan ibarettir</w:t>
      </w:r>
      <w:r w:rsidR="00BD20F3">
        <w:t xml:space="preserve">. </w:t>
      </w:r>
    </w:p>
    <w:p w14:paraId="3A468B10" w14:textId="3D81FAF1" w:rsidR="00AF79D9" w:rsidRPr="00AF79D9" w:rsidRDefault="00AF79D9" w:rsidP="00EE464C">
      <w:pPr>
        <w:pStyle w:val="Balk2"/>
      </w:pPr>
      <w:r w:rsidRPr="00AF79D9">
        <w:t>I</w:t>
      </w:r>
      <w:r w:rsidR="00EE464C">
        <w:t>V</w:t>
      </w:r>
      <w:r w:rsidRPr="00AF79D9">
        <w:t>. </w:t>
      </w:r>
      <w:r w:rsidR="00F5100B">
        <w:t>İnternet Sitemizde Kullanılan Çerezler</w:t>
      </w:r>
    </w:p>
    <w:p w14:paraId="3B0F40BE" w14:textId="1E974E81" w:rsidR="00AF79D9" w:rsidRDefault="00F5100B" w:rsidP="00997F8C">
      <w:pPr>
        <w:pStyle w:val="GvdeMetni"/>
        <w:rPr>
          <w:color w:val="000000"/>
          <w:szCs w:val="24"/>
        </w:rPr>
      </w:pPr>
      <w:r w:rsidRPr="00575336">
        <w:rPr>
          <w:color w:val="000000"/>
          <w:szCs w:val="24"/>
        </w:rPr>
        <w:t>Çerezler (</w:t>
      </w:r>
      <w:proofErr w:type="spellStart"/>
      <w:r w:rsidRPr="00575336">
        <w:rPr>
          <w:i/>
          <w:iCs/>
          <w:color w:val="000000"/>
          <w:szCs w:val="24"/>
        </w:rPr>
        <w:t>cookie</w:t>
      </w:r>
      <w:r>
        <w:rPr>
          <w:i/>
          <w:iCs/>
          <w:color w:val="000000"/>
          <w:szCs w:val="24"/>
        </w:rPr>
        <w:t>s</w:t>
      </w:r>
      <w:proofErr w:type="spellEnd"/>
      <w:r w:rsidRPr="00575336">
        <w:rPr>
          <w:color w:val="000000"/>
          <w:szCs w:val="24"/>
        </w:rPr>
        <w:t xml:space="preserve">), bir </w:t>
      </w:r>
      <w:r>
        <w:rPr>
          <w:color w:val="000000"/>
          <w:szCs w:val="24"/>
        </w:rPr>
        <w:t>internet</w:t>
      </w:r>
      <w:r w:rsidRPr="00575336">
        <w:rPr>
          <w:color w:val="000000"/>
          <w:szCs w:val="24"/>
        </w:rPr>
        <w:t xml:space="preserve"> sitesi veya mobil uygulama tarafından cihazınızda oluşturulan ve isim-değer formatında veri barındıran küçük metin dosyalarıdır</w:t>
      </w:r>
      <w:r w:rsidR="00AF79D9" w:rsidRPr="00AF79D9">
        <w:t>.</w:t>
      </w:r>
      <w:r>
        <w:t xml:space="preserve"> Yukarıda bahsi geçen ilkeler ve KVKK başta olmak üzere yasal düzenlemeler çerçevesinde internet</w:t>
      </w:r>
      <w:r w:rsidR="00AF79D9" w:rsidRPr="00AF79D9">
        <w:t> </w:t>
      </w:r>
      <w:r>
        <w:t xml:space="preserve">sitemizde </w:t>
      </w:r>
      <w:r w:rsidR="002144A2" w:rsidRPr="00575336">
        <w:rPr>
          <w:color w:val="000000"/>
          <w:szCs w:val="24"/>
        </w:rPr>
        <w:t xml:space="preserve">size daha iyi bir kullanım deneyimi sağlayabilmek </w:t>
      </w:r>
      <w:r w:rsidR="002144A2">
        <w:rPr>
          <w:color w:val="000000"/>
          <w:szCs w:val="24"/>
        </w:rPr>
        <w:t>amacıyla</w:t>
      </w:r>
      <w:r w:rsidR="002144A2" w:rsidRPr="00575336">
        <w:rPr>
          <w:color w:val="000000"/>
          <w:szCs w:val="24"/>
        </w:rPr>
        <w:t xml:space="preserve"> internet çerezleri kullanmaktayız.</w:t>
      </w:r>
    </w:p>
    <w:p w14:paraId="25E3F806" w14:textId="44CC69D3" w:rsidR="002144A2" w:rsidRPr="00AF79D9" w:rsidRDefault="002144A2" w:rsidP="00997F8C">
      <w:pPr>
        <w:pStyle w:val="GvdeMetni"/>
      </w:pPr>
      <w:r>
        <w:rPr>
          <w:color w:val="000000"/>
          <w:szCs w:val="24"/>
        </w:rPr>
        <w:t xml:space="preserve">İnternet sitemizde kullanılan çerezlere dair </w:t>
      </w:r>
      <w:r w:rsidR="004E30D2">
        <w:rPr>
          <w:color w:val="000000"/>
          <w:szCs w:val="24"/>
        </w:rPr>
        <w:t>detaylı</w:t>
      </w:r>
      <w:r>
        <w:rPr>
          <w:color w:val="000000"/>
          <w:szCs w:val="24"/>
        </w:rPr>
        <w:t xml:space="preserve"> bilgi almak adına Çerez Politikamızı ziyaret edebilirsiniz. Bu çerçevede belirtmek isteriz ki; internet sitemizde Kişisel Verileri Koruma Kurulu’nun kararları ve düzenlemelerine uygun şekilde, “</w:t>
      </w:r>
      <w:r w:rsidRPr="002144A2">
        <w:rPr>
          <w:i/>
          <w:iCs/>
          <w:color w:val="000000"/>
          <w:szCs w:val="24"/>
        </w:rPr>
        <w:t>kesinlikle gerekli çerezler</w:t>
      </w:r>
      <w:r>
        <w:rPr>
          <w:color w:val="000000"/>
          <w:szCs w:val="24"/>
        </w:rPr>
        <w:t>” dışında rızanız olmadan hiçbir çerez toplanmamaktadır.</w:t>
      </w:r>
    </w:p>
    <w:p w14:paraId="12104848" w14:textId="7AB739AF" w:rsidR="00AF79D9" w:rsidRPr="00AF79D9" w:rsidRDefault="00AF79D9" w:rsidP="00EE464C">
      <w:pPr>
        <w:pStyle w:val="Balk2"/>
      </w:pPr>
      <w:r w:rsidRPr="00AF79D9">
        <w:lastRenderedPageBreak/>
        <w:t>V.</w:t>
      </w:r>
      <w:r w:rsidR="002144A2">
        <w:t xml:space="preserve"> Toplanan Verilerinize Dair Haklarınız</w:t>
      </w:r>
    </w:p>
    <w:p w14:paraId="29F2DFDE" w14:textId="77EB8E78" w:rsidR="00F2352C" w:rsidRPr="001B535D" w:rsidRDefault="002144A2" w:rsidP="00F2352C">
      <w:pPr>
        <w:pStyle w:val="GvdeMetni"/>
      </w:pPr>
      <w:proofErr w:type="spellStart"/>
      <w:r>
        <w:t>KVKK’nın</w:t>
      </w:r>
      <w:proofErr w:type="spellEnd"/>
      <w:r w:rsidR="00F2352C" w:rsidRPr="00AF79D9">
        <w:t xml:space="preserve"> “</w:t>
      </w:r>
      <w:r w:rsidR="00F2352C" w:rsidRPr="00AF79D9">
        <w:rPr>
          <w:rFonts w:eastAsia="Times New Roman"/>
          <w:i/>
          <w:iCs/>
        </w:rPr>
        <w:t>ilgili kişinin haklarını düzenleyen</w:t>
      </w:r>
      <w:r w:rsidR="00F2352C" w:rsidRPr="00AF79D9">
        <w:t>” 11. maddesi kapsamında</w:t>
      </w:r>
      <w:r w:rsidR="00F2352C">
        <w:t xml:space="preserve"> d</w:t>
      </w:r>
      <w:r w:rsidR="00F2352C" w:rsidRPr="001B535D">
        <w:t>ilediğiniz zaman</w:t>
      </w:r>
      <w:r>
        <w:t xml:space="preserve"> bize </w:t>
      </w:r>
      <w:r w:rsidR="00F2352C" w:rsidRPr="001B535D">
        <w:t xml:space="preserve">başvurarak </w:t>
      </w:r>
      <w:r>
        <w:t xml:space="preserve">işlenen </w:t>
      </w:r>
      <w:r w:rsidR="00F2352C" w:rsidRPr="001B535D">
        <w:t>kişisel verilerinizin;</w:t>
      </w:r>
    </w:p>
    <w:p w14:paraId="658323A9" w14:textId="42F5C19A" w:rsidR="00F2352C" w:rsidRPr="001B535D" w:rsidRDefault="00F2352C">
      <w:pPr>
        <w:pStyle w:val="GvdeMetni"/>
        <w:numPr>
          <w:ilvl w:val="0"/>
          <w:numId w:val="5"/>
        </w:numPr>
      </w:pPr>
      <w:r w:rsidRPr="001B535D">
        <w:t>İşlenip işlenmediğini, işlenme amacını ve amacına uygun kullanıp kullanılmadığı</w:t>
      </w:r>
      <w:r w:rsidR="0011225B">
        <w:t>nı</w:t>
      </w:r>
      <w:r w:rsidRPr="001B535D">
        <w:t xml:space="preserve"> öğrenebilir ve işlenmiş ise bu konuda bilgi isteyebilir,</w:t>
      </w:r>
    </w:p>
    <w:p w14:paraId="72FBE654" w14:textId="77777777" w:rsidR="00F2352C" w:rsidRPr="001B535D" w:rsidRDefault="00F2352C">
      <w:pPr>
        <w:pStyle w:val="GvdeMetni"/>
        <w:numPr>
          <w:ilvl w:val="0"/>
          <w:numId w:val="5"/>
        </w:numPr>
      </w:pPr>
      <w:r w:rsidRPr="001B535D">
        <w:t>Kanun’a uygun olarak yurt içinde ve yurt dışında bilgilerinizin paylaşıldığı üçüncü kişileri öğrenebilir,</w:t>
      </w:r>
    </w:p>
    <w:p w14:paraId="44C01FD9" w14:textId="77777777" w:rsidR="00F2352C" w:rsidRPr="001B535D" w:rsidRDefault="00F2352C">
      <w:pPr>
        <w:pStyle w:val="GvdeMetni"/>
        <w:numPr>
          <w:ilvl w:val="0"/>
          <w:numId w:val="5"/>
        </w:numPr>
      </w:pPr>
      <w:r w:rsidRPr="001B535D">
        <w:t>Eksik ya da hatalı işlendiğini düşünüyorsanız düzeltilmesini isteyebilir,</w:t>
      </w:r>
    </w:p>
    <w:p w14:paraId="1992A113" w14:textId="77777777" w:rsidR="00F2352C" w:rsidRPr="001B535D" w:rsidRDefault="00F2352C">
      <w:pPr>
        <w:pStyle w:val="GvdeMetni"/>
        <w:numPr>
          <w:ilvl w:val="0"/>
          <w:numId w:val="5"/>
        </w:numPr>
      </w:pPr>
      <w:r w:rsidRPr="001B535D">
        <w:t>Kanun'un 7. maddesinde öngörülen şartlar çerçevesinde bilgilerinizin silinmesini ya da yok edilmesini talep edebilir,</w:t>
      </w:r>
    </w:p>
    <w:p w14:paraId="293A1631" w14:textId="77777777" w:rsidR="00F2352C" w:rsidRPr="001B535D" w:rsidRDefault="00F2352C">
      <w:pPr>
        <w:pStyle w:val="GvdeMetni"/>
        <w:numPr>
          <w:ilvl w:val="0"/>
          <w:numId w:val="5"/>
        </w:numPr>
      </w:pPr>
      <w:r w:rsidRPr="001B535D">
        <w:t>Aktarıldığı üçüncü kişilere (c) ve (d) bentlerinde belirtilen taleplerinizin bildirilmesini ve aynı işlemleri gerçekleştirmelerini isteyebilir,</w:t>
      </w:r>
    </w:p>
    <w:p w14:paraId="347229CC" w14:textId="77777777" w:rsidR="00F2352C" w:rsidRPr="001B535D" w:rsidRDefault="00F2352C">
      <w:pPr>
        <w:pStyle w:val="GvdeMetni"/>
        <w:numPr>
          <w:ilvl w:val="0"/>
          <w:numId w:val="5"/>
        </w:numPr>
      </w:pPr>
      <w:r w:rsidRPr="001B535D">
        <w:t>Otomatik sistemler ile analiz edilmesi nedeniyle aleyhinize bir sonucun ortaya çıkmasına itiraz edebilir veya kanuna aykırı olarak kaydedildiğini veya kullanıldığını düşünüyorsanız ve bu sebeple zarara uğramışsanız zararın giderilmesini isteyebilirsiniz.</w:t>
      </w:r>
    </w:p>
    <w:p w14:paraId="55BF02D4" w14:textId="61A88959" w:rsidR="002144A2" w:rsidRDefault="00F2352C" w:rsidP="002144A2">
      <w:pPr>
        <w:pStyle w:val="GvdeMetni"/>
      </w:pPr>
      <w:r w:rsidRPr="001B535D">
        <w:t xml:space="preserve">Bu amaçlarla </w:t>
      </w:r>
      <w:r w:rsidR="002144A2">
        <w:t>yapacağınız başvurunun usulüne ilişkin detaylı bilgiyi Aydınlatma Metnimiz kapsamında bulabilirsiniz</w:t>
      </w:r>
      <w:r w:rsidRPr="001B535D">
        <w:t>.</w:t>
      </w:r>
    </w:p>
    <w:p w14:paraId="4BD853B1" w14:textId="35D8ED99" w:rsidR="002144A2" w:rsidRDefault="002144A2" w:rsidP="002144A2">
      <w:pPr>
        <w:pStyle w:val="Balk2"/>
      </w:pPr>
      <w:r>
        <w:t xml:space="preserve">VI. Gizlilik </w:t>
      </w:r>
      <w:proofErr w:type="spellStart"/>
      <w:r>
        <w:t>Politika</w:t>
      </w:r>
      <w:r w:rsidR="00C65088">
        <w:t>sı’nda</w:t>
      </w:r>
      <w:proofErr w:type="spellEnd"/>
      <w:r>
        <w:t xml:space="preserve"> Değişiklikler</w:t>
      </w:r>
    </w:p>
    <w:p w14:paraId="3ADB605E" w14:textId="04D8049B" w:rsidR="002144A2" w:rsidRPr="00AF79D9" w:rsidRDefault="002144A2" w:rsidP="002144A2">
      <w:pPr>
        <w:pStyle w:val="GvdeMetni"/>
      </w:pPr>
      <w:r>
        <w:t xml:space="preserve">KVKK başta olmak üzere kanunlarda yapılacak değişiklikler, Kişisel Verileri Koruma Kurulu’nun düzenlemeleri ve kararları ve </w:t>
      </w:r>
      <w:r w:rsidR="00AE64F1">
        <w:t>Ş</w:t>
      </w:r>
      <w:r>
        <w:t xml:space="preserve">irket politikamızda yaşanabilecek değişiklikler ışığında her zaman </w:t>
      </w:r>
      <w:r w:rsidRPr="002144A2">
        <w:t>Giz</w:t>
      </w:r>
      <w:r>
        <w:t>l</w:t>
      </w:r>
      <w:r w:rsidRPr="002144A2">
        <w:t xml:space="preserve">ilik </w:t>
      </w:r>
      <w:proofErr w:type="spellStart"/>
      <w:r w:rsidRPr="002144A2">
        <w:t>Politika</w:t>
      </w:r>
      <w:r w:rsidR="00C65088">
        <w:t>sı’nda</w:t>
      </w:r>
      <w:proofErr w:type="spellEnd"/>
      <w:r w:rsidRPr="002144A2">
        <w:t xml:space="preserve"> değişiklik yapabiliriz. Esaslı değişiklikler yaptığımızda size bunları bildireceğiz.</w:t>
      </w:r>
      <w:r w:rsidR="00F2352C" w:rsidRPr="001B535D">
        <w:t> </w:t>
      </w:r>
    </w:p>
    <w:sectPr w:rsidR="002144A2" w:rsidRPr="00AF79D9" w:rsidSect="0061332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5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E8E5D" w14:textId="77777777" w:rsidR="00613321" w:rsidRDefault="00613321" w:rsidP="000677B1">
      <w:r>
        <w:separator/>
      </w:r>
    </w:p>
  </w:endnote>
  <w:endnote w:type="continuationSeparator" w:id="0">
    <w:p w14:paraId="1E994292" w14:textId="77777777" w:rsidR="00613321" w:rsidRDefault="00613321" w:rsidP="000677B1">
      <w:r>
        <w:continuationSeparator/>
      </w:r>
    </w:p>
  </w:endnote>
  <w:endnote w:type="continuationNotice" w:id="1">
    <w:p w14:paraId="07435B40" w14:textId="77777777" w:rsidR="00613321" w:rsidRDefault="006133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 Bold">
    <w:altName w:val="Calibri"/>
    <w:panose1 w:val="020F0702030404030204"/>
    <w:charset w:val="00"/>
    <w:family w:val="roman"/>
    <w:pitch w:val="default"/>
  </w:font>
  <w:font w:name="Franklin Gothic Medium">
    <w:panose1 w:val="020B0603020102020204"/>
    <w:charset w:val="A2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91D91" w14:textId="77777777" w:rsidR="00650A11" w:rsidRDefault="00650A1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0070C0"/>
      </w:rPr>
      <w:id w:val="611942324"/>
      <w:docPartObj>
        <w:docPartGallery w:val="Page Numbers (Bottom of Page)"/>
        <w:docPartUnique/>
      </w:docPartObj>
    </w:sdtPr>
    <w:sdtContent>
      <w:p w14:paraId="324809A4" w14:textId="77777777" w:rsidR="00FA6180" w:rsidRPr="00917E6A" w:rsidRDefault="00FA6180" w:rsidP="00917E6A">
        <w:pPr>
          <w:pStyle w:val="AltBilgi"/>
          <w:jc w:val="right"/>
          <w:rPr>
            <w:b/>
            <w:color w:val="0070C0"/>
          </w:rPr>
        </w:pPr>
        <w:r w:rsidRPr="00917E6A">
          <w:rPr>
            <w:b/>
            <w:color w:val="0070C0"/>
          </w:rPr>
          <w:t>Sayfa</w:t>
        </w:r>
        <w:r w:rsidRPr="000475AC">
          <w:rPr>
            <w:b/>
            <w:color w:val="0070C0"/>
          </w:rPr>
          <w:t xml:space="preserve"> | </w:t>
        </w:r>
        <w:r w:rsidRPr="000475AC">
          <w:rPr>
            <w:b/>
            <w:color w:val="0070C0"/>
          </w:rPr>
          <w:fldChar w:fldCharType="begin"/>
        </w:r>
        <w:r w:rsidRPr="000475AC">
          <w:rPr>
            <w:b/>
            <w:color w:val="0070C0"/>
          </w:rPr>
          <w:instrText>PAGE   \* MERGEFORMAT</w:instrText>
        </w:r>
        <w:r w:rsidRPr="000475AC">
          <w:rPr>
            <w:b/>
            <w:color w:val="0070C0"/>
          </w:rPr>
          <w:fldChar w:fldCharType="separate"/>
        </w:r>
        <w:r w:rsidRPr="000475AC">
          <w:rPr>
            <w:b/>
            <w:color w:val="0070C0"/>
          </w:rPr>
          <w:t>2</w:t>
        </w:r>
        <w:r w:rsidRPr="000475AC">
          <w:rPr>
            <w:b/>
            <w:color w:val="0070C0"/>
          </w:rPr>
          <w:fldChar w:fldCharType="end"/>
        </w:r>
        <w:r w:rsidRPr="000475AC">
          <w:rPr>
            <w:b/>
            <w:color w:val="0070C0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9B58E" w14:textId="77777777" w:rsidR="00650A11" w:rsidRDefault="00650A11" w:rsidP="00650A11">
    <w:pPr>
      <w:tabs>
        <w:tab w:val="center" w:pos="4536"/>
        <w:tab w:val="right" w:pos="9072"/>
      </w:tabs>
      <w:jc w:val="center"/>
      <w:rPr>
        <w:rFonts w:ascii="Times New Roman" w:eastAsia="Franklin Gothic Book" w:hAnsi="Times New Roman"/>
        <w:color w:val="3E3E42"/>
        <w:sz w:val="16"/>
        <w:lang w:eastAsia="en-US"/>
      </w:rPr>
    </w:pPr>
  </w:p>
  <w:p w14:paraId="0986D1A5" w14:textId="77777777" w:rsidR="00650A11" w:rsidRDefault="00650A11" w:rsidP="00650A11">
    <w:pPr>
      <w:tabs>
        <w:tab w:val="center" w:pos="4536"/>
        <w:tab w:val="right" w:pos="9072"/>
      </w:tabs>
      <w:jc w:val="center"/>
      <w:rPr>
        <w:rFonts w:ascii="Times New Roman" w:eastAsia="Franklin Gothic Book" w:hAnsi="Times New Roman"/>
        <w:color w:val="3E3E42"/>
        <w:sz w:val="16"/>
        <w:lang w:eastAsia="en-US"/>
      </w:rPr>
    </w:pPr>
    <w:proofErr w:type="spellStart"/>
    <w:r w:rsidRPr="004C4D74">
      <w:rPr>
        <w:rFonts w:ascii="Times New Roman" w:eastAsia="Franklin Gothic Book" w:hAnsi="Times New Roman"/>
        <w:color w:val="3E3E42"/>
        <w:sz w:val="16"/>
        <w:lang w:eastAsia="en-US"/>
      </w:rPr>
      <w:t>Folkart</w:t>
    </w:r>
    <w:proofErr w:type="spellEnd"/>
    <w:r w:rsidRPr="004C4D74">
      <w:rPr>
        <w:rFonts w:ascii="Times New Roman" w:eastAsia="Franklin Gothic Book" w:hAnsi="Times New Roman"/>
        <w:color w:val="3E3E42"/>
        <w:sz w:val="16"/>
        <w:lang w:eastAsia="en-US"/>
      </w:rPr>
      <w:t xml:space="preserve"> </w:t>
    </w:r>
    <w:proofErr w:type="spellStart"/>
    <w:r w:rsidRPr="004C4D74">
      <w:rPr>
        <w:rFonts w:ascii="Times New Roman" w:eastAsia="Franklin Gothic Book" w:hAnsi="Times New Roman"/>
        <w:color w:val="3E3E42"/>
        <w:sz w:val="16"/>
        <w:lang w:eastAsia="en-US"/>
      </w:rPr>
      <w:t>Towers</w:t>
    </w:r>
    <w:proofErr w:type="spellEnd"/>
    <w:r w:rsidRPr="004C4D74">
      <w:rPr>
        <w:rFonts w:ascii="Times New Roman" w:eastAsia="Franklin Gothic Book" w:hAnsi="Times New Roman"/>
        <w:color w:val="3E3E42"/>
        <w:sz w:val="16"/>
        <w:lang w:eastAsia="en-US"/>
      </w:rPr>
      <w:t xml:space="preserve"> A </w:t>
    </w:r>
    <w:proofErr w:type="spellStart"/>
    <w:r>
      <w:rPr>
        <w:rFonts w:ascii="Times New Roman" w:eastAsia="Franklin Gothic Book" w:hAnsi="Times New Roman"/>
        <w:color w:val="3E3E42"/>
        <w:sz w:val="16"/>
        <w:lang w:eastAsia="en-US"/>
      </w:rPr>
      <w:t>Tower</w:t>
    </w:r>
    <w:proofErr w:type="spellEnd"/>
    <w:r>
      <w:rPr>
        <w:rFonts w:ascii="Times New Roman" w:eastAsia="Franklin Gothic Book" w:hAnsi="Times New Roman"/>
        <w:color w:val="3E3E42"/>
        <w:sz w:val="16"/>
        <w:lang w:eastAsia="en-US"/>
      </w:rPr>
      <w:t xml:space="preserve"> Floor</w:t>
    </w:r>
    <w:r w:rsidRPr="004C4D74">
      <w:rPr>
        <w:rFonts w:ascii="Times New Roman" w:eastAsia="Franklin Gothic Book" w:hAnsi="Times New Roman"/>
        <w:color w:val="3E3E42"/>
        <w:sz w:val="16"/>
        <w:lang w:eastAsia="en-US"/>
      </w:rPr>
      <w:t>:26 D:2601, Adalet M</w:t>
    </w:r>
    <w:r>
      <w:rPr>
        <w:rFonts w:ascii="Times New Roman" w:eastAsia="Franklin Gothic Book" w:hAnsi="Times New Roman"/>
        <w:color w:val="3E3E42"/>
        <w:sz w:val="16"/>
        <w:lang w:eastAsia="en-US"/>
      </w:rPr>
      <w:t>a</w:t>
    </w:r>
    <w:r w:rsidRPr="004C4D74">
      <w:rPr>
        <w:rFonts w:ascii="Times New Roman" w:eastAsia="Franklin Gothic Book" w:hAnsi="Times New Roman"/>
        <w:color w:val="3E3E42"/>
        <w:sz w:val="16"/>
        <w:lang w:eastAsia="en-US"/>
      </w:rPr>
      <w:t xml:space="preserve">h. Manas </w:t>
    </w:r>
    <w:proofErr w:type="spellStart"/>
    <w:r w:rsidRPr="004C4D74">
      <w:rPr>
        <w:rFonts w:ascii="Times New Roman" w:eastAsia="Franklin Gothic Book" w:hAnsi="Times New Roman"/>
        <w:color w:val="3E3E42"/>
        <w:sz w:val="16"/>
        <w:lang w:eastAsia="en-US"/>
      </w:rPr>
      <w:t>Bulv</w:t>
    </w:r>
    <w:proofErr w:type="spellEnd"/>
    <w:r w:rsidRPr="004C4D74">
      <w:rPr>
        <w:rFonts w:ascii="Times New Roman" w:eastAsia="Franklin Gothic Book" w:hAnsi="Times New Roman"/>
        <w:color w:val="3E3E42"/>
        <w:sz w:val="16"/>
        <w:lang w:eastAsia="en-US"/>
      </w:rPr>
      <w:t>. No:47/B</w:t>
    </w:r>
    <w:r>
      <w:rPr>
        <w:rFonts w:ascii="Times New Roman" w:eastAsia="Franklin Gothic Book" w:hAnsi="Times New Roman"/>
        <w:color w:val="3E3E42"/>
        <w:sz w:val="16"/>
        <w:lang w:eastAsia="en-US"/>
      </w:rPr>
      <w:t xml:space="preserve"> </w:t>
    </w:r>
    <w:r w:rsidRPr="004C4D74">
      <w:rPr>
        <w:rFonts w:ascii="Times New Roman" w:eastAsia="Franklin Gothic Book" w:hAnsi="Times New Roman"/>
        <w:color w:val="3E3E42"/>
        <w:sz w:val="16"/>
        <w:lang w:eastAsia="en-US"/>
      </w:rPr>
      <w:t xml:space="preserve">• </w:t>
    </w:r>
    <w:r w:rsidRPr="00590E32">
      <w:rPr>
        <w:rFonts w:ascii="Times New Roman" w:eastAsia="Franklin Gothic Book" w:hAnsi="Times New Roman"/>
        <w:color w:val="3E3E42"/>
        <w:sz w:val="16"/>
        <w:lang w:eastAsia="en-US"/>
      </w:rPr>
      <w:t xml:space="preserve">35530 </w:t>
    </w:r>
    <w:r w:rsidRPr="004C4D74">
      <w:rPr>
        <w:rFonts w:ascii="Times New Roman" w:eastAsia="Franklin Gothic Book" w:hAnsi="Times New Roman"/>
        <w:color w:val="3E3E42"/>
        <w:sz w:val="16"/>
        <w:lang w:eastAsia="en-US"/>
      </w:rPr>
      <w:t>•</w:t>
    </w:r>
    <w:r>
      <w:rPr>
        <w:rFonts w:ascii="Times New Roman" w:eastAsia="Franklin Gothic Book" w:hAnsi="Times New Roman"/>
        <w:color w:val="3E3E42"/>
        <w:sz w:val="16"/>
        <w:lang w:eastAsia="en-US"/>
      </w:rPr>
      <w:t xml:space="preserve"> Bayraklı </w:t>
    </w:r>
    <w:r w:rsidRPr="004C4D74">
      <w:rPr>
        <w:rFonts w:ascii="Times New Roman" w:eastAsia="Franklin Gothic Book" w:hAnsi="Times New Roman"/>
        <w:color w:val="3E3E42"/>
        <w:sz w:val="16"/>
        <w:lang w:eastAsia="en-US"/>
      </w:rPr>
      <w:t>•</w:t>
    </w:r>
    <w:r>
      <w:rPr>
        <w:rFonts w:ascii="Times New Roman" w:eastAsia="Franklin Gothic Book" w:hAnsi="Times New Roman"/>
        <w:color w:val="3E3E42"/>
        <w:sz w:val="16"/>
        <w:lang w:eastAsia="en-US"/>
      </w:rPr>
      <w:t xml:space="preserve"> İZMİR </w:t>
    </w:r>
    <w:r w:rsidRPr="004C4D74">
      <w:rPr>
        <w:rFonts w:ascii="Times New Roman" w:eastAsia="Franklin Gothic Book" w:hAnsi="Times New Roman"/>
        <w:color w:val="3E3E42"/>
        <w:sz w:val="16"/>
        <w:lang w:eastAsia="en-US"/>
      </w:rPr>
      <w:t xml:space="preserve">• </w:t>
    </w:r>
    <w:r>
      <w:rPr>
        <w:rFonts w:ascii="Times New Roman" w:eastAsia="Franklin Gothic Book" w:hAnsi="Times New Roman"/>
        <w:color w:val="3E3E42"/>
        <w:sz w:val="16"/>
        <w:lang w:eastAsia="en-US"/>
      </w:rPr>
      <w:t>TÜRKİYE</w:t>
    </w:r>
  </w:p>
  <w:p w14:paraId="0123B624" w14:textId="1ADF8EE4" w:rsidR="00DB4A35" w:rsidRPr="00650A11" w:rsidRDefault="00650A11" w:rsidP="00650A11">
    <w:pPr>
      <w:tabs>
        <w:tab w:val="center" w:pos="4536"/>
        <w:tab w:val="right" w:pos="9072"/>
      </w:tabs>
      <w:jc w:val="center"/>
      <w:rPr>
        <w:rFonts w:ascii="Times New Roman" w:eastAsia="Franklin Gothic Book" w:hAnsi="Times New Roman"/>
        <w:color w:val="3E3E42"/>
        <w:lang w:eastAsia="en-US"/>
      </w:rPr>
    </w:pPr>
    <w:r w:rsidRPr="004C4D74">
      <w:rPr>
        <w:rFonts w:ascii="Times New Roman" w:eastAsia="Franklin Gothic Book" w:hAnsi="Times New Roman"/>
        <w:color w:val="3E3E42"/>
        <w:sz w:val="16"/>
        <w:lang w:eastAsia="en-US"/>
      </w:rPr>
      <w:t>Tel: +90 (531) 712 30 00 •</w:t>
    </w:r>
    <w:r>
      <w:rPr>
        <w:rFonts w:ascii="Times New Roman" w:eastAsia="Franklin Gothic Book" w:hAnsi="Times New Roman"/>
        <w:color w:val="3E3E42"/>
        <w:sz w:val="16"/>
        <w:lang w:eastAsia="en-US"/>
      </w:rPr>
      <w:t xml:space="preserve"> pieravukatlik</w:t>
    </w:r>
    <w:r w:rsidRPr="004C4D74">
      <w:rPr>
        <w:rFonts w:ascii="Times New Roman" w:eastAsia="Franklin Gothic Book" w:hAnsi="Times New Roman"/>
        <w:color w:val="3E3E42"/>
        <w:sz w:val="16"/>
        <w:lang w:eastAsia="en-US"/>
      </w:rPr>
      <w:t>.com • info@</w:t>
    </w:r>
    <w:r>
      <w:rPr>
        <w:rFonts w:ascii="Times New Roman" w:eastAsia="Franklin Gothic Book" w:hAnsi="Times New Roman"/>
        <w:color w:val="3E3E42"/>
        <w:sz w:val="16"/>
        <w:lang w:eastAsia="en-US"/>
      </w:rPr>
      <w:t>pieravukatlik</w:t>
    </w:r>
    <w:r w:rsidRPr="004C4D74">
      <w:rPr>
        <w:rFonts w:ascii="Times New Roman" w:eastAsia="Franklin Gothic Book" w:hAnsi="Times New Roman"/>
        <w:color w:val="3E3E42"/>
        <w:sz w:val="16"/>
        <w:lang w:eastAsia="en-US"/>
      </w:rPr>
      <w:t>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F2E70" w14:textId="77777777" w:rsidR="00613321" w:rsidRDefault="00613321" w:rsidP="000677B1">
      <w:r>
        <w:separator/>
      </w:r>
    </w:p>
  </w:footnote>
  <w:footnote w:type="continuationSeparator" w:id="0">
    <w:p w14:paraId="100A6404" w14:textId="77777777" w:rsidR="00613321" w:rsidRDefault="00613321" w:rsidP="000677B1">
      <w:r>
        <w:continuationSeparator/>
      </w:r>
    </w:p>
  </w:footnote>
  <w:footnote w:type="continuationNotice" w:id="1">
    <w:p w14:paraId="48329D2B" w14:textId="77777777" w:rsidR="00613321" w:rsidRDefault="006133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4370" w14:textId="77777777" w:rsidR="00FA6180" w:rsidRDefault="00FA6180" w:rsidP="00D03D89">
    <w:pPr>
      <w:pStyle w:val="stBilgi"/>
      <w:jc w:val="right"/>
      <w:rPr>
        <w:b/>
        <w:noProof/>
        <w:color w:val="FF0000"/>
        <w:lang w:val="en-US"/>
      </w:rPr>
    </w:pPr>
    <w:r w:rsidRPr="00CB5ADF">
      <w:rPr>
        <w:b/>
        <w:noProof/>
        <w:color w:val="FF0000"/>
        <w:lang w:val="en-US"/>
      </w:rPr>
      <w:t xml:space="preserve">TİCARİ SIR NİTELİĞİNDE </w:t>
    </w:r>
    <w:r>
      <w:rPr>
        <w:b/>
        <w:noProof/>
        <w:color w:val="FF0000"/>
        <w:lang w:val="en-US"/>
      </w:rPr>
      <w:t xml:space="preserve">GİZLİ </w:t>
    </w:r>
    <w:r w:rsidRPr="00CB5ADF">
      <w:rPr>
        <w:b/>
        <w:noProof/>
        <w:color w:val="FF0000"/>
        <w:lang w:val="en-US"/>
      </w:rPr>
      <w:t>BİLGİ İÇERMEKTEDİ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089D2" w14:textId="77777777" w:rsidR="00650A11" w:rsidRDefault="00650A1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F0681" w14:textId="4F4B8685" w:rsidR="6C86B877" w:rsidRPr="00ED5623" w:rsidRDefault="00DB4A35" w:rsidP="00ED5623">
    <w:pPr>
      <w:tabs>
        <w:tab w:val="center" w:pos="4680"/>
        <w:tab w:val="right" w:pos="9360"/>
      </w:tabs>
      <w:spacing w:after="240" w:line="276" w:lineRule="auto"/>
      <w:ind w:right="40"/>
      <w:jc w:val="center"/>
      <w:rPr>
        <w:rFonts w:ascii="Franklin Gothic Medium" w:eastAsia="Calibri" w:hAnsi="Franklin Gothic Medium" w:cs="Calibri"/>
        <w:b/>
        <w:i/>
        <w:iCs/>
        <w:noProof/>
        <w:sz w:val="21"/>
        <w:lang w:eastAsia="en-US"/>
      </w:rPr>
    </w:pPr>
    <w:r w:rsidRPr="00DB4A35">
      <w:rPr>
        <w:rFonts w:ascii="Franklin Gothic Medium" w:eastAsia="Calibri" w:hAnsi="Franklin Gothic Medium" w:cs="Calibri"/>
        <w:b/>
        <w:noProof/>
        <w:sz w:val="21"/>
        <w:lang w:eastAsia="en-US"/>
      </w:rPr>
      <w:drawing>
        <wp:inline distT="0" distB="0" distL="0" distR="0" wp14:anchorId="7F11F559" wp14:editId="7AF74FCE">
          <wp:extent cx="1044575" cy="890270"/>
          <wp:effectExtent l="0" t="0" r="3175" b="5080"/>
          <wp:docPr id="5" name="Picture 5" descr="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metin içeren bir resim&#10;&#10;Açıklama otomatik olarak oluşturuldu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161" t="14572" r="28917" b="19980"/>
                  <a:stretch/>
                </pic:blipFill>
                <pic:spPr bwMode="auto">
                  <a:xfrm>
                    <a:off x="0" y="0"/>
                    <a:ext cx="1044575" cy="8902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7680B"/>
    <w:multiLevelType w:val="hybridMultilevel"/>
    <w:tmpl w:val="0924F092"/>
    <w:lvl w:ilvl="0" w:tplc="70BC74A4">
      <w:start w:val="1"/>
      <w:numFmt w:val="bullet"/>
      <w:pStyle w:val="SavunmaMaddeareti1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FDACA26">
      <w:start w:val="1"/>
      <w:numFmt w:val="bullet"/>
      <w:pStyle w:val="SavunmaMaddeareti2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113CD"/>
    <w:multiLevelType w:val="hybridMultilevel"/>
    <w:tmpl w:val="8FA429D6"/>
    <w:lvl w:ilvl="0" w:tplc="8EDCFF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40BF3"/>
    <w:multiLevelType w:val="multilevel"/>
    <w:tmpl w:val="409851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ltBalk"/>
      <w:lvlText w:val="5.%2."/>
      <w:lvlJc w:val="left"/>
      <w:pPr>
        <w:ind w:left="360" w:hanging="360"/>
      </w:pPr>
      <w:rPr>
        <w:rFonts w:cs="Times New 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B490DA7"/>
    <w:multiLevelType w:val="multilevel"/>
    <w:tmpl w:val="3F2E2C42"/>
    <w:lvl w:ilvl="0">
      <w:start w:val="1"/>
      <w:numFmt w:val="decimal"/>
      <w:pStyle w:val="SavunmaBalk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6D5C429C"/>
    <w:multiLevelType w:val="hybridMultilevel"/>
    <w:tmpl w:val="5A42FDFE"/>
    <w:lvl w:ilvl="0" w:tplc="B290B9A8">
      <w:start w:val="1"/>
      <w:numFmt w:val="decimal"/>
      <w:pStyle w:val="SavunmaNumaralandrma"/>
      <w:lvlText w:val="%1."/>
      <w:lvlJc w:val="left"/>
      <w:pPr>
        <w:ind w:left="720" w:hanging="360"/>
      </w:pPr>
      <w:rPr>
        <w:b/>
        <w:color w:val="FF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2B6B43"/>
    <w:multiLevelType w:val="hybridMultilevel"/>
    <w:tmpl w:val="C6F40E6A"/>
    <w:lvl w:ilvl="0" w:tplc="041F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6826441">
    <w:abstractNumId w:val="0"/>
  </w:num>
  <w:num w:numId="2" w16cid:durableId="1799958197">
    <w:abstractNumId w:val="3"/>
  </w:num>
  <w:num w:numId="3" w16cid:durableId="1874537486">
    <w:abstractNumId w:val="4"/>
  </w:num>
  <w:num w:numId="4" w16cid:durableId="716972256">
    <w:abstractNumId w:val="2"/>
  </w:num>
  <w:num w:numId="5" w16cid:durableId="1207064944">
    <w:abstractNumId w:val="5"/>
  </w:num>
  <w:num w:numId="6" w16cid:durableId="11633438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AyM7a0tDQyMrBU0lEKTi0uzszPAykwMq4FALvKOV4tAAAA"/>
  </w:docVars>
  <w:rsids>
    <w:rsidRoot w:val="000677B1"/>
    <w:rsid w:val="00000188"/>
    <w:rsid w:val="00000D48"/>
    <w:rsid w:val="00001C3D"/>
    <w:rsid w:val="000021F0"/>
    <w:rsid w:val="000028AD"/>
    <w:rsid w:val="00003735"/>
    <w:rsid w:val="00004425"/>
    <w:rsid w:val="0000597B"/>
    <w:rsid w:val="00006D9F"/>
    <w:rsid w:val="00007D51"/>
    <w:rsid w:val="00010F18"/>
    <w:rsid w:val="000113B9"/>
    <w:rsid w:val="000113FE"/>
    <w:rsid w:val="00011B6E"/>
    <w:rsid w:val="00012AF4"/>
    <w:rsid w:val="00013023"/>
    <w:rsid w:val="000141C4"/>
    <w:rsid w:val="0001437C"/>
    <w:rsid w:val="0001474C"/>
    <w:rsid w:val="0001482F"/>
    <w:rsid w:val="0001627F"/>
    <w:rsid w:val="000170DC"/>
    <w:rsid w:val="00017E4C"/>
    <w:rsid w:val="000203CE"/>
    <w:rsid w:val="00021DD2"/>
    <w:rsid w:val="00023396"/>
    <w:rsid w:val="000237E3"/>
    <w:rsid w:val="00024BF8"/>
    <w:rsid w:val="0002740E"/>
    <w:rsid w:val="0003008B"/>
    <w:rsid w:val="00030605"/>
    <w:rsid w:val="00030A69"/>
    <w:rsid w:val="00030B51"/>
    <w:rsid w:val="00031541"/>
    <w:rsid w:val="00032B36"/>
    <w:rsid w:val="00032E7F"/>
    <w:rsid w:val="00032EA9"/>
    <w:rsid w:val="000344B5"/>
    <w:rsid w:val="000351DB"/>
    <w:rsid w:val="000361DE"/>
    <w:rsid w:val="000365F6"/>
    <w:rsid w:val="00037050"/>
    <w:rsid w:val="00040385"/>
    <w:rsid w:val="00040892"/>
    <w:rsid w:val="0004262E"/>
    <w:rsid w:val="00043259"/>
    <w:rsid w:val="00044CB9"/>
    <w:rsid w:val="00046406"/>
    <w:rsid w:val="000475AC"/>
    <w:rsid w:val="00047DEE"/>
    <w:rsid w:val="00050058"/>
    <w:rsid w:val="00050125"/>
    <w:rsid w:val="00050D18"/>
    <w:rsid w:val="00050FAD"/>
    <w:rsid w:val="00051C2F"/>
    <w:rsid w:val="00051C9D"/>
    <w:rsid w:val="0005226A"/>
    <w:rsid w:val="0005232E"/>
    <w:rsid w:val="00052E11"/>
    <w:rsid w:val="000534E1"/>
    <w:rsid w:val="00054156"/>
    <w:rsid w:val="0005563C"/>
    <w:rsid w:val="000579E6"/>
    <w:rsid w:val="00057F7E"/>
    <w:rsid w:val="00060004"/>
    <w:rsid w:val="000600F8"/>
    <w:rsid w:val="000605A1"/>
    <w:rsid w:val="0006065A"/>
    <w:rsid w:val="000618F0"/>
    <w:rsid w:val="000632F4"/>
    <w:rsid w:val="0006396C"/>
    <w:rsid w:val="00064389"/>
    <w:rsid w:val="00064840"/>
    <w:rsid w:val="00064D65"/>
    <w:rsid w:val="00064E6E"/>
    <w:rsid w:val="0006764C"/>
    <w:rsid w:val="000677B1"/>
    <w:rsid w:val="00067B0C"/>
    <w:rsid w:val="00070229"/>
    <w:rsid w:val="00071CE8"/>
    <w:rsid w:val="00072EA8"/>
    <w:rsid w:val="00074106"/>
    <w:rsid w:val="00075CF4"/>
    <w:rsid w:val="0007642A"/>
    <w:rsid w:val="000764CF"/>
    <w:rsid w:val="00076BA4"/>
    <w:rsid w:val="00076CA3"/>
    <w:rsid w:val="0007727E"/>
    <w:rsid w:val="00077669"/>
    <w:rsid w:val="000804FD"/>
    <w:rsid w:val="00082978"/>
    <w:rsid w:val="00083D1B"/>
    <w:rsid w:val="000853F9"/>
    <w:rsid w:val="00085A0D"/>
    <w:rsid w:val="00085F10"/>
    <w:rsid w:val="00087494"/>
    <w:rsid w:val="00090034"/>
    <w:rsid w:val="00090768"/>
    <w:rsid w:val="00090F89"/>
    <w:rsid w:val="0009185D"/>
    <w:rsid w:val="00093CF3"/>
    <w:rsid w:val="00093F37"/>
    <w:rsid w:val="00093FED"/>
    <w:rsid w:val="00095161"/>
    <w:rsid w:val="000958F3"/>
    <w:rsid w:val="00095A88"/>
    <w:rsid w:val="000963B0"/>
    <w:rsid w:val="000968B5"/>
    <w:rsid w:val="000A084C"/>
    <w:rsid w:val="000A1A09"/>
    <w:rsid w:val="000A1C62"/>
    <w:rsid w:val="000A28E1"/>
    <w:rsid w:val="000A3214"/>
    <w:rsid w:val="000A35A3"/>
    <w:rsid w:val="000A370A"/>
    <w:rsid w:val="000A3D7A"/>
    <w:rsid w:val="000A3F8C"/>
    <w:rsid w:val="000A608D"/>
    <w:rsid w:val="000A67BA"/>
    <w:rsid w:val="000A67F2"/>
    <w:rsid w:val="000A6F57"/>
    <w:rsid w:val="000B136B"/>
    <w:rsid w:val="000B2AED"/>
    <w:rsid w:val="000B2C1C"/>
    <w:rsid w:val="000B32CE"/>
    <w:rsid w:val="000B3922"/>
    <w:rsid w:val="000B3E04"/>
    <w:rsid w:val="000B49CD"/>
    <w:rsid w:val="000B5145"/>
    <w:rsid w:val="000B644C"/>
    <w:rsid w:val="000B7720"/>
    <w:rsid w:val="000B7AE3"/>
    <w:rsid w:val="000C0171"/>
    <w:rsid w:val="000C11EA"/>
    <w:rsid w:val="000C32BA"/>
    <w:rsid w:val="000C447C"/>
    <w:rsid w:val="000C44BF"/>
    <w:rsid w:val="000C4640"/>
    <w:rsid w:val="000C5615"/>
    <w:rsid w:val="000C5F71"/>
    <w:rsid w:val="000C6A63"/>
    <w:rsid w:val="000D22E0"/>
    <w:rsid w:val="000D3D2E"/>
    <w:rsid w:val="000D40CC"/>
    <w:rsid w:val="000D47C9"/>
    <w:rsid w:val="000D493F"/>
    <w:rsid w:val="000D4C23"/>
    <w:rsid w:val="000D4ECC"/>
    <w:rsid w:val="000D6A34"/>
    <w:rsid w:val="000E0A34"/>
    <w:rsid w:val="000E0D63"/>
    <w:rsid w:val="000E2B2D"/>
    <w:rsid w:val="000E3238"/>
    <w:rsid w:val="000E3CEA"/>
    <w:rsid w:val="000E66BF"/>
    <w:rsid w:val="000F0750"/>
    <w:rsid w:val="000F0AEF"/>
    <w:rsid w:val="000F0E55"/>
    <w:rsid w:val="000F1F4D"/>
    <w:rsid w:val="000F231A"/>
    <w:rsid w:val="000F47E5"/>
    <w:rsid w:val="000F4FC5"/>
    <w:rsid w:val="000F5369"/>
    <w:rsid w:val="000F5DD9"/>
    <w:rsid w:val="000F6004"/>
    <w:rsid w:val="000F7F9E"/>
    <w:rsid w:val="00100554"/>
    <w:rsid w:val="00100B82"/>
    <w:rsid w:val="00102084"/>
    <w:rsid w:val="00102DE0"/>
    <w:rsid w:val="00103294"/>
    <w:rsid w:val="00103C2C"/>
    <w:rsid w:val="001040B0"/>
    <w:rsid w:val="00104257"/>
    <w:rsid w:val="0010454D"/>
    <w:rsid w:val="00105650"/>
    <w:rsid w:val="001062D9"/>
    <w:rsid w:val="00106307"/>
    <w:rsid w:val="0010672E"/>
    <w:rsid w:val="001068D8"/>
    <w:rsid w:val="00106B71"/>
    <w:rsid w:val="00106DA5"/>
    <w:rsid w:val="00107ABD"/>
    <w:rsid w:val="00110244"/>
    <w:rsid w:val="0011225B"/>
    <w:rsid w:val="0011226A"/>
    <w:rsid w:val="001134E9"/>
    <w:rsid w:val="0011466D"/>
    <w:rsid w:val="00114943"/>
    <w:rsid w:val="00117965"/>
    <w:rsid w:val="0012121A"/>
    <w:rsid w:val="001217C8"/>
    <w:rsid w:val="00121A78"/>
    <w:rsid w:val="001230E4"/>
    <w:rsid w:val="00127284"/>
    <w:rsid w:val="00127738"/>
    <w:rsid w:val="0012792E"/>
    <w:rsid w:val="00127E96"/>
    <w:rsid w:val="00127F86"/>
    <w:rsid w:val="0013073D"/>
    <w:rsid w:val="001318F6"/>
    <w:rsid w:val="00131CAF"/>
    <w:rsid w:val="00135A23"/>
    <w:rsid w:val="001368DD"/>
    <w:rsid w:val="00137D36"/>
    <w:rsid w:val="00141153"/>
    <w:rsid w:val="00141727"/>
    <w:rsid w:val="0014172E"/>
    <w:rsid w:val="0014227C"/>
    <w:rsid w:val="00142F3E"/>
    <w:rsid w:val="0014483D"/>
    <w:rsid w:val="00145EB4"/>
    <w:rsid w:val="001461AA"/>
    <w:rsid w:val="00147762"/>
    <w:rsid w:val="00147953"/>
    <w:rsid w:val="0015068C"/>
    <w:rsid w:val="001509E3"/>
    <w:rsid w:val="00150B27"/>
    <w:rsid w:val="00150C67"/>
    <w:rsid w:val="00150FDF"/>
    <w:rsid w:val="0015144E"/>
    <w:rsid w:val="001515BB"/>
    <w:rsid w:val="0015178E"/>
    <w:rsid w:val="0015334D"/>
    <w:rsid w:val="0015496C"/>
    <w:rsid w:val="00154ABD"/>
    <w:rsid w:val="00157D8C"/>
    <w:rsid w:val="001607A6"/>
    <w:rsid w:val="001616FD"/>
    <w:rsid w:val="0016212C"/>
    <w:rsid w:val="00162326"/>
    <w:rsid w:val="00162327"/>
    <w:rsid w:val="0016380C"/>
    <w:rsid w:val="00163810"/>
    <w:rsid w:val="00163AEF"/>
    <w:rsid w:val="00163E84"/>
    <w:rsid w:val="001645A1"/>
    <w:rsid w:val="001661F4"/>
    <w:rsid w:val="001674FC"/>
    <w:rsid w:val="001700C9"/>
    <w:rsid w:val="00170482"/>
    <w:rsid w:val="00170FB4"/>
    <w:rsid w:val="00171FFB"/>
    <w:rsid w:val="001728F0"/>
    <w:rsid w:val="001730BA"/>
    <w:rsid w:val="0017383E"/>
    <w:rsid w:val="00174713"/>
    <w:rsid w:val="00175617"/>
    <w:rsid w:val="001759E3"/>
    <w:rsid w:val="00175CF7"/>
    <w:rsid w:val="00176BD0"/>
    <w:rsid w:val="00176C4D"/>
    <w:rsid w:val="001806E3"/>
    <w:rsid w:val="00182454"/>
    <w:rsid w:val="00182CD4"/>
    <w:rsid w:val="00182DFB"/>
    <w:rsid w:val="00183684"/>
    <w:rsid w:val="00183D3D"/>
    <w:rsid w:val="00187180"/>
    <w:rsid w:val="00187580"/>
    <w:rsid w:val="00190110"/>
    <w:rsid w:val="00190146"/>
    <w:rsid w:val="00190211"/>
    <w:rsid w:val="001908FF"/>
    <w:rsid w:val="00191173"/>
    <w:rsid w:val="001919D6"/>
    <w:rsid w:val="00195720"/>
    <w:rsid w:val="0019608F"/>
    <w:rsid w:val="001962CC"/>
    <w:rsid w:val="00196582"/>
    <w:rsid w:val="00196851"/>
    <w:rsid w:val="00196EA4"/>
    <w:rsid w:val="00197528"/>
    <w:rsid w:val="00197709"/>
    <w:rsid w:val="001A0DDF"/>
    <w:rsid w:val="001A17E7"/>
    <w:rsid w:val="001A1A38"/>
    <w:rsid w:val="001A1C84"/>
    <w:rsid w:val="001A47F0"/>
    <w:rsid w:val="001A481D"/>
    <w:rsid w:val="001A4F2A"/>
    <w:rsid w:val="001A5098"/>
    <w:rsid w:val="001A537C"/>
    <w:rsid w:val="001A54C3"/>
    <w:rsid w:val="001A5558"/>
    <w:rsid w:val="001A56B4"/>
    <w:rsid w:val="001A5D31"/>
    <w:rsid w:val="001A666E"/>
    <w:rsid w:val="001B060C"/>
    <w:rsid w:val="001B13D4"/>
    <w:rsid w:val="001B154C"/>
    <w:rsid w:val="001B17EA"/>
    <w:rsid w:val="001B495E"/>
    <w:rsid w:val="001B535D"/>
    <w:rsid w:val="001B57CC"/>
    <w:rsid w:val="001B5CA8"/>
    <w:rsid w:val="001B66B8"/>
    <w:rsid w:val="001B66DF"/>
    <w:rsid w:val="001B7E7C"/>
    <w:rsid w:val="001C117A"/>
    <w:rsid w:val="001C1A59"/>
    <w:rsid w:val="001C244C"/>
    <w:rsid w:val="001C4AED"/>
    <w:rsid w:val="001C5399"/>
    <w:rsid w:val="001D01FF"/>
    <w:rsid w:val="001D03FF"/>
    <w:rsid w:val="001D10D4"/>
    <w:rsid w:val="001D2663"/>
    <w:rsid w:val="001D3F60"/>
    <w:rsid w:val="001D465F"/>
    <w:rsid w:val="001D46F0"/>
    <w:rsid w:val="001D6608"/>
    <w:rsid w:val="001D7DE4"/>
    <w:rsid w:val="001E077E"/>
    <w:rsid w:val="001E0C6F"/>
    <w:rsid w:val="001E2064"/>
    <w:rsid w:val="001E2492"/>
    <w:rsid w:val="001E31A0"/>
    <w:rsid w:val="001E3FB5"/>
    <w:rsid w:val="001E4413"/>
    <w:rsid w:val="001E44B9"/>
    <w:rsid w:val="001E557A"/>
    <w:rsid w:val="001E6D3F"/>
    <w:rsid w:val="001E72DA"/>
    <w:rsid w:val="001E7E12"/>
    <w:rsid w:val="001F1802"/>
    <w:rsid w:val="001F1A3A"/>
    <w:rsid w:val="001F33F7"/>
    <w:rsid w:val="001F57A0"/>
    <w:rsid w:val="001F670B"/>
    <w:rsid w:val="001F6A5A"/>
    <w:rsid w:val="001F6EF9"/>
    <w:rsid w:val="00200FCF"/>
    <w:rsid w:val="0020290E"/>
    <w:rsid w:val="0020394D"/>
    <w:rsid w:val="002057DB"/>
    <w:rsid w:val="002062F6"/>
    <w:rsid w:val="00206866"/>
    <w:rsid w:val="00206B48"/>
    <w:rsid w:val="00207E19"/>
    <w:rsid w:val="0021070A"/>
    <w:rsid w:val="00210785"/>
    <w:rsid w:val="002116EC"/>
    <w:rsid w:val="0021249A"/>
    <w:rsid w:val="00213BBF"/>
    <w:rsid w:val="00213CF0"/>
    <w:rsid w:val="00213EC4"/>
    <w:rsid w:val="002144A2"/>
    <w:rsid w:val="00215380"/>
    <w:rsid w:val="00216872"/>
    <w:rsid w:val="00216D04"/>
    <w:rsid w:val="00217ACE"/>
    <w:rsid w:val="0022003F"/>
    <w:rsid w:val="002201F9"/>
    <w:rsid w:val="002209DE"/>
    <w:rsid w:val="00220D68"/>
    <w:rsid w:val="00220E3F"/>
    <w:rsid w:val="00220FBB"/>
    <w:rsid w:val="002215F1"/>
    <w:rsid w:val="00221F10"/>
    <w:rsid w:val="00222EBA"/>
    <w:rsid w:val="00223266"/>
    <w:rsid w:val="002237AA"/>
    <w:rsid w:val="0022489C"/>
    <w:rsid w:val="002250FC"/>
    <w:rsid w:val="00225298"/>
    <w:rsid w:val="002259ED"/>
    <w:rsid w:val="00225CDD"/>
    <w:rsid w:val="00230103"/>
    <w:rsid w:val="002306A4"/>
    <w:rsid w:val="002307AE"/>
    <w:rsid w:val="00232CB3"/>
    <w:rsid w:val="00233B51"/>
    <w:rsid w:val="00233F50"/>
    <w:rsid w:val="002346FF"/>
    <w:rsid w:val="00235D2E"/>
    <w:rsid w:val="002361A7"/>
    <w:rsid w:val="002405D6"/>
    <w:rsid w:val="0024128E"/>
    <w:rsid w:val="002412BF"/>
    <w:rsid w:val="00241C22"/>
    <w:rsid w:val="00242A86"/>
    <w:rsid w:val="00242F65"/>
    <w:rsid w:val="0024325C"/>
    <w:rsid w:val="002432E9"/>
    <w:rsid w:val="002441C8"/>
    <w:rsid w:val="00245D0F"/>
    <w:rsid w:val="002461A7"/>
    <w:rsid w:val="00246A67"/>
    <w:rsid w:val="00246BBA"/>
    <w:rsid w:val="00247C7D"/>
    <w:rsid w:val="00251325"/>
    <w:rsid w:val="00252130"/>
    <w:rsid w:val="00253674"/>
    <w:rsid w:val="0025367C"/>
    <w:rsid w:val="00253E5E"/>
    <w:rsid w:val="00254CCE"/>
    <w:rsid w:val="0025527F"/>
    <w:rsid w:val="00256293"/>
    <w:rsid w:val="002601D2"/>
    <w:rsid w:val="00260D14"/>
    <w:rsid w:val="0026108E"/>
    <w:rsid w:val="00261114"/>
    <w:rsid w:val="0026199B"/>
    <w:rsid w:val="002643DB"/>
    <w:rsid w:val="00264D8B"/>
    <w:rsid w:val="002652F8"/>
    <w:rsid w:val="002654C1"/>
    <w:rsid w:val="00266144"/>
    <w:rsid w:val="00266700"/>
    <w:rsid w:val="002676BA"/>
    <w:rsid w:val="002679D5"/>
    <w:rsid w:val="00270877"/>
    <w:rsid w:val="00270EEE"/>
    <w:rsid w:val="00271D89"/>
    <w:rsid w:val="00272CFA"/>
    <w:rsid w:val="002764D6"/>
    <w:rsid w:val="002775CB"/>
    <w:rsid w:val="00277680"/>
    <w:rsid w:val="00282015"/>
    <w:rsid w:val="002833A1"/>
    <w:rsid w:val="00283A26"/>
    <w:rsid w:val="00284398"/>
    <w:rsid w:val="00284775"/>
    <w:rsid w:val="002851F3"/>
    <w:rsid w:val="00286D62"/>
    <w:rsid w:val="0028717C"/>
    <w:rsid w:val="00287487"/>
    <w:rsid w:val="0028784C"/>
    <w:rsid w:val="00287F54"/>
    <w:rsid w:val="00290EEF"/>
    <w:rsid w:val="00292AF4"/>
    <w:rsid w:val="00294512"/>
    <w:rsid w:val="00294C3E"/>
    <w:rsid w:val="00295638"/>
    <w:rsid w:val="002962DB"/>
    <w:rsid w:val="002969CA"/>
    <w:rsid w:val="00297415"/>
    <w:rsid w:val="002A008E"/>
    <w:rsid w:val="002A0F19"/>
    <w:rsid w:val="002A1411"/>
    <w:rsid w:val="002A280B"/>
    <w:rsid w:val="002A2D01"/>
    <w:rsid w:val="002A476A"/>
    <w:rsid w:val="002A4C20"/>
    <w:rsid w:val="002A5494"/>
    <w:rsid w:val="002A56F2"/>
    <w:rsid w:val="002A5C5C"/>
    <w:rsid w:val="002B0279"/>
    <w:rsid w:val="002B0D1B"/>
    <w:rsid w:val="002B0F29"/>
    <w:rsid w:val="002B2713"/>
    <w:rsid w:val="002B417D"/>
    <w:rsid w:val="002B486D"/>
    <w:rsid w:val="002B6347"/>
    <w:rsid w:val="002B6682"/>
    <w:rsid w:val="002B78C4"/>
    <w:rsid w:val="002C151B"/>
    <w:rsid w:val="002C1AE5"/>
    <w:rsid w:val="002C2E5B"/>
    <w:rsid w:val="002C3259"/>
    <w:rsid w:val="002C3417"/>
    <w:rsid w:val="002C3B1F"/>
    <w:rsid w:val="002C4076"/>
    <w:rsid w:val="002C43A9"/>
    <w:rsid w:val="002C4A42"/>
    <w:rsid w:val="002C4ACF"/>
    <w:rsid w:val="002C4AF5"/>
    <w:rsid w:val="002C4E66"/>
    <w:rsid w:val="002C5661"/>
    <w:rsid w:val="002C59ED"/>
    <w:rsid w:val="002C5E9A"/>
    <w:rsid w:val="002C6950"/>
    <w:rsid w:val="002D039B"/>
    <w:rsid w:val="002D0521"/>
    <w:rsid w:val="002D1B0B"/>
    <w:rsid w:val="002D2FD1"/>
    <w:rsid w:val="002D304B"/>
    <w:rsid w:val="002D3498"/>
    <w:rsid w:val="002D3DE9"/>
    <w:rsid w:val="002D6CFF"/>
    <w:rsid w:val="002D781E"/>
    <w:rsid w:val="002D7A9C"/>
    <w:rsid w:val="002E00C7"/>
    <w:rsid w:val="002E2410"/>
    <w:rsid w:val="002E2E04"/>
    <w:rsid w:val="002E3626"/>
    <w:rsid w:val="002E3638"/>
    <w:rsid w:val="002E41BF"/>
    <w:rsid w:val="002E4713"/>
    <w:rsid w:val="002E6CFA"/>
    <w:rsid w:val="002E734A"/>
    <w:rsid w:val="002F169F"/>
    <w:rsid w:val="002F22B5"/>
    <w:rsid w:val="002F273F"/>
    <w:rsid w:val="002F34A7"/>
    <w:rsid w:val="002F4647"/>
    <w:rsid w:val="002F4D55"/>
    <w:rsid w:val="002F50FD"/>
    <w:rsid w:val="002F5572"/>
    <w:rsid w:val="002F62BF"/>
    <w:rsid w:val="002F6FD5"/>
    <w:rsid w:val="002F7298"/>
    <w:rsid w:val="002F7365"/>
    <w:rsid w:val="002F7F80"/>
    <w:rsid w:val="00300847"/>
    <w:rsid w:val="00300B79"/>
    <w:rsid w:val="00300D90"/>
    <w:rsid w:val="003010BD"/>
    <w:rsid w:val="00301BB8"/>
    <w:rsid w:val="00301CBA"/>
    <w:rsid w:val="00303209"/>
    <w:rsid w:val="003040F7"/>
    <w:rsid w:val="00304A47"/>
    <w:rsid w:val="00305CD7"/>
    <w:rsid w:val="00305CFC"/>
    <w:rsid w:val="00306198"/>
    <w:rsid w:val="0030753B"/>
    <w:rsid w:val="00310A29"/>
    <w:rsid w:val="00312066"/>
    <w:rsid w:val="00312AC2"/>
    <w:rsid w:val="00312C70"/>
    <w:rsid w:val="00312FE2"/>
    <w:rsid w:val="00313B4B"/>
    <w:rsid w:val="003142AC"/>
    <w:rsid w:val="00316F71"/>
    <w:rsid w:val="00317A60"/>
    <w:rsid w:val="00317BBC"/>
    <w:rsid w:val="00317C2C"/>
    <w:rsid w:val="00317DBF"/>
    <w:rsid w:val="00317FE9"/>
    <w:rsid w:val="00320CB1"/>
    <w:rsid w:val="00320FCA"/>
    <w:rsid w:val="0032114B"/>
    <w:rsid w:val="00321D5A"/>
    <w:rsid w:val="00322813"/>
    <w:rsid w:val="0032396B"/>
    <w:rsid w:val="003246E9"/>
    <w:rsid w:val="003248D6"/>
    <w:rsid w:val="0032533C"/>
    <w:rsid w:val="00325EC9"/>
    <w:rsid w:val="003272AD"/>
    <w:rsid w:val="00327368"/>
    <w:rsid w:val="00330F8C"/>
    <w:rsid w:val="00331116"/>
    <w:rsid w:val="00331B1E"/>
    <w:rsid w:val="0033361E"/>
    <w:rsid w:val="00333E70"/>
    <w:rsid w:val="00334CC2"/>
    <w:rsid w:val="00335F84"/>
    <w:rsid w:val="003364CE"/>
    <w:rsid w:val="0033794D"/>
    <w:rsid w:val="00340047"/>
    <w:rsid w:val="00340C8A"/>
    <w:rsid w:val="003411F5"/>
    <w:rsid w:val="003412EA"/>
    <w:rsid w:val="00343A13"/>
    <w:rsid w:val="003446A1"/>
    <w:rsid w:val="003446FD"/>
    <w:rsid w:val="00345F6C"/>
    <w:rsid w:val="00346D83"/>
    <w:rsid w:val="00347B76"/>
    <w:rsid w:val="00350309"/>
    <w:rsid w:val="003514B8"/>
    <w:rsid w:val="003516B5"/>
    <w:rsid w:val="00351D75"/>
    <w:rsid w:val="0035230D"/>
    <w:rsid w:val="003531C6"/>
    <w:rsid w:val="003533FB"/>
    <w:rsid w:val="00353A9B"/>
    <w:rsid w:val="00355D8F"/>
    <w:rsid w:val="0035683A"/>
    <w:rsid w:val="0035758E"/>
    <w:rsid w:val="0036188C"/>
    <w:rsid w:val="00361D63"/>
    <w:rsid w:val="00361DCA"/>
    <w:rsid w:val="00362288"/>
    <w:rsid w:val="003628B8"/>
    <w:rsid w:val="00364379"/>
    <w:rsid w:val="003652EA"/>
    <w:rsid w:val="00367386"/>
    <w:rsid w:val="003712A9"/>
    <w:rsid w:val="0037196B"/>
    <w:rsid w:val="00373172"/>
    <w:rsid w:val="003734DB"/>
    <w:rsid w:val="0037446C"/>
    <w:rsid w:val="003754C5"/>
    <w:rsid w:val="00375E67"/>
    <w:rsid w:val="003762DD"/>
    <w:rsid w:val="00376BE5"/>
    <w:rsid w:val="0038021B"/>
    <w:rsid w:val="00380D81"/>
    <w:rsid w:val="00381B4F"/>
    <w:rsid w:val="00384921"/>
    <w:rsid w:val="0038529E"/>
    <w:rsid w:val="0038575E"/>
    <w:rsid w:val="0038584B"/>
    <w:rsid w:val="00385DAB"/>
    <w:rsid w:val="003878A5"/>
    <w:rsid w:val="00387B9C"/>
    <w:rsid w:val="00390837"/>
    <w:rsid w:val="00391154"/>
    <w:rsid w:val="00391CE4"/>
    <w:rsid w:val="003938FC"/>
    <w:rsid w:val="00393D9B"/>
    <w:rsid w:val="003943A0"/>
    <w:rsid w:val="00394C8A"/>
    <w:rsid w:val="00394D64"/>
    <w:rsid w:val="00396672"/>
    <w:rsid w:val="0039681B"/>
    <w:rsid w:val="003974FE"/>
    <w:rsid w:val="003A0902"/>
    <w:rsid w:val="003A0C55"/>
    <w:rsid w:val="003A106C"/>
    <w:rsid w:val="003A1FDB"/>
    <w:rsid w:val="003A216C"/>
    <w:rsid w:val="003A2DD9"/>
    <w:rsid w:val="003A5B06"/>
    <w:rsid w:val="003A5E8E"/>
    <w:rsid w:val="003A61F3"/>
    <w:rsid w:val="003A6627"/>
    <w:rsid w:val="003A71B8"/>
    <w:rsid w:val="003B0160"/>
    <w:rsid w:val="003B1AC4"/>
    <w:rsid w:val="003B27B7"/>
    <w:rsid w:val="003B2EF5"/>
    <w:rsid w:val="003B3BB8"/>
    <w:rsid w:val="003B3C17"/>
    <w:rsid w:val="003B43E8"/>
    <w:rsid w:val="003B47E2"/>
    <w:rsid w:val="003B4F7C"/>
    <w:rsid w:val="003B5458"/>
    <w:rsid w:val="003B57CA"/>
    <w:rsid w:val="003B6255"/>
    <w:rsid w:val="003B7758"/>
    <w:rsid w:val="003C33ED"/>
    <w:rsid w:val="003C3FA3"/>
    <w:rsid w:val="003C4A4F"/>
    <w:rsid w:val="003C4F7B"/>
    <w:rsid w:val="003C55BB"/>
    <w:rsid w:val="003D0A73"/>
    <w:rsid w:val="003D150D"/>
    <w:rsid w:val="003D2E8B"/>
    <w:rsid w:val="003D3669"/>
    <w:rsid w:val="003D39F8"/>
    <w:rsid w:val="003D3B65"/>
    <w:rsid w:val="003D4F12"/>
    <w:rsid w:val="003D4F35"/>
    <w:rsid w:val="003D559A"/>
    <w:rsid w:val="003D5C58"/>
    <w:rsid w:val="003D77EA"/>
    <w:rsid w:val="003D7D6C"/>
    <w:rsid w:val="003E4C7F"/>
    <w:rsid w:val="003E4EB6"/>
    <w:rsid w:val="003E53D7"/>
    <w:rsid w:val="003E6067"/>
    <w:rsid w:val="003E6185"/>
    <w:rsid w:val="003E6254"/>
    <w:rsid w:val="003E6B48"/>
    <w:rsid w:val="003E71E5"/>
    <w:rsid w:val="003F0D30"/>
    <w:rsid w:val="003F148B"/>
    <w:rsid w:val="003F173E"/>
    <w:rsid w:val="003F186F"/>
    <w:rsid w:val="003F463E"/>
    <w:rsid w:val="003F515C"/>
    <w:rsid w:val="003F5807"/>
    <w:rsid w:val="0040049E"/>
    <w:rsid w:val="00401BEB"/>
    <w:rsid w:val="00403130"/>
    <w:rsid w:val="00403856"/>
    <w:rsid w:val="00403D44"/>
    <w:rsid w:val="004041E3"/>
    <w:rsid w:val="004051D3"/>
    <w:rsid w:val="004054CC"/>
    <w:rsid w:val="00407833"/>
    <w:rsid w:val="0041259D"/>
    <w:rsid w:val="0041359D"/>
    <w:rsid w:val="00413B62"/>
    <w:rsid w:val="00416525"/>
    <w:rsid w:val="00417AF1"/>
    <w:rsid w:val="00420011"/>
    <w:rsid w:val="00420D3B"/>
    <w:rsid w:val="00423820"/>
    <w:rsid w:val="00424A99"/>
    <w:rsid w:val="00424D1F"/>
    <w:rsid w:val="00424F3B"/>
    <w:rsid w:val="00427507"/>
    <w:rsid w:val="0043003B"/>
    <w:rsid w:val="004300AD"/>
    <w:rsid w:val="00430536"/>
    <w:rsid w:val="0043072B"/>
    <w:rsid w:val="00431984"/>
    <w:rsid w:val="00432F39"/>
    <w:rsid w:val="00433B05"/>
    <w:rsid w:val="00434D5A"/>
    <w:rsid w:val="00434DD3"/>
    <w:rsid w:val="00435107"/>
    <w:rsid w:val="004354C8"/>
    <w:rsid w:val="00435522"/>
    <w:rsid w:val="00435759"/>
    <w:rsid w:val="004365E2"/>
    <w:rsid w:val="00436BD0"/>
    <w:rsid w:val="00437CC1"/>
    <w:rsid w:val="004418EA"/>
    <w:rsid w:val="00441E62"/>
    <w:rsid w:val="00442E11"/>
    <w:rsid w:val="00442F85"/>
    <w:rsid w:val="00443AB8"/>
    <w:rsid w:val="00443ADC"/>
    <w:rsid w:val="004444AF"/>
    <w:rsid w:val="0044472D"/>
    <w:rsid w:val="00445080"/>
    <w:rsid w:val="00446BFA"/>
    <w:rsid w:val="0044735F"/>
    <w:rsid w:val="00447689"/>
    <w:rsid w:val="00450C58"/>
    <w:rsid w:val="00451BE1"/>
    <w:rsid w:val="00451E41"/>
    <w:rsid w:val="00452805"/>
    <w:rsid w:val="00452C22"/>
    <w:rsid w:val="00453668"/>
    <w:rsid w:val="00455287"/>
    <w:rsid w:val="004559CF"/>
    <w:rsid w:val="00455CAF"/>
    <w:rsid w:val="00455DE4"/>
    <w:rsid w:val="0045681B"/>
    <w:rsid w:val="0045748C"/>
    <w:rsid w:val="00461083"/>
    <w:rsid w:val="004611F9"/>
    <w:rsid w:val="00462364"/>
    <w:rsid w:val="00462414"/>
    <w:rsid w:val="004633C3"/>
    <w:rsid w:val="004633CA"/>
    <w:rsid w:val="00464425"/>
    <w:rsid w:val="00464ACA"/>
    <w:rsid w:val="004656BB"/>
    <w:rsid w:val="0046635C"/>
    <w:rsid w:val="004664B3"/>
    <w:rsid w:val="00467484"/>
    <w:rsid w:val="0046782A"/>
    <w:rsid w:val="00467E5C"/>
    <w:rsid w:val="004704C2"/>
    <w:rsid w:val="00471FED"/>
    <w:rsid w:val="004728F8"/>
    <w:rsid w:val="0047337B"/>
    <w:rsid w:val="00473C32"/>
    <w:rsid w:val="00473DAE"/>
    <w:rsid w:val="00474E24"/>
    <w:rsid w:val="0047516F"/>
    <w:rsid w:val="004767C5"/>
    <w:rsid w:val="004767FD"/>
    <w:rsid w:val="00476C5B"/>
    <w:rsid w:val="00481273"/>
    <w:rsid w:val="00481496"/>
    <w:rsid w:val="00481961"/>
    <w:rsid w:val="00482017"/>
    <w:rsid w:val="00482187"/>
    <w:rsid w:val="00482A46"/>
    <w:rsid w:val="00482A6C"/>
    <w:rsid w:val="00484BF9"/>
    <w:rsid w:val="00485341"/>
    <w:rsid w:val="00486543"/>
    <w:rsid w:val="00486626"/>
    <w:rsid w:val="00486E27"/>
    <w:rsid w:val="00490D41"/>
    <w:rsid w:val="004911CA"/>
    <w:rsid w:val="00491452"/>
    <w:rsid w:val="00492FC2"/>
    <w:rsid w:val="004941CA"/>
    <w:rsid w:val="00494C1A"/>
    <w:rsid w:val="004956E4"/>
    <w:rsid w:val="00496105"/>
    <w:rsid w:val="004A07D4"/>
    <w:rsid w:val="004A1147"/>
    <w:rsid w:val="004A6141"/>
    <w:rsid w:val="004A674A"/>
    <w:rsid w:val="004A6D9C"/>
    <w:rsid w:val="004B0137"/>
    <w:rsid w:val="004B0321"/>
    <w:rsid w:val="004B1183"/>
    <w:rsid w:val="004B1746"/>
    <w:rsid w:val="004B180B"/>
    <w:rsid w:val="004B2655"/>
    <w:rsid w:val="004B26BD"/>
    <w:rsid w:val="004B4581"/>
    <w:rsid w:val="004B736B"/>
    <w:rsid w:val="004B76C8"/>
    <w:rsid w:val="004C100F"/>
    <w:rsid w:val="004C1019"/>
    <w:rsid w:val="004C2568"/>
    <w:rsid w:val="004C26DE"/>
    <w:rsid w:val="004C2D40"/>
    <w:rsid w:val="004C33DD"/>
    <w:rsid w:val="004C45B4"/>
    <w:rsid w:val="004C67CE"/>
    <w:rsid w:val="004C6A6A"/>
    <w:rsid w:val="004C729F"/>
    <w:rsid w:val="004C7643"/>
    <w:rsid w:val="004C77DC"/>
    <w:rsid w:val="004D00D1"/>
    <w:rsid w:val="004D0536"/>
    <w:rsid w:val="004D060E"/>
    <w:rsid w:val="004D0959"/>
    <w:rsid w:val="004D0E46"/>
    <w:rsid w:val="004D1A67"/>
    <w:rsid w:val="004D2073"/>
    <w:rsid w:val="004D28DE"/>
    <w:rsid w:val="004D2F05"/>
    <w:rsid w:val="004D3810"/>
    <w:rsid w:val="004D38B4"/>
    <w:rsid w:val="004D4AD4"/>
    <w:rsid w:val="004D52D8"/>
    <w:rsid w:val="004D6726"/>
    <w:rsid w:val="004D7896"/>
    <w:rsid w:val="004D78EA"/>
    <w:rsid w:val="004E0BA5"/>
    <w:rsid w:val="004E1855"/>
    <w:rsid w:val="004E2850"/>
    <w:rsid w:val="004E30D2"/>
    <w:rsid w:val="004E3DC9"/>
    <w:rsid w:val="004E4948"/>
    <w:rsid w:val="004E4E8F"/>
    <w:rsid w:val="004E5A33"/>
    <w:rsid w:val="004E5CC6"/>
    <w:rsid w:val="004E600D"/>
    <w:rsid w:val="004E69ED"/>
    <w:rsid w:val="004E7A76"/>
    <w:rsid w:val="004E7FF8"/>
    <w:rsid w:val="004F1226"/>
    <w:rsid w:val="004F21DB"/>
    <w:rsid w:val="004F22A2"/>
    <w:rsid w:val="004F22DB"/>
    <w:rsid w:val="004F2C29"/>
    <w:rsid w:val="004F32AD"/>
    <w:rsid w:val="004F3D86"/>
    <w:rsid w:val="004F4AA1"/>
    <w:rsid w:val="004F5FAF"/>
    <w:rsid w:val="004F6B14"/>
    <w:rsid w:val="004F6B8F"/>
    <w:rsid w:val="004F7D56"/>
    <w:rsid w:val="0050047E"/>
    <w:rsid w:val="00500AD8"/>
    <w:rsid w:val="00500B94"/>
    <w:rsid w:val="00503542"/>
    <w:rsid w:val="00504DEE"/>
    <w:rsid w:val="00506C6A"/>
    <w:rsid w:val="00507041"/>
    <w:rsid w:val="00507E75"/>
    <w:rsid w:val="00507EED"/>
    <w:rsid w:val="0051089F"/>
    <w:rsid w:val="00510F73"/>
    <w:rsid w:val="0051282C"/>
    <w:rsid w:val="00513BB2"/>
    <w:rsid w:val="00513C95"/>
    <w:rsid w:val="005147BA"/>
    <w:rsid w:val="00514A14"/>
    <w:rsid w:val="0051572D"/>
    <w:rsid w:val="0051623D"/>
    <w:rsid w:val="0051758D"/>
    <w:rsid w:val="005203FA"/>
    <w:rsid w:val="00520627"/>
    <w:rsid w:val="00520A0E"/>
    <w:rsid w:val="00520BEF"/>
    <w:rsid w:val="00520F4C"/>
    <w:rsid w:val="005210B5"/>
    <w:rsid w:val="00521DBB"/>
    <w:rsid w:val="00522B8B"/>
    <w:rsid w:val="00522DF6"/>
    <w:rsid w:val="00522FE6"/>
    <w:rsid w:val="00524EA8"/>
    <w:rsid w:val="00525158"/>
    <w:rsid w:val="005266CC"/>
    <w:rsid w:val="00526B94"/>
    <w:rsid w:val="00526D28"/>
    <w:rsid w:val="00526DD8"/>
    <w:rsid w:val="00527828"/>
    <w:rsid w:val="005305D3"/>
    <w:rsid w:val="005308C3"/>
    <w:rsid w:val="00530E01"/>
    <w:rsid w:val="00531B0E"/>
    <w:rsid w:val="00532DCF"/>
    <w:rsid w:val="00533E29"/>
    <w:rsid w:val="0053526E"/>
    <w:rsid w:val="00535315"/>
    <w:rsid w:val="005365E5"/>
    <w:rsid w:val="00536F9C"/>
    <w:rsid w:val="00537338"/>
    <w:rsid w:val="00540485"/>
    <w:rsid w:val="005417FE"/>
    <w:rsid w:val="005435A8"/>
    <w:rsid w:val="00543665"/>
    <w:rsid w:val="005437FD"/>
    <w:rsid w:val="005441FC"/>
    <w:rsid w:val="0054438F"/>
    <w:rsid w:val="00545B77"/>
    <w:rsid w:val="00546FBD"/>
    <w:rsid w:val="00547207"/>
    <w:rsid w:val="0054755C"/>
    <w:rsid w:val="00547809"/>
    <w:rsid w:val="00547A35"/>
    <w:rsid w:val="005511ED"/>
    <w:rsid w:val="00551E60"/>
    <w:rsid w:val="00554032"/>
    <w:rsid w:val="00554B6D"/>
    <w:rsid w:val="005575D4"/>
    <w:rsid w:val="0055780A"/>
    <w:rsid w:val="00561072"/>
    <w:rsid w:val="00561162"/>
    <w:rsid w:val="005612C5"/>
    <w:rsid w:val="00561D0D"/>
    <w:rsid w:val="005625CD"/>
    <w:rsid w:val="005635A0"/>
    <w:rsid w:val="005638C3"/>
    <w:rsid w:val="005642F0"/>
    <w:rsid w:val="0056448D"/>
    <w:rsid w:val="0056597E"/>
    <w:rsid w:val="00566C7F"/>
    <w:rsid w:val="00571400"/>
    <w:rsid w:val="00571ACC"/>
    <w:rsid w:val="00571BEE"/>
    <w:rsid w:val="00572143"/>
    <w:rsid w:val="0057274E"/>
    <w:rsid w:val="0057282E"/>
    <w:rsid w:val="00572D2B"/>
    <w:rsid w:val="005739F0"/>
    <w:rsid w:val="0057403C"/>
    <w:rsid w:val="00574502"/>
    <w:rsid w:val="00574791"/>
    <w:rsid w:val="0057521E"/>
    <w:rsid w:val="0057562C"/>
    <w:rsid w:val="005762CE"/>
    <w:rsid w:val="0057692A"/>
    <w:rsid w:val="00576ABE"/>
    <w:rsid w:val="00576ED5"/>
    <w:rsid w:val="0057710D"/>
    <w:rsid w:val="00581A01"/>
    <w:rsid w:val="00581A9D"/>
    <w:rsid w:val="00581C1C"/>
    <w:rsid w:val="005838F6"/>
    <w:rsid w:val="00584372"/>
    <w:rsid w:val="005857DB"/>
    <w:rsid w:val="00586542"/>
    <w:rsid w:val="005865B8"/>
    <w:rsid w:val="005877F0"/>
    <w:rsid w:val="00587979"/>
    <w:rsid w:val="00590122"/>
    <w:rsid w:val="00590E95"/>
    <w:rsid w:val="005916BF"/>
    <w:rsid w:val="00593888"/>
    <w:rsid w:val="00593AC8"/>
    <w:rsid w:val="00595104"/>
    <w:rsid w:val="00597A7C"/>
    <w:rsid w:val="005A30DF"/>
    <w:rsid w:val="005A3648"/>
    <w:rsid w:val="005A3C95"/>
    <w:rsid w:val="005A45FB"/>
    <w:rsid w:val="005A4CFF"/>
    <w:rsid w:val="005A62C4"/>
    <w:rsid w:val="005A6F00"/>
    <w:rsid w:val="005A7AEC"/>
    <w:rsid w:val="005B02AE"/>
    <w:rsid w:val="005B0925"/>
    <w:rsid w:val="005B10EE"/>
    <w:rsid w:val="005B1EC6"/>
    <w:rsid w:val="005B45F4"/>
    <w:rsid w:val="005B4EB5"/>
    <w:rsid w:val="005B671D"/>
    <w:rsid w:val="005B6D7D"/>
    <w:rsid w:val="005C08E9"/>
    <w:rsid w:val="005C0A7D"/>
    <w:rsid w:val="005C0D27"/>
    <w:rsid w:val="005C137D"/>
    <w:rsid w:val="005C1F86"/>
    <w:rsid w:val="005C2FBB"/>
    <w:rsid w:val="005C3067"/>
    <w:rsid w:val="005C393E"/>
    <w:rsid w:val="005C3C75"/>
    <w:rsid w:val="005C41A5"/>
    <w:rsid w:val="005C43B0"/>
    <w:rsid w:val="005C4AF5"/>
    <w:rsid w:val="005C4CF0"/>
    <w:rsid w:val="005C57EB"/>
    <w:rsid w:val="005C5B9E"/>
    <w:rsid w:val="005C7D11"/>
    <w:rsid w:val="005D0F6C"/>
    <w:rsid w:val="005D1A12"/>
    <w:rsid w:val="005D20F2"/>
    <w:rsid w:val="005D2E2A"/>
    <w:rsid w:val="005D3C5F"/>
    <w:rsid w:val="005D4CD4"/>
    <w:rsid w:val="005D539B"/>
    <w:rsid w:val="005D57D4"/>
    <w:rsid w:val="005D637E"/>
    <w:rsid w:val="005D69DE"/>
    <w:rsid w:val="005D7764"/>
    <w:rsid w:val="005E09F2"/>
    <w:rsid w:val="005E1303"/>
    <w:rsid w:val="005E23BF"/>
    <w:rsid w:val="005E25E9"/>
    <w:rsid w:val="005E2D42"/>
    <w:rsid w:val="005E3350"/>
    <w:rsid w:val="005E4531"/>
    <w:rsid w:val="005E4838"/>
    <w:rsid w:val="005E48BC"/>
    <w:rsid w:val="005E5851"/>
    <w:rsid w:val="005E5C45"/>
    <w:rsid w:val="005E5DA5"/>
    <w:rsid w:val="005E64A7"/>
    <w:rsid w:val="005E6C31"/>
    <w:rsid w:val="005E7891"/>
    <w:rsid w:val="005F054E"/>
    <w:rsid w:val="005F1904"/>
    <w:rsid w:val="005F1A43"/>
    <w:rsid w:val="005F24E5"/>
    <w:rsid w:val="005F2566"/>
    <w:rsid w:val="005F3F64"/>
    <w:rsid w:val="005F4036"/>
    <w:rsid w:val="005F43BE"/>
    <w:rsid w:val="005F4544"/>
    <w:rsid w:val="005F4667"/>
    <w:rsid w:val="005F486C"/>
    <w:rsid w:val="005F4DF6"/>
    <w:rsid w:val="005F5410"/>
    <w:rsid w:val="005F55C9"/>
    <w:rsid w:val="005F67D1"/>
    <w:rsid w:val="005F756A"/>
    <w:rsid w:val="005F7BB0"/>
    <w:rsid w:val="00601169"/>
    <w:rsid w:val="006020FF"/>
    <w:rsid w:val="006024D5"/>
    <w:rsid w:val="00602CD4"/>
    <w:rsid w:val="006037A1"/>
    <w:rsid w:val="006038B2"/>
    <w:rsid w:val="0060678F"/>
    <w:rsid w:val="00606C3B"/>
    <w:rsid w:val="00606FB1"/>
    <w:rsid w:val="00607C6D"/>
    <w:rsid w:val="00610865"/>
    <w:rsid w:val="006119EA"/>
    <w:rsid w:val="00611D05"/>
    <w:rsid w:val="00612591"/>
    <w:rsid w:val="00613321"/>
    <w:rsid w:val="006134E8"/>
    <w:rsid w:val="006145B8"/>
    <w:rsid w:val="00620554"/>
    <w:rsid w:val="00620CC7"/>
    <w:rsid w:val="006216AB"/>
    <w:rsid w:val="00622140"/>
    <w:rsid w:val="006223A7"/>
    <w:rsid w:val="00624A4A"/>
    <w:rsid w:val="00625849"/>
    <w:rsid w:val="00630132"/>
    <w:rsid w:val="00631317"/>
    <w:rsid w:val="00633A59"/>
    <w:rsid w:val="00633C4D"/>
    <w:rsid w:val="006353E3"/>
    <w:rsid w:val="0063649F"/>
    <w:rsid w:val="00637FFC"/>
    <w:rsid w:val="006407AC"/>
    <w:rsid w:val="00641B36"/>
    <w:rsid w:val="006425E0"/>
    <w:rsid w:val="00642F15"/>
    <w:rsid w:val="00643ADF"/>
    <w:rsid w:val="00644EEB"/>
    <w:rsid w:val="00645372"/>
    <w:rsid w:val="006454CA"/>
    <w:rsid w:val="00645936"/>
    <w:rsid w:val="006465E3"/>
    <w:rsid w:val="00646B5A"/>
    <w:rsid w:val="00646C4A"/>
    <w:rsid w:val="00646FB3"/>
    <w:rsid w:val="00647608"/>
    <w:rsid w:val="006478C0"/>
    <w:rsid w:val="00647AF1"/>
    <w:rsid w:val="00650998"/>
    <w:rsid w:val="00650A11"/>
    <w:rsid w:val="00651374"/>
    <w:rsid w:val="00651A3D"/>
    <w:rsid w:val="00652572"/>
    <w:rsid w:val="00652AE5"/>
    <w:rsid w:val="006531BC"/>
    <w:rsid w:val="0065368E"/>
    <w:rsid w:val="0065372A"/>
    <w:rsid w:val="00653936"/>
    <w:rsid w:val="00653AAB"/>
    <w:rsid w:val="00653BAE"/>
    <w:rsid w:val="00654536"/>
    <w:rsid w:val="00654B9A"/>
    <w:rsid w:val="006552F1"/>
    <w:rsid w:val="006560FC"/>
    <w:rsid w:val="006563A3"/>
    <w:rsid w:val="006566CA"/>
    <w:rsid w:val="00656D25"/>
    <w:rsid w:val="00657243"/>
    <w:rsid w:val="006579AD"/>
    <w:rsid w:val="0066104B"/>
    <w:rsid w:val="00661BA5"/>
    <w:rsid w:val="00664618"/>
    <w:rsid w:val="006653B1"/>
    <w:rsid w:val="00665B92"/>
    <w:rsid w:val="00666099"/>
    <w:rsid w:val="00666ED8"/>
    <w:rsid w:val="006670C8"/>
    <w:rsid w:val="0066754F"/>
    <w:rsid w:val="006702D8"/>
    <w:rsid w:val="0067086C"/>
    <w:rsid w:val="00671027"/>
    <w:rsid w:val="00671A44"/>
    <w:rsid w:val="006724A7"/>
    <w:rsid w:val="0067353E"/>
    <w:rsid w:val="006736B8"/>
    <w:rsid w:val="00673AA3"/>
    <w:rsid w:val="00674478"/>
    <w:rsid w:val="00675A80"/>
    <w:rsid w:val="00680B37"/>
    <w:rsid w:val="00681FD4"/>
    <w:rsid w:val="00683DF2"/>
    <w:rsid w:val="00684AF9"/>
    <w:rsid w:val="00684BAC"/>
    <w:rsid w:val="0068550E"/>
    <w:rsid w:val="00686716"/>
    <w:rsid w:val="0068724C"/>
    <w:rsid w:val="0069105C"/>
    <w:rsid w:val="006922AC"/>
    <w:rsid w:val="006922B0"/>
    <w:rsid w:val="006926CF"/>
    <w:rsid w:val="00695694"/>
    <w:rsid w:val="006956EA"/>
    <w:rsid w:val="00695E9E"/>
    <w:rsid w:val="006962A3"/>
    <w:rsid w:val="006A03FD"/>
    <w:rsid w:val="006A07C8"/>
    <w:rsid w:val="006A207C"/>
    <w:rsid w:val="006A23C4"/>
    <w:rsid w:val="006A3C68"/>
    <w:rsid w:val="006A43FA"/>
    <w:rsid w:val="006A6112"/>
    <w:rsid w:val="006A7587"/>
    <w:rsid w:val="006A78C1"/>
    <w:rsid w:val="006A7B32"/>
    <w:rsid w:val="006B12B5"/>
    <w:rsid w:val="006B3B47"/>
    <w:rsid w:val="006B3F5F"/>
    <w:rsid w:val="006B4179"/>
    <w:rsid w:val="006B5F4E"/>
    <w:rsid w:val="006B77AC"/>
    <w:rsid w:val="006B7A6D"/>
    <w:rsid w:val="006B7A7F"/>
    <w:rsid w:val="006B7C9F"/>
    <w:rsid w:val="006C0298"/>
    <w:rsid w:val="006C03D2"/>
    <w:rsid w:val="006C112F"/>
    <w:rsid w:val="006C1271"/>
    <w:rsid w:val="006C3558"/>
    <w:rsid w:val="006C426A"/>
    <w:rsid w:val="006C4287"/>
    <w:rsid w:val="006C514E"/>
    <w:rsid w:val="006C6677"/>
    <w:rsid w:val="006D00F3"/>
    <w:rsid w:val="006D025D"/>
    <w:rsid w:val="006D0C66"/>
    <w:rsid w:val="006D0CFC"/>
    <w:rsid w:val="006D1931"/>
    <w:rsid w:val="006D27C7"/>
    <w:rsid w:val="006D3DE5"/>
    <w:rsid w:val="006D4FD6"/>
    <w:rsid w:val="006D5974"/>
    <w:rsid w:val="006D59DE"/>
    <w:rsid w:val="006D7B53"/>
    <w:rsid w:val="006D7CF8"/>
    <w:rsid w:val="006E036D"/>
    <w:rsid w:val="006E1014"/>
    <w:rsid w:val="006E380E"/>
    <w:rsid w:val="006E3F99"/>
    <w:rsid w:val="006E5293"/>
    <w:rsid w:val="006E5598"/>
    <w:rsid w:val="006E58C0"/>
    <w:rsid w:val="006E6ED7"/>
    <w:rsid w:val="006E7CBA"/>
    <w:rsid w:val="006F00AC"/>
    <w:rsid w:val="006F0AA8"/>
    <w:rsid w:val="006F14B8"/>
    <w:rsid w:val="006F24DB"/>
    <w:rsid w:val="006F2FDB"/>
    <w:rsid w:val="006F4029"/>
    <w:rsid w:val="006F4585"/>
    <w:rsid w:val="006F5092"/>
    <w:rsid w:val="006F5B9C"/>
    <w:rsid w:val="006F7F94"/>
    <w:rsid w:val="00700D8A"/>
    <w:rsid w:val="00701D21"/>
    <w:rsid w:val="0070209C"/>
    <w:rsid w:val="007027DB"/>
    <w:rsid w:val="00703D58"/>
    <w:rsid w:val="00704113"/>
    <w:rsid w:val="007049EA"/>
    <w:rsid w:val="0070681B"/>
    <w:rsid w:val="0070798F"/>
    <w:rsid w:val="007079B2"/>
    <w:rsid w:val="00707F34"/>
    <w:rsid w:val="0071028E"/>
    <w:rsid w:val="007103B9"/>
    <w:rsid w:val="007109CE"/>
    <w:rsid w:val="00710AF1"/>
    <w:rsid w:val="00710DF8"/>
    <w:rsid w:val="0071296D"/>
    <w:rsid w:val="007132C7"/>
    <w:rsid w:val="007138D6"/>
    <w:rsid w:val="00713DE7"/>
    <w:rsid w:val="00713E31"/>
    <w:rsid w:val="0071417D"/>
    <w:rsid w:val="007146ED"/>
    <w:rsid w:val="00714969"/>
    <w:rsid w:val="00716DB8"/>
    <w:rsid w:val="00717181"/>
    <w:rsid w:val="00720F68"/>
    <w:rsid w:val="007219DC"/>
    <w:rsid w:val="00721BE1"/>
    <w:rsid w:val="0072381F"/>
    <w:rsid w:val="00723C87"/>
    <w:rsid w:val="00723FAA"/>
    <w:rsid w:val="007241F7"/>
    <w:rsid w:val="0072510B"/>
    <w:rsid w:val="00725ECB"/>
    <w:rsid w:val="00726B1D"/>
    <w:rsid w:val="00726BF1"/>
    <w:rsid w:val="007305D6"/>
    <w:rsid w:val="007308BF"/>
    <w:rsid w:val="00730DDD"/>
    <w:rsid w:val="00731D3C"/>
    <w:rsid w:val="007327AB"/>
    <w:rsid w:val="0073292E"/>
    <w:rsid w:val="00732C43"/>
    <w:rsid w:val="00733128"/>
    <w:rsid w:val="007337FD"/>
    <w:rsid w:val="00733D73"/>
    <w:rsid w:val="00734A59"/>
    <w:rsid w:val="0073536B"/>
    <w:rsid w:val="00737408"/>
    <w:rsid w:val="00740317"/>
    <w:rsid w:val="00740647"/>
    <w:rsid w:val="00741FCE"/>
    <w:rsid w:val="00742697"/>
    <w:rsid w:val="00742D31"/>
    <w:rsid w:val="00743D11"/>
    <w:rsid w:val="00744D0B"/>
    <w:rsid w:val="00744DF9"/>
    <w:rsid w:val="007472C5"/>
    <w:rsid w:val="00750653"/>
    <w:rsid w:val="00751408"/>
    <w:rsid w:val="00752A6C"/>
    <w:rsid w:val="00753A16"/>
    <w:rsid w:val="00753B26"/>
    <w:rsid w:val="00756331"/>
    <w:rsid w:val="00756CB8"/>
    <w:rsid w:val="00757EA6"/>
    <w:rsid w:val="007600BE"/>
    <w:rsid w:val="007609B4"/>
    <w:rsid w:val="007620F3"/>
    <w:rsid w:val="0076231C"/>
    <w:rsid w:val="00762BAF"/>
    <w:rsid w:val="00763ADC"/>
    <w:rsid w:val="00763B03"/>
    <w:rsid w:val="00764A08"/>
    <w:rsid w:val="007651BA"/>
    <w:rsid w:val="007657B0"/>
    <w:rsid w:val="007676B1"/>
    <w:rsid w:val="0077047C"/>
    <w:rsid w:val="00770698"/>
    <w:rsid w:val="00771C62"/>
    <w:rsid w:val="0077222D"/>
    <w:rsid w:val="00772D51"/>
    <w:rsid w:val="00773A8D"/>
    <w:rsid w:val="00773BF8"/>
    <w:rsid w:val="0077456F"/>
    <w:rsid w:val="0077506B"/>
    <w:rsid w:val="00775F52"/>
    <w:rsid w:val="00776A35"/>
    <w:rsid w:val="00777646"/>
    <w:rsid w:val="007778D1"/>
    <w:rsid w:val="007808FB"/>
    <w:rsid w:val="00780AEE"/>
    <w:rsid w:val="00781BD5"/>
    <w:rsid w:val="00782A8E"/>
    <w:rsid w:val="00782FD4"/>
    <w:rsid w:val="00783F98"/>
    <w:rsid w:val="00784762"/>
    <w:rsid w:val="00784961"/>
    <w:rsid w:val="00785656"/>
    <w:rsid w:val="00786852"/>
    <w:rsid w:val="007870D7"/>
    <w:rsid w:val="00787854"/>
    <w:rsid w:val="00791374"/>
    <w:rsid w:val="0079166B"/>
    <w:rsid w:val="0079192A"/>
    <w:rsid w:val="00791FA3"/>
    <w:rsid w:val="007925E0"/>
    <w:rsid w:val="00792657"/>
    <w:rsid w:val="0079535B"/>
    <w:rsid w:val="00796A4F"/>
    <w:rsid w:val="0079793A"/>
    <w:rsid w:val="007A1317"/>
    <w:rsid w:val="007A1560"/>
    <w:rsid w:val="007A446A"/>
    <w:rsid w:val="007A4AA5"/>
    <w:rsid w:val="007A58A2"/>
    <w:rsid w:val="007B26E4"/>
    <w:rsid w:val="007B4584"/>
    <w:rsid w:val="007B57A6"/>
    <w:rsid w:val="007B584B"/>
    <w:rsid w:val="007B7567"/>
    <w:rsid w:val="007C04CD"/>
    <w:rsid w:val="007C0A84"/>
    <w:rsid w:val="007C0C47"/>
    <w:rsid w:val="007C12B1"/>
    <w:rsid w:val="007C1B3A"/>
    <w:rsid w:val="007C1B60"/>
    <w:rsid w:val="007C1FDD"/>
    <w:rsid w:val="007C21FD"/>
    <w:rsid w:val="007C25B9"/>
    <w:rsid w:val="007C295A"/>
    <w:rsid w:val="007C30A6"/>
    <w:rsid w:val="007C340C"/>
    <w:rsid w:val="007C40E3"/>
    <w:rsid w:val="007C4418"/>
    <w:rsid w:val="007C48D1"/>
    <w:rsid w:val="007C4B80"/>
    <w:rsid w:val="007C5819"/>
    <w:rsid w:val="007C6476"/>
    <w:rsid w:val="007C6661"/>
    <w:rsid w:val="007C673B"/>
    <w:rsid w:val="007C704F"/>
    <w:rsid w:val="007C7077"/>
    <w:rsid w:val="007D27AB"/>
    <w:rsid w:val="007D30B9"/>
    <w:rsid w:val="007D3483"/>
    <w:rsid w:val="007D3A02"/>
    <w:rsid w:val="007D3CDE"/>
    <w:rsid w:val="007D4F40"/>
    <w:rsid w:val="007D5F0A"/>
    <w:rsid w:val="007D5F35"/>
    <w:rsid w:val="007D6115"/>
    <w:rsid w:val="007D70A9"/>
    <w:rsid w:val="007D7E94"/>
    <w:rsid w:val="007D7EE8"/>
    <w:rsid w:val="007E1268"/>
    <w:rsid w:val="007E128F"/>
    <w:rsid w:val="007E216E"/>
    <w:rsid w:val="007E2218"/>
    <w:rsid w:val="007E24B5"/>
    <w:rsid w:val="007E252B"/>
    <w:rsid w:val="007E2CE3"/>
    <w:rsid w:val="007E39FC"/>
    <w:rsid w:val="007E5348"/>
    <w:rsid w:val="007E5662"/>
    <w:rsid w:val="007E5D5A"/>
    <w:rsid w:val="007E6180"/>
    <w:rsid w:val="007E708F"/>
    <w:rsid w:val="007F0277"/>
    <w:rsid w:val="007F0DAB"/>
    <w:rsid w:val="007F27B8"/>
    <w:rsid w:val="007F3450"/>
    <w:rsid w:val="007F4062"/>
    <w:rsid w:val="007F4374"/>
    <w:rsid w:val="007F4592"/>
    <w:rsid w:val="007F51EB"/>
    <w:rsid w:val="007F5987"/>
    <w:rsid w:val="007F5CF8"/>
    <w:rsid w:val="0080040D"/>
    <w:rsid w:val="00800CC8"/>
    <w:rsid w:val="00801532"/>
    <w:rsid w:val="00801D1E"/>
    <w:rsid w:val="0080236F"/>
    <w:rsid w:val="008041C6"/>
    <w:rsid w:val="00804A96"/>
    <w:rsid w:val="00806698"/>
    <w:rsid w:val="00806EDF"/>
    <w:rsid w:val="0080706A"/>
    <w:rsid w:val="00807474"/>
    <w:rsid w:val="00810279"/>
    <w:rsid w:val="00810C77"/>
    <w:rsid w:val="00810F07"/>
    <w:rsid w:val="00811453"/>
    <w:rsid w:val="0081199F"/>
    <w:rsid w:val="00812496"/>
    <w:rsid w:val="00812EE5"/>
    <w:rsid w:val="008134BE"/>
    <w:rsid w:val="008138D3"/>
    <w:rsid w:val="0081544D"/>
    <w:rsid w:val="00815E54"/>
    <w:rsid w:val="008220FA"/>
    <w:rsid w:val="00823666"/>
    <w:rsid w:val="00823EC0"/>
    <w:rsid w:val="00824BBB"/>
    <w:rsid w:val="00825F9A"/>
    <w:rsid w:val="0082675E"/>
    <w:rsid w:val="00826AB8"/>
    <w:rsid w:val="00826FB8"/>
    <w:rsid w:val="008275DB"/>
    <w:rsid w:val="00830353"/>
    <w:rsid w:val="00831CB7"/>
    <w:rsid w:val="008322D5"/>
    <w:rsid w:val="00833B44"/>
    <w:rsid w:val="00833EE9"/>
    <w:rsid w:val="00834197"/>
    <w:rsid w:val="00834EC6"/>
    <w:rsid w:val="008352EB"/>
    <w:rsid w:val="008407A1"/>
    <w:rsid w:val="00840EC0"/>
    <w:rsid w:val="0084106A"/>
    <w:rsid w:val="008421AD"/>
    <w:rsid w:val="008423DB"/>
    <w:rsid w:val="00843260"/>
    <w:rsid w:val="00843261"/>
    <w:rsid w:val="00843312"/>
    <w:rsid w:val="00843709"/>
    <w:rsid w:val="008450E2"/>
    <w:rsid w:val="0084629A"/>
    <w:rsid w:val="0084698D"/>
    <w:rsid w:val="00847238"/>
    <w:rsid w:val="00853ACD"/>
    <w:rsid w:val="00853CCB"/>
    <w:rsid w:val="008552B6"/>
    <w:rsid w:val="0086157C"/>
    <w:rsid w:val="008632C7"/>
    <w:rsid w:val="00866060"/>
    <w:rsid w:val="00866555"/>
    <w:rsid w:val="00866612"/>
    <w:rsid w:val="00867910"/>
    <w:rsid w:val="008719AE"/>
    <w:rsid w:val="00871F0A"/>
    <w:rsid w:val="00873106"/>
    <w:rsid w:val="008769E3"/>
    <w:rsid w:val="00876EAF"/>
    <w:rsid w:val="00876FC7"/>
    <w:rsid w:val="008800A0"/>
    <w:rsid w:val="00881366"/>
    <w:rsid w:val="00881E33"/>
    <w:rsid w:val="008826C0"/>
    <w:rsid w:val="00882CE5"/>
    <w:rsid w:val="008842DB"/>
    <w:rsid w:val="00885818"/>
    <w:rsid w:val="008858CA"/>
    <w:rsid w:val="00887B8E"/>
    <w:rsid w:val="00890C33"/>
    <w:rsid w:val="00891D3E"/>
    <w:rsid w:val="00891DD3"/>
    <w:rsid w:val="00892322"/>
    <w:rsid w:val="0089564E"/>
    <w:rsid w:val="00895F86"/>
    <w:rsid w:val="0089631A"/>
    <w:rsid w:val="00897D5C"/>
    <w:rsid w:val="008A03CE"/>
    <w:rsid w:val="008A180C"/>
    <w:rsid w:val="008A1DE0"/>
    <w:rsid w:val="008A23F6"/>
    <w:rsid w:val="008A2585"/>
    <w:rsid w:val="008A27F8"/>
    <w:rsid w:val="008A7BEB"/>
    <w:rsid w:val="008B0021"/>
    <w:rsid w:val="008B09BC"/>
    <w:rsid w:val="008B0BC0"/>
    <w:rsid w:val="008B0C92"/>
    <w:rsid w:val="008B126C"/>
    <w:rsid w:val="008B1B40"/>
    <w:rsid w:val="008B242D"/>
    <w:rsid w:val="008B35FC"/>
    <w:rsid w:val="008B3637"/>
    <w:rsid w:val="008B416C"/>
    <w:rsid w:val="008B4365"/>
    <w:rsid w:val="008B4452"/>
    <w:rsid w:val="008B66A7"/>
    <w:rsid w:val="008B7878"/>
    <w:rsid w:val="008C0275"/>
    <w:rsid w:val="008C0ABD"/>
    <w:rsid w:val="008C0C2D"/>
    <w:rsid w:val="008C0D9E"/>
    <w:rsid w:val="008C2DC8"/>
    <w:rsid w:val="008C3131"/>
    <w:rsid w:val="008C624C"/>
    <w:rsid w:val="008C638C"/>
    <w:rsid w:val="008C6A6F"/>
    <w:rsid w:val="008C75F8"/>
    <w:rsid w:val="008C7B59"/>
    <w:rsid w:val="008D0820"/>
    <w:rsid w:val="008D3962"/>
    <w:rsid w:val="008D50EB"/>
    <w:rsid w:val="008D5103"/>
    <w:rsid w:val="008D5823"/>
    <w:rsid w:val="008D69B4"/>
    <w:rsid w:val="008D6A68"/>
    <w:rsid w:val="008D7084"/>
    <w:rsid w:val="008E09A9"/>
    <w:rsid w:val="008E0A3C"/>
    <w:rsid w:val="008E3101"/>
    <w:rsid w:val="008E3C25"/>
    <w:rsid w:val="008E3F7E"/>
    <w:rsid w:val="008E43A5"/>
    <w:rsid w:val="008E5D81"/>
    <w:rsid w:val="008E7E17"/>
    <w:rsid w:val="008F14EE"/>
    <w:rsid w:val="008F1AFA"/>
    <w:rsid w:val="008F1EAD"/>
    <w:rsid w:val="008F26BF"/>
    <w:rsid w:val="008F273C"/>
    <w:rsid w:val="008F2B43"/>
    <w:rsid w:val="008F407B"/>
    <w:rsid w:val="008F51D8"/>
    <w:rsid w:val="008F5575"/>
    <w:rsid w:val="008F5AA5"/>
    <w:rsid w:val="008F6F62"/>
    <w:rsid w:val="008F7261"/>
    <w:rsid w:val="009003B9"/>
    <w:rsid w:val="00901A8A"/>
    <w:rsid w:val="00903102"/>
    <w:rsid w:val="00903CD0"/>
    <w:rsid w:val="00904B6B"/>
    <w:rsid w:val="00906B98"/>
    <w:rsid w:val="00907024"/>
    <w:rsid w:val="00907AA6"/>
    <w:rsid w:val="009106D6"/>
    <w:rsid w:val="009130A9"/>
    <w:rsid w:val="00913661"/>
    <w:rsid w:val="009137B4"/>
    <w:rsid w:val="00914B40"/>
    <w:rsid w:val="009154D4"/>
    <w:rsid w:val="00915991"/>
    <w:rsid w:val="00916C62"/>
    <w:rsid w:val="0091705D"/>
    <w:rsid w:val="009178DC"/>
    <w:rsid w:val="00917CDF"/>
    <w:rsid w:val="00917E6A"/>
    <w:rsid w:val="009204C6"/>
    <w:rsid w:val="009205F3"/>
    <w:rsid w:val="0092105A"/>
    <w:rsid w:val="00921199"/>
    <w:rsid w:val="00922841"/>
    <w:rsid w:val="009243CC"/>
    <w:rsid w:val="00924EB0"/>
    <w:rsid w:val="0092518E"/>
    <w:rsid w:val="00925815"/>
    <w:rsid w:val="009266B9"/>
    <w:rsid w:val="00926B3F"/>
    <w:rsid w:val="00926C5C"/>
    <w:rsid w:val="0092708F"/>
    <w:rsid w:val="0092710A"/>
    <w:rsid w:val="00927723"/>
    <w:rsid w:val="00927ADC"/>
    <w:rsid w:val="00930016"/>
    <w:rsid w:val="00931D70"/>
    <w:rsid w:val="0093210E"/>
    <w:rsid w:val="00935319"/>
    <w:rsid w:val="0093596F"/>
    <w:rsid w:val="00935A50"/>
    <w:rsid w:val="00936138"/>
    <w:rsid w:val="00937B13"/>
    <w:rsid w:val="00940574"/>
    <w:rsid w:val="00940833"/>
    <w:rsid w:val="009423EC"/>
    <w:rsid w:val="009437B4"/>
    <w:rsid w:val="00943FCA"/>
    <w:rsid w:val="009469D0"/>
    <w:rsid w:val="009473C2"/>
    <w:rsid w:val="00950677"/>
    <w:rsid w:val="00950ED7"/>
    <w:rsid w:val="00951B70"/>
    <w:rsid w:val="0095223E"/>
    <w:rsid w:val="00952D8D"/>
    <w:rsid w:val="00953246"/>
    <w:rsid w:val="00953659"/>
    <w:rsid w:val="00954073"/>
    <w:rsid w:val="0095603B"/>
    <w:rsid w:val="00956075"/>
    <w:rsid w:val="00956D84"/>
    <w:rsid w:val="00960089"/>
    <w:rsid w:val="00961211"/>
    <w:rsid w:val="00961916"/>
    <w:rsid w:val="00961DA9"/>
    <w:rsid w:val="00962269"/>
    <w:rsid w:val="00962B1B"/>
    <w:rsid w:val="00963886"/>
    <w:rsid w:val="0096498C"/>
    <w:rsid w:val="009652FB"/>
    <w:rsid w:val="00965CBE"/>
    <w:rsid w:val="00967208"/>
    <w:rsid w:val="00967C71"/>
    <w:rsid w:val="00967EE6"/>
    <w:rsid w:val="009705D7"/>
    <w:rsid w:val="009734F3"/>
    <w:rsid w:val="00973BE4"/>
    <w:rsid w:val="00975655"/>
    <w:rsid w:val="00976DA7"/>
    <w:rsid w:val="00980AD7"/>
    <w:rsid w:val="00980EA8"/>
    <w:rsid w:val="00981E1F"/>
    <w:rsid w:val="0098339D"/>
    <w:rsid w:val="0098344B"/>
    <w:rsid w:val="0098384B"/>
    <w:rsid w:val="00983D32"/>
    <w:rsid w:val="00984444"/>
    <w:rsid w:val="0098478D"/>
    <w:rsid w:val="009854F0"/>
    <w:rsid w:val="00986529"/>
    <w:rsid w:val="0099088F"/>
    <w:rsid w:val="009918D6"/>
    <w:rsid w:val="00992FB1"/>
    <w:rsid w:val="009933CE"/>
    <w:rsid w:val="009948E7"/>
    <w:rsid w:val="00994DF7"/>
    <w:rsid w:val="009954F8"/>
    <w:rsid w:val="00996565"/>
    <w:rsid w:val="00996747"/>
    <w:rsid w:val="009970F7"/>
    <w:rsid w:val="009975FC"/>
    <w:rsid w:val="00997F8C"/>
    <w:rsid w:val="009A16B3"/>
    <w:rsid w:val="009A1762"/>
    <w:rsid w:val="009A380B"/>
    <w:rsid w:val="009A3A6D"/>
    <w:rsid w:val="009A62F5"/>
    <w:rsid w:val="009A6670"/>
    <w:rsid w:val="009A6D2F"/>
    <w:rsid w:val="009A7AE1"/>
    <w:rsid w:val="009A7D44"/>
    <w:rsid w:val="009B0EFE"/>
    <w:rsid w:val="009B1474"/>
    <w:rsid w:val="009B21DE"/>
    <w:rsid w:val="009B23B0"/>
    <w:rsid w:val="009B43AB"/>
    <w:rsid w:val="009B52A4"/>
    <w:rsid w:val="009B5E24"/>
    <w:rsid w:val="009B69C6"/>
    <w:rsid w:val="009B6DDC"/>
    <w:rsid w:val="009C03A5"/>
    <w:rsid w:val="009C0C97"/>
    <w:rsid w:val="009C3B5F"/>
    <w:rsid w:val="009C42C1"/>
    <w:rsid w:val="009C43A5"/>
    <w:rsid w:val="009C4810"/>
    <w:rsid w:val="009C5448"/>
    <w:rsid w:val="009C6BF6"/>
    <w:rsid w:val="009C76F9"/>
    <w:rsid w:val="009C7D8C"/>
    <w:rsid w:val="009D1E87"/>
    <w:rsid w:val="009D2F0F"/>
    <w:rsid w:val="009D3438"/>
    <w:rsid w:val="009D49B2"/>
    <w:rsid w:val="009D4AB5"/>
    <w:rsid w:val="009D56A3"/>
    <w:rsid w:val="009D581E"/>
    <w:rsid w:val="009D77C2"/>
    <w:rsid w:val="009D78BD"/>
    <w:rsid w:val="009E15B8"/>
    <w:rsid w:val="009E1875"/>
    <w:rsid w:val="009E18D7"/>
    <w:rsid w:val="009E31AC"/>
    <w:rsid w:val="009E4B01"/>
    <w:rsid w:val="009E5675"/>
    <w:rsid w:val="009E5FD6"/>
    <w:rsid w:val="009E6E3E"/>
    <w:rsid w:val="009E6EBD"/>
    <w:rsid w:val="009E7B7C"/>
    <w:rsid w:val="009F05C4"/>
    <w:rsid w:val="009F128C"/>
    <w:rsid w:val="009F15F6"/>
    <w:rsid w:val="009F29DF"/>
    <w:rsid w:val="009F45F8"/>
    <w:rsid w:val="009F4906"/>
    <w:rsid w:val="009F5F58"/>
    <w:rsid w:val="009F628B"/>
    <w:rsid w:val="009F62D3"/>
    <w:rsid w:val="009F638C"/>
    <w:rsid w:val="00A000B0"/>
    <w:rsid w:val="00A009C1"/>
    <w:rsid w:val="00A01A3E"/>
    <w:rsid w:val="00A03D1E"/>
    <w:rsid w:val="00A04879"/>
    <w:rsid w:val="00A05C85"/>
    <w:rsid w:val="00A05FFD"/>
    <w:rsid w:val="00A066CE"/>
    <w:rsid w:val="00A06FC8"/>
    <w:rsid w:val="00A107D3"/>
    <w:rsid w:val="00A11579"/>
    <w:rsid w:val="00A1197F"/>
    <w:rsid w:val="00A11E76"/>
    <w:rsid w:val="00A12836"/>
    <w:rsid w:val="00A13295"/>
    <w:rsid w:val="00A13348"/>
    <w:rsid w:val="00A1408E"/>
    <w:rsid w:val="00A152C6"/>
    <w:rsid w:val="00A15ACF"/>
    <w:rsid w:val="00A15D72"/>
    <w:rsid w:val="00A167CF"/>
    <w:rsid w:val="00A168A3"/>
    <w:rsid w:val="00A168A6"/>
    <w:rsid w:val="00A169F5"/>
    <w:rsid w:val="00A2011E"/>
    <w:rsid w:val="00A20162"/>
    <w:rsid w:val="00A21CBD"/>
    <w:rsid w:val="00A22E05"/>
    <w:rsid w:val="00A2331A"/>
    <w:rsid w:val="00A23406"/>
    <w:rsid w:val="00A236BB"/>
    <w:rsid w:val="00A2382C"/>
    <w:rsid w:val="00A238A3"/>
    <w:rsid w:val="00A25146"/>
    <w:rsid w:val="00A25431"/>
    <w:rsid w:val="00A25DE4"/>
    <w:rsid w:val="00A277CC"/>
    <w:rsid w:val="00A300BE"/>
    <w:rsid w:val="00A3273B"/>
    <w:rsid w:val="00A33622"/>
    <w:rsid w:val="00A34C6F"/>
    <w:rsid w:val="00A351EA"/>
    <w:rsid w:val="00A376DD"/>
    <w:rsid w:val="00A400F3"/>
    <w:rsid w:val="00A43947"/>
    <w:rsid w:val="00A44047"/>
    <w:rsid w:val="00A45008"/>
    <w:rsid w:val="00A46792"/>
    <w:rsid w:val="00A4735D"/>
    <w:rsid w:val="00A47496"/>
    <w:rsid w:val="00A475A8"/>
    <w:rsid w:val="00A532DD"/>
    <w:rsid w:val="00A54DEC"/>
    <w:rsid w:val="00A55E93"/>
    <w:rsid w:val="00A564FF"/>
    <w:rsid w:val="00A568EC"/>
    <w:rsid w:val="00A569FD"/>
    <w:rsid w:val="00A56DE9"/>
    <w:rsid w:val="00A578D3"/>
    <w:rsid w:val="00A608DE"/>
    <w:rsid w:val="00A60B03"/>
    <w:rsid w:val="00A61624"/>
    <w:rsid w:val="00A616AB"/>
    <w:rsid w:val="00A61897"/>
    <w:rsid w:val="00A621F9"/>
    <w:rsid w:val="00A624A7"/>
    <w:rsid w:val="00A62A16"/>
    <w:rsid w:val="00A636D1"/>
    <w:rsid w:val="00A63B99"/>
    <w:rsid w:val="00A64409"/>
    <w:rsid w:val="00A662E0"/>
    <w:rsid w:val="00A70049"/>
    <w:rsid w:val="00A707C0"/>
    <w:rsid w:val="00A7203D"/>
    <w:rsid w:val="00A7280D"/>
    <w:rsid w:val="00A743B9"/>
    <w:rsid w:val="00A76D51"/>
    <w:rsid w:val="00A77030"/>
    <w:rsid w:val="00A7783C"/>
    <w:rsid w:val="00A803B9"/>
    <w:rsid w:val="00A809C3"/>
    <w:rsid w:val="00A80E69"/>
    <w:rsid w:val="00A811A0"/>
    <w:rsid w:val="00A81F7D"/>
    <w:rsid w:val="00A8217B"/>
    <w:rsid w:val="00A822B7"/>
    <w:rsid w:val="00A82483"/>
    <w:rsid w:val="00A82F71"/>
    <w:rsid w:val="00A8339A"/>
    <w:rsid w:val="00A84070"/>
    <w:rsid w:val="00A84996"/>
    <w:rsid w:val="00A85C01"/>
    <w:rsid w:val="00A85E63"/>
    <w:rsid w:val="00A87800"/>
    <w:rsid w:val="00A9087D"/>
    <w:rsid w:val="00A92094"/>
    <w:rsid w:val="00A920A9"/>
    <w:rsid w:val="00A92801"/>
    <w:rsid w:val="00A929BA"/>
    <w:rsid w:val="00A936D5"/>
    <w:rsid w:val="00A95079"/>
    <w:rsid w:val="00A956BA"/>
    <w:rsid w:val="00A96850"/>
    <w:rsid w:val="00A96D38"/>
    <w:rsid w:val="00A97B0E"/>
    <w:rsid w:val="00A97BEF"/>
    <w:rsid w:val="00A97CA7"/>
    <w:rsid w:val="00A97F43"/>
    <w:rsid w:val="00AA0869"/>
    <w:rsid w:val="00AA0B08"/>
    <w:rsid w:val="00AA0C06"/>
    <w:rsid w:val="00AA0D6D"/>
    <w:rsid w:val="00AA1021"/>
    <w:rsid w:val="00AA1361"/>
    <w:rsid w:val="00AA15C9"/>
    <w:rsid w:val="00AA2109"/>
    <w:rsid w:val="00AA2959"/>
    <w:rsid w:val="00AA2A9E"/>
    <w:rsid w:val="00AA39AD"/>
    <w:rsid w:val="00AA4430"/>
    <w:rsid w:val="00AA44BB"/>
    <w:rsid w:val="00AA4552"/>
    <w:rsid w:val="00AA4E45"/>
    <w:rsid w:val="00AA6ACA"/>
    <w:rsid w:val="00AA6FB6"/>
    <w:rsid w:val="00AA75FA"/>
    <w:rsid w:val="00AA79D2"/>
    <w:rsid w:val="00AA7AC3"/>
    <w:rsid w:val="00AA7C0C"/>
    <w:rsid w:val="00AB03AA"/>
    <w:rsid w:val="00AB0431"/>
    <w:rsid w:val="00AB0D68"/>
    <w:rsid w:val="00AB214E"/>
    <w:rsid w:val="00AB5064"/>
    <w:rsid w:val="00AB5933"/>
    <w:rsid w:val="00AB5BD4"/>
    <w:rsid w:val="00AB6419"/>
    <w:rsid w:val="00AB738D"/>
    <w:rsid w:val="00AB7E44"/>
    <w:rsid w:val="00AC07E1"/>
    <w:rsid w:val="00AC1A9E"/>
    <w:rsid w:val="00AC2713"/>
    <w:rsid w:val="00AC2C02"/>
    <w:rsid w:val="00AC325C"/>
    <w:rsid w:val="00AC4F41"/>
    <w:rsid w:val="00AC56DE"/>
    <w:rsid w:val="00AC7BD1"/>
    <w:rsid w:val="00AC7C6F"/>
    <w:rsid w:val="00AC7FF6"/>
    <w:rsid w:val="00AD017E"/>
    <w:rsid w:val="00AD09F9"/>
    <w:rsid w:val="00AD1882"/>
    <w:rsid w:val="00AD1D28"/>
    <w:rsid w:val="00AD264B"/>
    <w:rsid w:val="00AD2711"/>
    <w:rsid w:val="00AD29AA"/>
    <w:rsid w:val="00AD3517"/>
    <w:rsid w:val="00AD3813"/>
    <w:rsid w:val="00AD49CA"/>
    <w:rsid w:val="00AD5B7A"/>
    <w:rsid w:val="00AD62CC"/>
    <w:rsid w:val="00AD678B"/>
    <w:rsid w:val="00AD6E43"/>
    <w:rsid w:val="00AD7383"/>
    <w:rsid w:val="00AE0E3A"/>
    <w:rsid w:val="00AE2234"/>
    <w:rsid w:val="00AE25E8"/>
    <w:rsid w:val="00AE3AF7"/>
    <w:rsid w:val="00AE53AC"/>
    <w:rsid w:val="00AE59A9"/>
    <w:rsid w:val="00AE5AEC"/>
    <w:rsid w:val="00AE64F1"/>
    <w:rsid w:val="00AE6726"/>
    <w:rsid w:val="00AE7B82"/>
    <w:rsid w:val="00AE7B94"/>
    <w:rsid w:val="00AE7FDF"/>
    <w:rsid w:val="00AF0726"/>
    <w:rsid w:val="00AF0D37"/>
    <w:rsid w:val="00AF1641"/>
    <w:rsid w:val="00AF234B"/>
    <w:rsid w:val="00AF33BE"/>
    <w:rsid w:val="00AF4872"/>
    <w:rsid w:val="00AF4890"/>
    <w:rsid w:val="00AF4D5E"/>
    <w:rsid w:val="00AF4D88"/>
    <w:rsid w:val="00AF508D"/>
    <w:rsid w:val="00AF6CA0"/>
    <w:rsid w:val="00AF70AB"/>
    <w:rsid w:val="00AF71C4"/>
    <w:rsid w:val="00AF79D9"/>
    <w:rsid w:val="00B00012"/>
    <w:rsid w:val="00B00855"/>
    <w:rsid w:val="00B012D2"/>
    <w:rsid w:val="00B01BD0"/>
    <w:rsid w:val="00B023B9"/>
    <w:rsid w:val="00B02DBA"/>
    <w:rsid w:val="00B030DA"/>
    <w:rsid w:val="00B0401B"/>
    <w:rsid w:val="00B041E6"/>
    <w:rsid w:val="00B0428E"/>
    <w:rsid w:val="00B047FA"/>
    <w:rsid w:val="00B04F12"/>
    <w:rsid w:val="00B076F3"/>
    <w:rsid w:val="00B07F9E"/>
    <w:rsid w:val="00B1081F"/>
    <w:rsid w:val="00B1212F"/>
    <w:rsid w:val="00B12F20"/>
    <w:rsid w:val="00B12F8E"/>
    <w:rsid w:val="00B13160"/>
    <w:rsid w:val="00B1595B"/>
    <w:rsid w:val="00B15FB0"/>
    <w:rsid w:val="00B1600A"/>
    <w:rsid w:val="00B16041"/>
    <w:rsid w:val="00B169ED"/>
    <w:rsid w:val="00B16B96"/>
    <w:rsid w:val="00B16E96"/>
    <w:rsid w:val="00B16F6D"/>
    <w:rsid w:val="00B17631"/>
    <w:rsid w:val="00B2028D"/>
    <w:rsid w:val="00B212F8"/>
    <w:rsid w:val="00B223C4"/>
    <w:rsid w:val="00B245D8"/>
    <w:rsid w:val="00B25744"/>
    <w:rsid w:val="00B272C3"/>
    <w:rsid w:val="00B279CB"/>
    <w:rsid w:val="00B30228"/>
    <w:rsid w:val="00B3125F"/>
    <w:rsid w:val="00B32561"/>
    <w:rsid w:val="00B33CCD"/>
    <w:rsid w:val="00B351AE"/>
    <w:rsid w:val="00B3534A"/>
    <w:rsid w:val="00B35C9A"/>
    <w:rsid w:val="00B35CB4"/>
    <w:rsid w:val="00B36A7B"/>
    <w:rsid w:val="00B37DE1"/>
    <w:rsid w:val="00B41123"/>
    <w:rsid w:val="00B417D6"/>
    <w:rsid w:val="00B41CF2"/>
    <w:rsid w:val="00B427A3"/>
    <w:rsid w:val="00B45378"/>
    <w:rsid w:val="00B46834"/>
    <w:rsid w:val="00B479BD"/>
    <w:rsid w:val="00B50541"/>
    <w:rsid w:val="00B51F4F"/>
    <w:rsid w:val="00B52F20"/>
    <w:rsid w:val="00B5339E"/>
    <w:rsid w:val="00B53A5A"/>
    <w:rsid w:val="00B53C36"/>
    <w:rsid w:val="00B541E8"/>
    <w:rsid w:val="00B5481F"/>
    <w:rsid w:val="00B553E4"/>
    <w:rsid w:val="00B55D2D"/>
    <w:rsid w:val="00B56112"/>
    <w:rsid w:val="00B56A53"/>
    <w:rsid w:val="00B579C4"/>
    <w:rsid w:val="00B57C19"/>
    <w:rsid w:val="00B61AB4"/>
    <w:rsid w:val="00B61E46"/>
    <w:rsid w:val="00B61FC8"/>
    <w:rsid w:val="00B62359"/>
    <w:rsid w:val="00B631A1"/>
    <w:rsid w:val="00B64D82"/>
    <w:rsid w:val="00B650D3"/>
    <w:rsid w:val="00B65B95"/>
    <w:rsid w:val="00B65E79"/>
    <w:rsid w:val="00B65F57"/>
    <w:rsid w:val="00B6636E"/>
    <w:rsid w:val="00B6680F"/>
    <w:rsid w:val="00B66B2E"/>
    <w:rsid w:val="00B67344"/>
    <w:rsid w:val="00B675C2"/>
    <w:rsid w:val="00B70D3D"/>
    <w:rsid w:val="00B71610"/>
    <w:rsid w:val="00B71F63"/>
    <w:rsid w:val="00B720F4"/>
    <w:rsid w:val="00B72374"/>
    <w:rsid w:val="00B74445"/>
    <w:rsid w:val="00B74CC9"/>
    <w:rsid w:val="00B7586D"/>
    <w:rsid w:val="00B75C08"/>
    <w:rsid w:val="00B77429"/>
    <w:rsid w:val="00B77843"/>
    <w:rsid w:val="00B80932"/>
    <w:rsid w:val="00B81298"/>
    <w:rsid w:val="00B81306"/>
    <w:rsid w:val="00B818F2"/>
    <w:rsid w:val="00B82A45"/>
    <w:rsid w:val="00B82A4E"/>
    <w:rsid w:val="00B82DC5"/>
    <w:rsid w:val="00B84E42"/>
    <w:rsid w:val="00B85F4D"/>
    <w:rsid w:val="00B863DC"/>
    <w:rsid w:val="00B86748"/>
    <w:rsid w:val="00B874BD"/>
    <w:rsid w:val="00B879F7"/>
    <w:rsid w:val="00B911CB"/>
    <w:rsid w:val="00B92040"/>
    <w:rsid w:val="00B9482E"/>
    <w:rsid w:val="00B9555F"/>
    <w:rsid w:val="00B96AA0"/>
    <w:rsid w:val="00B96E7B"/>
    <w:rsid w:val="00B96ECA"/>
    <w:rsid w:val="00B978C4"/>
    <w:rsid w:val="00B97F97"/>
    <w:rsid w:val="00BA06C4"/>
    <w:rsid w:val="00BA0DA3"/>
    <w:rsid w:val="00BA0DF8"/>
    <w:rsid w:val="00BA2680"/>
    <w:rsid w:val="00BA2745"/>
    <w:rsid w:val="00BA2D30"/>
    <w:rsid w:val="00BA2F9A"/>
    <w:rsid w:val="00BA3B41"/>
    <w:rsid w:val="00BB0B2D"/>
    <w:rsid w:val="00BB11F4"/>
    <w:rsid w:val="00BB1C7F"/>
    <w:rsid w:val="00BB3B2F"/>
    <w:rsid w:val="00BB40F1"/>
    <w:rsid w:val="00BB7505"/>
    <w:rsid w:val="00BB7964"/>
    <w:rsid w:val="00BC008E"/>
    <w:rsid w:val="00BC0865"/>
    <w:rsid w:val="00BC0B1B"/>
    <w:rsid w:val="00BC4507"/>
    <w:rsid w:val="00BC4D43"/>
    <w:rsid w:val="00BC5DD7"/>
    <w:rsid w:val="00BC66E5"/>
    <w:rsid w:val="00BC7907"/>
    <w:rsid w:val="00BD0662"/>
    <w:rsid w:val="00BD067B"/>
    <w:rsid w:val="00BD20EA"/>
    <w:rsid w:val="00BD20F3"/>
    <w:rsid w:val="00BD2B68"/>
    <w:rsid w:val="00BD3169"/>
    <w:rsid w:val="00BD3238"/>
    <w:rsid w:val="00BD3397"/>
    <w:rsid w:val="00BD3976"/>
    <w:rsid w:val="00BD40EC"/>
    <w:rsid w:val="00BD5B5C"/>
    <w:rsid w:val="00BD6A48"/>
    <w:rsid w:val="00BD752F"/>
    <w:rsid w:val="00BE02BF"/>
    <w:rsid w:val="00BE267D"/>
    <w:rsid w:val="00BE29F0"/>
    <w:rsid w:val="00BE322C"/>
    <w:rsid w:val="00BE3E14"/>
    <w:rsid w:val="00BE3FD1"/>
    <w:rsid w:val="00BE4864"/>
    <w:rsid w:val="00BE50AE"/>
    <w:rsid w:val="00BE50D6"/>
    <w:rsid w:val="00BE65C2"/>
    <w:rsid w:val="00BE6B04"/>
    <w:rsid w:val="00BE7F3A"/>
    <w:rsid w:val="00BF01BB"/>
    <w:rsid w:val="00BF0C9C"/>
    <w:rsid w:val="00BF0E2A"/>
    <w:rsid w:val="00BF2B9C"/>
    <w:rsid w:val="00BF370F"/>
    <w:rsid w:val="00BF47F8"/>
    <w:rsid w:val="00BF593D"/>
    <w:rsid w:val="00BF5C6E"/>
    <w:rsid w:val="00BF5C9C"/>
    <w:rsid w:val="00BF6E0A"/>
    <w:rsid w:val="00BF7953"/>
    <w:rsid w:val="00BF7B16"/>
    <w:rsid w:val="00C0004C"/>
    <w:rsid w:val="00C0127F"/>
    <w:rsid w:val="00C023CD"/>
    <w:rsid w:val="00C025CB"/>
    <w:rsid w:val="00C0333F"/>
    <w:rsid w:val="00C0338B"/>
    <w:rsid w:val="00C051DE"/>
    <w:rsid w:val="00C05D19"/>
    <w:rsid w:val="00C06630"/>
    <w:rsid w:val="00C079E9"/>
    <w:rsid w:val="00C10C21"/>
    <w:rsid w:val="00C10D01"/>
    <w:rsid w:val="00C1201D"/>
    <w:rsid w:val="00C13F31"/>
    <w:rsid w:val="00C14C0B"/>
    <w:rsid w:val="00C151C2"/>
    <w:rsid w:val="00C157EF"/>
    <w:rsid w:val="00C158CC"/>
    <w:rsid w:val="00C2134C"/>
    <w:rsid w:val="00C21445"/>
    <w:rsid w:val="00C219AE"/>
    <w:rsid w:val="00C24328"/>
    <w:rsid w:val="00C2459C"/>
    <w:rsid w:val="00C25684"/>
    <w:rsid w:val="00C26D59"/>
    <w:rsid w:val="00C26D8A"/>
    <w:rsid w:val="00C27A04"/>
    <w:rsid w:val="00C31E5E"/>
    <w:rsid w:val="00C32825"/>
    <w:rsid w:val="00C3291B"/>
    <w:rsid w:val="00C32F18"/>
    <w:rsid w:val="00C33983"/>
    <w:rsid w:val="00C360BA"/>
    <w:rsid w:val="00C36FF9"/>
    <w:rsid w:val="00C372DD"/>
    <w:rsid w:val="00C3742A"/>
    <w:rsid w:val="00C40E37"/>
    <w:rsid w:val="00C4154F"/>
    <w:rsid w:val="00C41E2A"/>
    <w:rsid w:val="00C42424"/>
    <w:rsid w:val="00C424A2"/>
    <w:rsid w:val="00C42822"/>
    <w:rsid w:val="00C43321"/>
    <w:rsid w:val="00C43D8D"/>
    <w:rsid w:val="00C4401D"/>
    <w:rsid w:val="00C44512"/>
    <w:rsid w:val="00C4605C"/>
    <w:rsid w:val="00C47388"/>
    <w:rsid w:val="00C52717"/>
    <w:rsid w:val="00C53565"/>
    <w:rsid w:val="00C53B9F"/>
    <w:rsid w:val="00C542A6"/>
    <w:rsid w:val="00C548C9"/>
    <w:rsid w:val="00C5532F"/>
    <w:rsid w:val="00C554C6"/>
    <w:rsid w:val="00C568C9"/>
    <w:rsid w:val="00C56A7C"/>
    <w:rsid w:val="00C57BA4"/>
    <w:rsid w:val="00C60B58"/>
    <w:rsid w:val="00C60BE2"/>
    <w:rsid w:val="00C60EEA"/>
    <w:rsid w:val="00C61DC1"/>
    <w:rsid w:val="00C63E9D"/>
    <w:rsid w:val="00C63EB1"/>
    <w:rsid w:val="00C64D85"/>
    <w:rsid w:val="00C65088"/>
    <w:rsid w:val="00C65DCE"/>
    <w:rsid w:val="00C6634A"/>
    <w:rsid w:val="00C67E1D"/>
    <w:rsid w:val="00C73615"/>
    <w:rsid w:val="00C74437"/>
    <w:rsid w:val="00C751A4"/>
    <w:rsid w:val="00C756EB"/>
    <w:rsid w:val="00C75726"/>
    <w:rsid w:val="00C75CC7"/>
    <w:rsid w:val="00C760DE"/>
    <w:rsid w:val="00C76697"/>
    <w:rsid w:val="00C76D65"/>
    <w:rsid w:val="00C77047"/>
    <w:rsid w:val="00C77F37"/>
    <w:rsid w:val="00C807F2"/>
    <w:rsid w:val="00C80C8F"/>
    <w:rsid w:val="00C82BCB"/>
    <w:rsid w:val="00C83A4B"/>
    <w:rsid w:val="00C84F5E"/>
    <w:rsid w:val="00C8545E"/>
    <w:rsid w:val="00C85651"/>
    <w:rsid w:val="00C85807"/>
    <w:rsid w:val="00C85F08"/>
    <w:rsid w:val="00C87E35"/>
    <w:rsid w:val="00C90E11"/>
    <w:rsid w:val="00C91B6E"/>
    <w:rsid w:val="00C91E86"/>
    <w:rsid w:val="00C96E22"/>
    <w:rsid w:val="00CA0B40"/>
    <w:rsid w:val="00CA14DC"/>
    <w:rsid w:val="00CA179C"/>
    <w:rsid w:val="00CA48B9"/>
    <w:rsid w:val="00CA5277"/>
    <w:rsid w:val="00CA72EC"/>
    <w:rsid w:val="00CB0269"/>
    <w:rsid w:val="00CB251A"/>
    <w:rsid w:val="00CB5A85"/>
    <w:rsid w:val="00CB628D"/>
    <w:rsid w:val="00CB6493"/>
    <w:rsid w:val="00CB6BB1"/>
    <w:rsid w:val="00CB73DF"/>
    <w:rsid w:val="00CC0BC0"/>
    <w:rsid w:val="00CC10A8"/>
    <w:rsid w:val="00CC2DC3"/>
    <w:rsid w:val="00CC5557"/>
    <w:rsid w:val="00CC6167"/>
    <w:rsid w:val="00CC63CC"/>
    <w:rsid w:val="00CC660B"/>
    <w:rsid w:val="00CC6F06"/>
    <w:rsid w:val="00CC70E8"/>
    <w:rsid w:val="00CD1B42"/>
    <w:rsid w:val="00CD20CC"/>
    <w:rsid w:val="00CD2F0F"/>
    <w:rsid w:val="00CD4D38"/>
    <w:rsid w:val="00CD63D5"/>
    <w:rsid w:val="00CD6C61"/>
    <w:rsid w:val="00CD7811"/>
    <w:rsid w:val="00CD79D4"/>
    <w:rsid w:val="00CE0232"/>
    <w:rsid w:val="00CE039D"/>
    <w:rsid w:val="00CE0B35"/>
    <w:rsid w:val="00CE1B7E"/>
    <w:rsid w:val="00CE3BC3"/>
    <w:rsid w:val="00CE3BEF"/>
    <w:rsid w:val="00CE3DBC"/>
    <w:rsid w:val="00CE419D"/>
    <w:rsid w:val="00CE44B0"/>
    <w:rsid w:val="00CE50B1"/>
    <w:rsid w:val="00CE5D6F"/>
    <w:rsid w:val="00CE63C6"/>
    <w:rsid w:val="00CF1640"/>
    <w:rsid w:val="00CF2862"/>
    <w:rsid w:val="00CF2DB8"/>
    <w:rsid w:val="00CF37EF"/>
    <w:rsid w:val="00CF426E"/>
    <w:rsid w:val="00CF44F6"/>
    <w:rsid w:val="00CF574A"/>
    <w:rsid w:val="00CF6B8B"/>
    <w:rsid w:val="00CF75A5"/>
    <w:rsid w:val="00D0042B"/>
    <w:rsid w:val="00D0313F"/>
    <w:rsid w:val="00D03D89"/>
    <w:rsid w:val="00D042F9"/>
    <w:rsid w:val="00D04C1E"/>
    <w:rsid w:val="00D05EC3"/>
    <w:rsid w:val="00D060C9"/>
    <w:rsid w:val="00D0703A"/>
    <w:rsid w:val="00D118FC"/>
    <w:rsid w:val="00D11EDE"/>
    <w:rsid w:val="00D11F6D"/>
    <w:rsid w:val="00D12220"/>
    <w:rsid w:val="00D1260B"/>
    <w:rsid w:val="00D12BDA"/>
    <w:rsid w:val="00D139AC"/>
    <w:rsid w:val="00D13B31"/>
    <w:rsid w:val="00D14697"/>
    <w:rsid w:val="00D14C52"/>
    <w:rsid w:val="00D15289"/>
    <w:rsid w:val="00D16CDD"/>
    <w:rsid w:val="00D204A3"/>
    <w:rsid w:val="00D21DBF"/>
    <w:rsid w:val="00D23022"/>
    <w:rsid w:val="00D2312B"/>
    <w:rsid w:val="00D23F70"/>
    <w:rsid w:val="00D24097"/>
    <w:rsid w:val="00D243FF"/>
    <w:rsid w:val="00D2441A"/>
    <w:rsid w:val="00D25DBB"/>
    <w:rsid w:val="00D260D4"/>
    <w:rsid w:val="00D278E9"/>
    <w:rsid w:val="00D30B9C"/>
    <w:rsid w:val="00D31211"/>
    <w:rsid w:val="00D318B5"/>
    <w:rsid w:val="00D32501"/>
    <w:rsid w:val="00D33BAE"/>
    <w:rsid w:val="00D33C16"/>
    <w:rsid w:val="00D34A0E"/>
    <w:rsid w:val="00D34C74"/>
    <w:rsid w:val="00D3540B"/>
    <w:rsid w:val="00D36080"/>
    <w:rsid w:val="00D3700A"/>
    <w:rsid w:val="00D37667"/>
    <w:rsid w:val="00D37E70"/>
    <w:rsid w:val="00D37FAA"/>
    <w:rsid w:val="00D411A1"/>
    <w:rsid w:val="00D4160E"/>
    <w:rsid w:val="00D41978"/>
    <w:rsid w:val="00D4216D"/>
    <w:rsid w:val="00D42747"/>
    <w:rsid w:val="00D42AA7"/>
    <w:rsid w:val="00D4306E"/>
    <w:rsid w:val="00D43B1C"/>
    <w:rsid w:val="00D44001"/>
    <w:rsid w:val="00D442A5"/>
    <w:rsid w:val="00D45B91"/>
    <w:rsid w:val="00D46468"/>
    <w:rsid w:val="00D46488"/>
    <w:rsid w:val="00D5213C"/>
    <w:rsid w:val="00D5394A"/>
    <w:rsid w:val="00D53DBF"/>
    <w:rsid w:val="00D5406D"/>
    <w:rsid w:val="00D54936"/>
    <w:rsid w:val="00D55042"/>
    <w:rsid w:val="00D55A1F"/>
    <w:rsid w:val="00D56F58"/>
    <w:rsid w:val="00D609EE"/>
    <w:rsid w:val="00D60A14"/>
    <w:rsid w:val="00D6115B"/>
    <w:rsid w:val="00D61463"/>
    <w:rsid w:val="00D616AD"/>
    <w:rsid w:val="00D62F63"/>
    <w:rsid w:val="00D63051"/>
    <w:rsid w:val="00D67412"/>
    <w:rsid w:val="00D67CDE"/>
    <w:rsid w:val="00D71177"/>
    <w:rsid w:val="00D71AC1"/>
    <w:rsid w:val="00D73415"/>
    <w:rsid w:val="00D736E1"/>
    <w:rsid w:val="00D74305"/>
    <w:rsid w:val="00D74FE8"/>
    <w:rsid w:val="00D75CCF"/>
    <w:rsid w:val="00D75E75"/>
    <w:rsid w:val="00D80283"/>
    <w:rsid w:val="00D81C8F"/>
    <w:rsid w:val="00D83D3F"/>
    <w:rsid w:val="00D83E30"/>
    <w:rsid w:val="00D849FF"/>
    <w:rsid w:val="00D85016"/>
    <w:rsid w:val="00D8546A"/>
    <w:rsid w:val="00D8578D"/>
    <w:rsid w:val="00D85D79"/>
    <w:rsid w:val="00D860BC"/>
    <w:rsid w:val="00D86197"/>
    <w:rsid w:val="00D86BB8"/>
    <w:rsid w:val="00D87389"/>
    <w:rsid w:val="00D90868"/>
    <w:rsid w:val="00D90FD1"/>
    <w:rsid w:val="00D91400"/>
    <w:rsid w:val="00D93692"/>
    <w:rsid w:val="00D93850"/>
    <w:rsid w:val="00D93978"/>
    <w:rsid w:val="00D93C6B"/>
    <w:rsid w:val="00D93D6B"/>
    <w:rsid w:val="00D94D92"/>
    <w:rsid w:val="00D96F37"/>
    <w:rsid w:val="00D97543"/>
    <w:rsid w:val="00DA2FBA"/>
    <w:rsid w:val="00DA3E10"/>
    <w:rsid w:val="00DA49FD"/>
    <w:rsid w:val="00DA4CCE"/>
    <w:rsid w:val="00DA58C7"/>
    <w:rsid w:val="00DA5929"/>
    <w:rsid w:val="00DA63A6"/>
    <w:rsid w:val="00DA655B"/>
    <w:rsid w:val="00DA6967"/>
    <w:rsid w:val="00DA7CB2"/>
    <w:rsid w:val="00DB042D"/>
    <w:rsid w:val="00DB0FA6"/>
    <w:rsid w:val="00DB26EB"/>
    <w:rsid w:val="00DB2858"/>
    <w:rsid w:val="00DB411E"/>
    <w:rsid w:val="00DB4934"/>
    <w:rsid w:val="00DB4A35"/>
    <w:rsid w:val="00DB4CB6"/>
    <w:rsid w:val="00DB56B4"/>
    <w:rsid w:val="00DB6DBE"/>
    <w:rsid w:val="00DC1316"/>
    <w:rsid w:val="00DC16CE"/>
    <w:rsid w:val="00DC26FA"/>
    <w:rsid w:val="00DC2776"/>
    <w:rsid w:val="00DC481B"/>
    <w:rsid w:val="00DC4D2F"/>
    <w:rsid w:val="00DC565D"/>
    <w:rsid w:val="00DC6651"/>
    <w:rsid w:val="00DC6676"/>
    <w:rsid w:val="00DC6B1E"/>
    <w:rsid w:val="00DC753A"/>
    <w:rsid w:val="00DC7C62"/>
    <w:rsid w:val="00DD0131"/>
    <w:rsid w:val="00DD04E4"/>
    <w:rsid w:val="00DD073F"/>
    <w:rsid w:val="00DD168A"/>
    <w:rsid w:val="00DD1A91"/>
    <w:rsid w:val="00DD2298"/>
    <w:rsid w:val="00DD233D"/>
    <w:rsid w:val="00DD2896"/>
    <w:rsid w:val="00DD430A"/>
    <w:rsid w:val="00DD4B07"/>
    <w:rsid w:val="00DD6E53"/>
    <w:rsid w:val="00DD7307"/>
    <w:rsid w:val="00DD781B"/>
    <w:rsid w:val="00DD7F5C"/>
    <w:rsid w:val="00DE05D0"/>
    <w:rsid w:val="00DE096D"/>
    <w:rsid w:val="00DE0E34"/>
    <w:rsid w:val="00DE1063"/>
    <w:rsid w:val="00DE23D3"/>
    <w:rsid w:val="00DE3EE0"/>
    <w:rsid w:val="00DE4041"/>
    <w:rsid w:val="00DE491E"/>
    <w:rsid w:val="00DE49FA"/>
    <w:rsid w:val="00DE50E4"/>
    <w:rsid w:val="00DE5944"/>
    <w:rsid w:val="00DE607A"/>
    <w:rsid w:val="00DE7747"/>
    <w:rsid w:val="00DE7F6F"/>
    <w:rsid w:val="00DF1902"/>
    <w:rsid w:val="00DF1FA2"/>
    <w:rsid w:val="00DF3EA4"/>
    <w:rsid w:val="00DF4094"/>
    <w:rsid w:val="00DF40C2"/>
    <w:rsid w:val="00DF40C3"/>
    <w:rsid w:val="00DF40D6"/>
    <w:rsid w:val="00DF4442"/>
    <w:rsid w:val="00DF447F"/>
    <w:rsid w:val="00DF4584"/>
    <w:rsid w:val="00DF4DA7"/>
    <w:rsid w:val="00DF5A1E"/>
    <w:rsid w:val="00DF5A20"/>
    <w:rsid w:val="00DF5DF2"/>
    <w:rsid w:val="00DF79AA"/>
    <w:rsid w:val="00E01804"/>
    <w:rsid w:val="00E02039"/>
    <w:rsid w:val="00E02D6A"/>
    <w:rsid w:val="00E03091"/>
    <w:rsid w:val="00E03A0A"/>
    <w:rsid w:val="00E03A45"/>
    <w:rsid w:val="00E03FA2"/>
    <w:rsid w:val="00E0491F"/>
    <w:rsid w:val="00E06506"/>
    <w:rsid w:val="00E06795"/>
    <w:rsid w:val="00E06B10"/>
    <w:rsid w:val="00E11C1E"/>
    <w:rsid w:val="00E12B7E"/>
    <w:rsid w:val="00E12EBA"/>
    <w:rsid w:val="00E145AD"/>
    <w:rsid w:val="00E14D26"/>
    <w:rsid w:val="00E15175"/>
    <w:rsid w:val="00E155B2"/>
    <w:rsid w:val="00E15DE6"/>
    <w:rsid w:val="00E17453"/>
    <w:rsid w:val="00E176F1"/>
    <w:rsid w:val="00E20090"/>
    <w:rsid w:val="00E20A5B"/>
    <w:rsid w:val="00E20FDF"/>
    <w:rsid w:val="00E21A8E"/>
    <w:rsid w:val="00E226E5"/>
    <w:rsid w:val="00E22C53"/>
    <w:rsid w:val="00E23B6D"/>
    <w:rsid w:val="00E23EFF"/>
    <w:rsid w:val="00E24A7B"/>
    <w:rsid w:val="00E26002"/>
    <w:rsid w:val="00E27181"/>
    <w:rsid w:val="00E301C3"/>
    <w:rsid w:val="00E305A5"/>
    <w:rsid w:val="00E30F52"/>
    <w:rsid w:val="00E31237"/>
    <w:rsid w:val="00E315EF"/>
    <w:rsid w:val="00E31839"/>
    <w:rsid w:val="00E336B0"/>
    <w:rsid w:val="00E34CD3"/>
    <w:rsid w:val="00E35A6B"/>
    <w:rsid w:val="00E36810"/>
    <w:rsid w:val="00E36917"/>
    <w:rsid w:val="00E37AC1"/>
    <w:rsid w:val="00E4129B"/>
    <w:rsid w:val="00E41E2C"/>
    <w:rsid w:val="00E420AA"/>
    <w:rsid w:val="00E42C92"/>
    <w:rsid w:val="00E42F4A"/>
    <w:rsid w:val="00E450F8"/>
    <w:rsid w:val="00E4552F"/>
    <w:rsid w:val="00E461C0"/>
    <w:rsid w:val="00E51A0F"/>
    <w:rsid w:val="00E5213D"/>
    <w:rsid w:val="00E527B4"/>
    <w:rsid w:val="00E527ED"/>
    <w:rsid w:val="00E52894"/>
    <w:rsid w:val="00E52A3F"/>
    <w:rsid w:val="00E534B1"/>
    <w:rsid w:val="00E54241"/>
    <w:rsid w:val="00E54D58"/>
    <w:rsid w:val="00E55503"/>
    <w:rsid w:val="00E56EAF"/>
    <w:rsid w:val="00E6077E"/>
    <w:rsid w:val="00E611E0"/>
    <w:rsid w:val="00E6189E"/>
    <w:rsid w:val="00E61C50"/>
    <w:rsid w:val="00E623D8"/>
    <w:rsid w:val="00E62D2D"/>
    <w:rsid w:val="00E62F10"/>
    <w:rsid w:val="00E63229"/>
    <w:rsid w:val="00E634A0"/>
    <w:rsid w:val="00E639DE"/>
    <w:rsid w:val="00E63CF2"/>
    <w:rsid w:val="00E63E4C"/>
    <w:rsid w:val="00E645B8"/>
    <w:rsid w:val="00E653D3"/>
    <w:rsid w:val="00E676BD"/>
    <w:rsid w:val="00E677B6"/>
    <w:rsid w:val="00E67D3C"/>
    <w:rsid w:val="00E72C2C"/>
    <w:rsid w:val="00E74816"/>
    <w:rsid w:val="00E74CAC"/>
    <w:rsid w:val="00E75D37"/>
    <w:rsid w:val="00E77793"/>
    <w:rsid w:val="00E80DF0"/>
    <w:rsid w:val="00E81E68"/>
    <w:rsid w:val="00E82AFA"/>
    <w:rsid w:val="00E82D53"/>
    <w:rsid w:val="00E8454C"/>
    <w:rsid w:val="00E854EA"/>
    <w:rsid w:val="00E85BE9"/>
    <w:rsid w:val="00E8717B"/>
    <w:rsid w:val="00E91797"/>
    <w:rsid w:val="00E918CE"/>
    <w:rsid w:val="00E91FB7"/>
    <w:rsid w:val="00E92552"/>
    <w:rsid w:val="00E929F2"/>
    <w:rsid w:val="00E929F7"/>
    <w:rsid w:val="00E92C32"/>
    <w:rsid w:val="00E9390A"/>
    <w:rsid w:val="00E939FD"/>
    <w:rsid w:val="00E958E5"/>
    <w:rsid w:val="00E95D86"/>
    <w:rsid w:val="00E96642"/>
    <w:rsid w:val="00E96C4D"/>
    <w:rsid w:val="00E97115"/>
    <w:rsid w:val="00E9739A"/>
    <w:rsid w:val="00E97CE8"/>
    <w:rsid w:val="00EA1959"/>
    <w:rsid w:val="00EA34A8"/>
    <w:rsid w:val="00EA3715"/>
    <w:rsid w:val="00EA4EC3"/>
    <w:rsid w:val="00EA502A"/>
    <w:rsid w:val="00EA74B1"/>
    <w:rsid w:val="00EA7861"/>
    <w:rsid w:val="00EB1D5C"/>
    <w:rsid w:val="00EB20A4"/>
    <w:rsid w:val="00EB2415"/>
    <w:rsid w:val="00EB30DA"/>
    <w:rsid w:val="00EB3D66"/>
    <w:rsid w:val="00EB404D"/>
    <w:rsid w:val="00EB41A6"/>
    <w:rsid w:val="00EB4251"/>
    <w:rsid w:val="00EB50DD"/>
    <w:rsid w:val="00EB54CB"/>
    <w:rsid w:val="00EB6650"/>
    <w:rsid w:val="00EB6E77"/>
    <w:rsid w:val="00EC00B8"/>
    <w:rsid w:val="00EC1041"/>
    <w:rsid w:val="00EC54FF"/>
    <w:rsid w:val="00EC56F7"/>
    <w:rsid w:val="00EC5970"/>
    <w:rsid w:val="00EC6BE0"/>
    <w:rsid w:val="00EC6FEB"/>
    <w:rsid w:val="00ED0AF4"/>
    <w:rsid w:val="00ED0DF9"/>
    <w:rsid w:val="00ED0DFA"/>
    <w:rsid w:val="00ED145D"/>
    <w:rsid w:val="00ED1DB2"/>
    <w:rsid w:val="00ED1E1E"/>
    <w:rsid w:val="00ED3048"/>
    <w:rsid w:val="00ED35E3"/>
    <w:rsid w:val="00ED4582"/>
    <w:rsid w:val="00ED4E21"/>
    <w:rsid w:val="00ED5623"/>
    <w:rsid w:val="00ED56C3"/>
    <w:rsid w:val="00ED7950"/>
    <w:rsid w:val="00EE0A83"/>
    <w:rsid w:val="00EE0E07"/>
    <w:rsid w:val="00EE103F"/>
    <w:rsid w:val="00EE14CD"/>
    <w:rsid w:val="00EE14D6"/>
    <w:rsid w:val="00EE1592"/>
    <w:rsid w:val="00EE20CE"/>
    <w:rsid w:val="00EE2DF8"/>
    <w:rsid w:val="00EE45E1"/>
    <w:rsid w:val="00EE464C"/>
    <w:rsid w:val="00EE4BA5"/>
    <w:rsid w:val="00EE67AB"/>
    <w:rsid w:val="00EF0243"/>
    <w:rsid w:val="00EF1146"/>
    <w:rsid w:val="00EF1596"/>
    <w:rsid w:val="00EF3D69"/>
    <w:rsid w:val="00EF4A32"/>
    <w:rsid w:val="00EF50E1"/>
    <w:rsid w:val="00EF5664"/>
    <w:rsid w:val="00EF59AB"/>
    <w:rsid w:val="00EF6494"/>
    <w:rsid w:val="00EF7A82"/>
    <w:rsid w:val="00EF7E99"/>
    <w:rsid w:val="00F006A5"/>
    <w:rsid w:val="00F0163D"/>
    <w:rsid w:val="00F02221"/>
    <w:rsid w:val="00F03393"/>
    <w:rsid w:val="00F039EE"/>
    <w:rsid w:val="00F03FA3"/>
    <w:rsid w:val="00F05086"/>
    <w:rsid w:val="00F05208"/>
    <w:rsid w:val="00F0611B"/>
    <w:rsid w:val="00F062B8"/>
    <w:rsid w:val="00F06D09"/>
    <w:rsid w:val="00F10D63"/>
    <w:rsid w:val="00F13335"/>
    <w:rsid w:val="00F15E13"/>
    <w:rsid w:val="00F15F86"/>
    <w:rsid w:val="00F1767F"/>
    <w:rsid w:val="00F20721"/>
    <w:rsid w:val="00F2091F"/>
    <w:rsid w:val="00F21CE0"/>
    <w:rsid w:val="00F21FA3"/>
    <w:rsid w:val="00F226B0"/>
    <w:rsid w:val="00F22969"/>
    <w:rsid w:val="00F23395"/>
    <w:rsid w:val="00F2352C"/>
    <w:rsid w:val="00F243B6"/>
    <w:rsid w:val="00F2454E"/>
    <w:rsid w:val="00F263E5"/>
    <w:rsid w:val="00F265FB"/>
    <w:rsid w:val="00F2669F"/>
    <w:rsid w:val="00F266DA"/>
    <w:rsid w:val="00F26E6E"/>
    <w:rsid w:val="00F30881"/>
    <w:rsid w:val="00F30DAC"/>
    <w:rsid w:val="00F3165C"/>
    <w:rsid w:val="00F31D82"/>
    <w:rsid w:val="00F333C0"/>
    <w:rsid w:val="00F33F2D"/>
    <w:rsid w:val="00F340CF"/>
    <w:rsid w:val="00F342E1"/>
    <w:rsid w:val="00F34403"/>
    <w:rsid w:val="00F34430"/>
    <w:rsid w:val="00F3499F"/>
    <w:rsid w:val="00F34EB6"/>
    <w:rsid w:val="00F358D9"/>
    <w:rsid w:val="00F35BCE"/>
    <w:rsid w:val="00F35FC0"/>
    <w:rsid w:val="00F364DE"/>
    <w:rsid w:val="00F40547"/>
    <w:rsid w:val="00F409B9"/>
    <w:rsid w:val="00F41777"/>
    <w:rsid w:val="00F4356A"/>
    <w:rsid w:val="00F436AE"/>
    <w:rsid w:val="00F44715"/>
    <w:rsid w:val="00F454CF"/>
    <w:rsid w:val="00F455D3"/>
    <w:rsid w:val="00F46753"/>
    <w:rsid w:val="00F47FB0"/>
    <w:rsid w:val="00F50515"/>
    <w:rsid w:val="00F50F75"/>
    <w:rsid w:val="00F5100B"/>
    <w:rsid w:val="00F51079"/>
    <w:rsid w:val="00F518A7"/>
    <w:rsid w:val="00F51EE9"/>
    <w:rsid w:val="00F54411"/>
    <w:rsid w:val="00F54CB9"/>
    <w:rsid w:val="00F5568A"/>
    <w:rsid w:val="00F57189"/>
    <w:rsid w:val="00F57B10"/>
    <w:rsid w:val="00F57DE3"/>
    <w:rsid w:val="00F60F02"/>
    <w:rsid w:val="00F61755"/>
    <w:rsid w:val="00F61D5C"/>
    <w:rsid w:val="00F6227A"/>
    <w:rsid w:val="00F62DC9"/>
    <w:rsid w:val="00F63CEF"/>
    <w:rsid w:val="00F6431F"/>
    <w:rsid w:val="00F6526D"/>
    <w:rsid w:val="00F6601F"/>
    <w:rsid w:val="00F66177"/>
    <w:rsid w:val="00F66D87"/>
    <w:rsid w:val="00F71B01"/>
    <w:rsid w:val="00F7363B"/>
    <w:rsid w:val="00F73837"/>
    <w:rsid w:val="00F73EED"/>
    <w:rsid w:val="00F743D3"/>
    <w:rsid w:val="00F7499D"/>
    <w:rsid w:val="00F80707"/>
    <w:rsid w:val="00F812DF"/>
    <w:rsid w:val="00F83492"/>
    <w:rsid w:val="00F84487"/>
    <w:rsid w:val="00F84820"/>
    <w:rsid w:val="00F860E3"/>
    <w:rsid w:val="00F860EC"/>
    <w:rsid w:val="00F8722B"/>
    <w:rsid w:val="00F87A1A"/>
    <w:rsid w:val="00F87B82"/>
    <w:rsid w:val="00F90245"/>
    <w:rsid w:val="00F90E11"/>
    <w:rsid w:val="00F9184A"/>
    <w:rsid w:val="00F92E7F"/>
    <w:rsid w:val="00F937D1"/>
    <w:rsid w:val="00F94E4E"/>
    <w:rsid w:val="00F94F3B"/>
    <w:rsid w:val="00F96198"/>
    <w:rsid w:val="00F9732A"/>
    <w:rsid w:val="00F97A5D"/>
    <w:rsid w:val="00F97BBB"/>
    <w:rsid w:val="00F97BE5"/>
    <w:rsid w:val="00FA0400"/>
    <w:rsid w:val="00FA0F9A"/>
    <w:rsid w:val="00FA1D96"/>
    <w:rsid w:val="00FA36DC"/>
    <w:rsid w:val="00FA39A6"/>
    <w:rsid w:val="00FA39CC"/>
    <w:rsid w:val="00FA4469"/>
    <w:rsid w:val="00FA4750"/>
    <w:rsid w:val="00FA54D2"/>
    <w:rsid w:val="00FA5611"/>
    <w:rsid w:val="00FA5A2A"/>
    <w:rsid w:val="00FA6180"/>
    <w:rsid w:val="00FA6569"/>
    <w:rsid w:val="00FA7509"/>
    <w:rsid w:val="00FA7C33"/>
    <w:rsid w:val="00FB1C7C"/>
    <w:rsid w:val="00FB1D89"/>
    <w:rsid w:val="00FB2DDA"/>
    <w:rsid w:val="00FB4513"/>
    <w:rsid w:val="00FB4686"/>
    <w:rsid w:val="00FB49BD"/>
    <w:rsid w:val="00FB5164"/>
    <w:rsid w:val="00FB5B3A"/>
    <w:rsid w:val="00FB5E9A"/>
    <w:rsid w:val="00FB6BAF"/>
    <w:rsid w:val="00FB715E"/>
    <w:rsid w:val="00FB743E"/>
    <w:rsid w:val="00FB7CB8"/>
    <w:rsid w:val="00FB7D37"/>
    <w:rsid w:val="00FC0347"/>
    <w:rsid w:val="00FC1ABF"/>
    <w:rsid w:val="00FC1EAB"/>
    <w:rsid w:val="00FC3915"/>
    <w:rsid w:val="00FC4F0A"/>
    <w:rsid w:val="00FC50AB"/>
    <w:rsid w:val="00FC6CD9"/>
    <w:rsid w:val="00FC73B3"/>
    <w:rsid w:val="00FD0B5D"/>
    <w:rsid w:val="00FD1E76"/>
    <w:rsid w:val="00FD258E"/>
    <w:rsid w:val="00FD2784"/>
    <w:rsid w:val="00FD5F2E"/>
    <w:rsid w:val="00FD6AB7"/>
    <w:rsid w:val="00FD6D98"/>
    <w:rsid w:val="00FD768C"/>
    <w:rsid w:val="00FD76A6"/>
    <w:rsid w:val="00FE039B"/>
    <w:rsid w:val="00FE03AC"/>
    <w:rsid w:val="00FE0870"/>
    <w:rsid w:val="00FE2041"/>
    <w:rsid w:val="00FE2B39"/>
    <w:rsid w:val="00FE3985"/>
    <w:rsid w:val="00FE4D6E"/>
    <w:rsid w:val="00FE545D"/>
    <w:rsid w:val="00FE5851"/>
    <w:rsid w:val="00FE7981"/>
    <w:rsid w:val="00FF15A2"/>
    <w:rsid w:val="00FF23E5"/>
    <w:rsid w:val="00FF2FAA"/>
    <w:rsid w:val="00FF3B4C"/>
    <w:rsid w:val="00FF3EE9"/>
    <w:rsid w:val="00FF4164"/>
    <w:rsid w:val="00FF497C"/>
    <w:rsid w:val="00FF4B1D"/>
    <w:rsid w:val="00FF4C36"/>
    <w:rsid w:val="00FF5D61"/>
    <w:rsid w:val="00FF66F2"/>
    <w:rsid w:val="6C86B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345014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3" w:qFormat="1"/>
    <w:lsdException w:name="heading 3" w:uiPriority="4" w:qFormat="1"/>
    <w:lsdException w:name="heading 4" w:uiPriority="5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5" w:qFormat="1"/>
    <w:lsdException w:name="Light Shading Accent 2" w:uiPriority="6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A380B"/>
    <w:rPr>
      <w:sz w:val="24"/>
      <w:szCs w:val="24"/>
    </w:rPr>
  </w:style>
  <w:style w:type="paragraph" w:styleId="Balk1">
    <w:name w:val="heading 1"/>
    <w:basedOn w:val="Normal"/>
    <w:next w:val="GvdeMetni"/>
    <w:link w:val="Balk1Char"/>
    <w:uiPriority w:val="2"/>
    <w:qFormat/>
    <w:rsid w:val="00997F8C"/>
    <w:pPr>
      <w:keepNext/>
      <w:spacing w:before="240" w:after="240" w:line="276" w:lineRule="auto"/>
      <w:outlineLvl w:val="0"/>
    </w:pPr>
    <w:rPr>
      <w:b/>
      <w:smallCaps/>
      <w:color w:val="0070C0"/>
      <w:sz w:val="28"/>
      <w:szCs w:val="28"/>
    </w:rPr>
  </w:style>
  <w:style w:type="paragraph" w:styleId="Balk2">
    <w:name w:val="heading 2"/>
    <w:basedOn w:val="Normal"/>
    <w:next w:val="GvdeMetni"/>
    <w:link w:val="Balk2Char"/>
    <w:uiPriority w:val="3"/>
    <w:qFormat/>
    <w:rsid w:val="00EE464C"/>
    <w:pPr>
      <w:keepNext/>
      <w:spacing w:before="240" w:after="240" w:line="276" w:lineRule="auto"/>
      <w:outlineLvl w:val="1"/>
    </w:pPr>
    <w:rPr>
      <w:b/>
      <w:bCs/>
      <w:iCs/>
      <w:color w:val="0070C0"/>
      <w:sz w:val="26"/>
      <w:szCs w:val="26"/>
    </w:rPr>
  </w:style>
  <w:style w:type="paragraph" w:styleId="Balk3">
    <w:name w:val="heading 3"/>
    <w:basedOn w:val="Normal"/>
    <w:next w:val="GvdeMetni"/>
    <w:link w:val="Balk3Char"/>
    <w:uiPriority w:val="4"/>
    <w:qFormat/>
    <w:rsid w:val="0079192A"/>
    <w:pPr>
      <w:keepNext/>
      <w:spacing w:before="240" w:after="240" w:line="320" w:lineRule="atLeast"/>
      <w:outlineLvl w:val="2"/>
    </w:pPr>
    <w:rPr>
      <w:bCs/>
      <w:color w:val="0070C0"/>
      <w:szCs w:val="26"/>
      <w:u w:val="single"/>
    </w:rPr>
  </w:style>
  <w:style w:type="paragraph" w:styleId="Balk4">
    <w:name w:val="heading 4"/>
    <w:basedOn w:val="Normal"/>
    <w:next w:val="GvdeMetni"/>
    <w:link w:val="Balk4Char"/>
    <w:uiPriority w:val="5"/>
    <w:qFormat/>
    <w:rsid w:val="0079192A"/>
    <w:pPr>
      <w:keepNext/>
      <w:keepLines/>
      <w:spacing w:before="120" w:after="120" w:line="320" w:lineRule="atLeast"/>
      <w:outlineLvl w:val="3"/>
    </w:pPr>
    <w:rPr>
      <w:rFonts w:eastAsia="SimSun"/>
      <w:bCs/>
      <w:iCs/>
      <w:color w:val="4F81BD"/>
    </w:rPr>
  </w:style>
  <w:style w:type="paragraph" w:styleId="Balk5">
    <w:name w:val="heading 5"/>
    <w:basedOn w:val="Normal"/>
    <w:next w:val="Normal"/>
    <w:link w:val="Balk5Char"/>
    <w:uiPriority w:val="9"/>
    <w:qFormat/>
    <w:rsid w:val="00D43B1C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nt1">
    <w:name w:val="Alıntı1"/>
    <w:basedOn w:val="Normal"/>
    <w:rsid w:val="0079192A"/>
    <w:pPr>
      <w:spacing w:before="180" w:after="180"/>
      <w:ind w:left="709" w:right="709"/>
      <w:jc w:val="both"/>
    </w:pPr>
    <w:rPr>
      <w:rFonts w:ascii="Times New Roman" w:hAnsi="Times New Roman"/>
      <w:i/>
      <w:szCs w:val="20"/>
    </w:rPr>
  </w:style>
  <w:style w:type="paragraph" w:styleId="BalonMetni">
    <w:name w:val="Balloon Text"/>
    <w:basedOn w:val="Normal"/>
    <w:link w:val="BalonMetniChar"/>
    <w:unhideWhenUsed/>
    <w:rsid w:val="0079192A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CE3BEF"/>
    <w:rPr>
      <w:rFonts w:ascii="Tahoma" w:hAnsi="Tahoma" w:cs="Tahoma"/>
      <w:sz w:val="16"/>
      <w:szCs w:val="16"/>
      <w:lang w:eastAsia="tr-TR"/>
    </w:rPr>
  </w:style>
  <w:style w:type="paragraph" w:styleId="GvdeMetni">
    <w:name w:val="Body Text"/>
    <w:basedOn w:val="Normal"/>
    <w:link w:val="GvdeMetniChar"/>
    <w:qFormat/>
    <w:rsid w:val="00DF1902"/>
    <w:pPr>
      <w:spacing w:before="120" w:after="120" w:line="276" w:lineRule="auto"/>
      <w:jc w:val="both"/>
    </w:pPr>
    <w:rPr>
      <w:rFonts w:eastAsia="Arial Unicode MS"/>
      <w:szCs w:val="20"/>
    </w:rPr>
  </w:style>
  <w:style w:type="character" w:customStyle="1" w:styleId="GvdeMetniChar">
    <w:name w:val="Gövde Metni Char"/>
    <w:link w:val="GvdeMetni"/>
    <w:rsid w:val="00DF1902"/>
    <w:rPr>
      <w:rFonts w:eastAsia="Arial Unicode MS"/>
      <w:sz w:val="24"/>
    </w:rPr>
  </w:style>
  <w:style w:type="paragraph" w:styleId="GvdeMetnilkGirintisi">
    <w:name w:val="Body Text First Indent"/>
    <w:basedOn w:val="Normal"/>
    <w:link w:val="GvdeMetnilkGirintisiChar"/>
    <w:uiPriority w:val="1"/>
    <w:rsid w:val="0079192A"/>
    <w:pPr>
      <w:spacing w:before="240" w:after="240" w:line="320" w:lineRule="atLeast"/>
      <w:ind w:firstLine="567"/>
      <w:jc w:val="both"/>
    </w:pPr>
    <w:rPr>
      <w:rFonts w:eastAsia="SimSun"/>
      <w:szCs w:val="20"/>
      <w:lang w:val="en-US" w:bidi="en-US"/>
    </w:rPr>
  </w:style>
  <w:style w:type="character" w:customStyle="1" w:styleId="GvdeMetnilkGirintisiChar">
    <w:name w:val="Gövde Metni İlk Girintisi Char"/>
    <w:link w:val="GvdeMetnilkGirintisi"/>
    <w:uiPriority w:val="1"/>
    <w:rsid w:val="00CE3BEF"/>
    <w:rPr>
      <w:rFonts w:ascii="Calibri" w:eastAsia="SimSun" w:hAnsi="Calibri" w:cs="Times New Roman"/>
      <w:sz w:val="24"/>
      <w:szCs w:val="20"/>
      <w:lang w:val="en-US" w:eastAsia="tr-TR" w:bidi="en-US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79192A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uiPriority w:val="99"/>
    <w:semiHidden/>
    <w:rsid w:val="00CE3BEF"/>
    <w:rPr>
      <w:rFonts w:ascii="Calibri" w:hAnsi="Calibri" w:cs="Times New Roman"/>
      <w:sz w:val="16"/>
      <w:szCs w:val="16"/>
      <w:lang w:eastAsia="tr-TR"/>
    </w:rPr>
  </w:style>
  <w:style w:type="paragraph" w:styleId="BelgeBalantlar">
    <w:name w:val="Document Map"/>
    <w:basedOn w:val="Normal"/>
    <w:link w:val="BelgeBalantlarChar"/>
    <w:semiHidden/>
    <w:rsid w:val="0079192A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BelgeBalantlarChar">
    <w:name w:val="Belge Bağlantıları Char"/>
    <w:link w:val="BelgeBalantlar"/>
    <w:semiHidden/>
    <w:rsid w:val="00CE3BEF"/>
    <w:rPr>
      <w:rFonts w:ascii="Tahoma" w:hAnsi="Tahoma" w:cs="Tahoma"/>
      <w:sz w:val="20"/>
      <w:szCs w:val="20"/>
      <w:shd w:val="clear" w:color="auto" w:fill="000080"/>
      <w:lang w:eastAsia="tr-TR"/>
    </w:rPr>
  </w:style>
  <w:style w:type="paragraph" w:styleId="AltBilgi">
    <w:name w:val="footer"/>
    <w:basedOn w:val="Normal"/>
    <w:link w:val="AltBilgiChar"/>
    <w:uiPriority w:val="99"/>
    <w:rsid w:val="0079192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CE3BEF"/>
    <w:rPr>
      <w:rFonts w:ascii="Calibri" w:hAnsi="Calibri" w:cs="Times New Roman"/>
      <w:sz w:val="24"/>
      <w:szCs w:val="24"/>
      <w:lang w:eastAsia="tr-TR"/>
    </w:rPr>
  </w:style>
  <w:style w:type="character" w:styleId="DipnotBavurusu">
    <w:name w:val="footnote reference"/>
    <w:aliases w:val="(NECG) Footnote Reference,fr,Ref,de nota al pie,Footnote symbol,-E Fußnotenzeichen,o,Style 3,Appel note de bas de p,Style 17,FR,Style 13,Style 12,Style 124,callout,Style 4,FC,Style 30,-E Fuﾟnotenzeichen,FN Ref,Style 6,Style 20,BVI fnr"/>
    <w:qFormat/>
    <w:rsid w:val="0079192A"/>
    <w:rPr>
      <w:vertAlign w:val="superscript"/>
    </w:rPr>
  </w:style>
  <w:style w:type="paragraph" w:styleId="DipnotMetni">
    <w:name w:val="footnote text"/>
    <w:aliases w:val="fn,Footnote Text Char Car,ALTS FOOTNOTE,Mod-Footnote Text,ALTS FOOTNOTE Char,Footnote Text Char1 Char,Footnote Text Char Char1 Char,ft Char Char Char,Footnote Text Char3 Char Char Char,Car,Char Char,(NECG) Footnote Text,fn Char Char,ft,FT"/>
    <w:basedOn w:val="Normal"/>
    <w:link w:val="DipnotMetniChar"/>
    <w:uiPriority w:val="99"/>
    <w:qFormat/>
    <w:rsid w:val="0079192A"/>
    <w:pPr>
      <w:jc w:val="both"/>
    </w:pPr>
    <w:rPr>
      <w:rFonts w:ascii="Arial Unicode MS" w:eastAsia="Arial Unicode MS" w:hAnsi="Arial Unicode MS"/>
      <w:sz w:val="18"/>
      <w:szCs w:val="18"/>
    </w:rPr>
  </w:style>
  <w:style w:type="character" w:customStyle="1" w:styleId="DipnotMetniChar">
    <w:name w:val="Dipnot Metni Char"/>
    <w:aliases w:val="fn Char,Footnote Text Char Car Char,ALTS FOOTNOTE Char1,Mod-Footnote Text Char,ALTS FOOTNOTE Char Char,Footnote Text Char1 Char Char,Footnote Text Char Char1 Char Char,ft Char Char Char Char,Footnote Text Char3 Char Char Char Char"/>
    <w:link w:val="DipnotMetni"/>
    <w:uiPriority w:val="99"/>
    <w:qFormat/>
    <w:rsid w:val="00CE3BEF"/>
    <w:rPr>
      <w:rFonts w:ascii="Arial Unicode MS" w:eastAsia="Arial Unicode MS" w:hAnsi="Arial Unicode MS" w:cs="Arial Unicode MS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rsid w:val="0079192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CE3BEF"/>
    <w:rPr>
      <w:rFonts w:ascii="Calibri" w:hAnsi="Calibri" w:cs="Times New Roman"/>
      <w:sz w:val="24"/>
      <w:szCs w:val="24"/>
      <w:lang w:eastAsia="tr-TR"/>
    </w:rPr>
  </w:style>
  <w:style w:type="character" w:customStyle="1" w:styleId="Balk1Char">
    <w:name w:val="Başlık 1 Char"/>
    <w:link w:val="Balk1"/>
    <w:uiPriority w:val="2"/>
    <w:rsid w:val="00997F8C"/>
    <w:rPr>
      <w:b/>
      <w:smallCaps/>
      <w:color w:val="0070C0"/>
      <w:sz w:val="28"/>
      <w:szCs w:val="28"/>
    </w:rPr>
  </w:style>
  <w:style w:type="character" w:customStyle="1" w:styleId="Balk2Char">
    <w:name w:val="Başlık 2 Char"/>
    <w:link w:val="Balk2"/>
    <w:uiPriority w:val="3"/>
    <w:rsid w:val="00EE464C"/>
    <w:rPr>
      <w:b/>
      <w:bCs/>
      <w:iCs/>
      <w:color w:val="0070C0"/>
      <w:sz w:val="26"/>
      <w:szCs w:val="26"/>
    </w:rPr>
  </w:style>
  <w:style w:type="character" w:customStyle="1" w:styleId="Balk3Char">
    <w:name w:val="Başlık 3 Char"/>
    <w:link w:val="Balk3"/>
    <w:uiPriority w:val="4"/>
    <w:rsid w:val="00CE3BEF"/>
    <w:rPr>
      <w:rFonts w:ascii="Calibri" w:hAnsi="Calibri" w:cs="Arial"/>
      <w:bCs/>
      <w:color w:val="0070C0"/>
      <w:sz w:val="24"/>
      <w:szCs w:val="26"/>
      <w:u w:val="single"/>
      <w:lang w:eastAsia="tr-TR"/>
    </w:rPr>
  </w:style>
  <w:style w:type="character" w:customStyle="1" w:styleId="Balk4Char">
    <w:name w:val="Başlık 4 Char"/>
    <w:link w:val="Balk4"/>
    <w:uiPriority w:val="5"/>
    <w:rsid w:val="00CE3BEF"/>
    <w:rPr>
      <w:rFonts w:ascii="Calibri" w:eastAsia="SimSun" w:hAnsi="Calibri" w:cs="Times New Roman"/>
      <w:bCs/>
      <w:iCs/>
      <w:color w:val="4F81BD"/>
      <w:sz w:val="24"/>
      <w:szCs w:val="24"/>
      <w:lang w:eastAsia="tr-TR"/>
    </w:rPr>
  </w:style>
  <w:style w:type="character" w:styleId="Kpr">
    <w:name w:val="Hyperlink"/>
    <w:uiPriority w:val="99"/>
    <w:rsid w:val="0079192A"/>
    <w:rPr>
      <w:color w:val="0000FF"/>
      <w:u w:val="single"/>
    </w:rPr>
  </w:style>
  <w:style w:type="paragraph" w:customStyle="1" w:styleId="ColorfulGrid-Accent11">
    <w:name w:val="Colorful Grid - Accent 11"/>
    <w:basedOn w:val="Normal"/>
    <w:next w:val="GvdeMetni"/>
    <w:link w:val="ColorfulGrid-Accent1Char"/>
    <w:uiPriority w:val="5"/>
    <w:qFormat/>
    <w:rsid w:val="0079192A"/>
    <w:pPr>
      <w:spacing w:before="120" w:after="120"/>
      <w:ind w:left="567" w:right="567"/>
      <w:jc w:val="both"/>
    </w:pPr>
    <w:rPr>
      <w:rFonts w:ascii="Arial Unicode MS" w:eastAsia="Arial Unicode MS" w:hAnsi="Arial Unicode MS"/>
      <w:i/>
      <w:color w:val="000000"/>
      <w:sz w:val="20"/>
      <w:szCs w:val="20"/>
    </w:rPr>
  </w:style>
  <w:style w:type="character" w:customStyle="1" w:styleId="ColorfulGrid-Accent1Char">
    <w:name w:val="Colorful Grid - Accent 1 Char"/>
    <w:link w:val="ColorfulGrid-Accent11"/>
    <w:uiPriority w:val="5"/>
    <w:rsid w:val="00CE3BEF"/>
    <w:rPr>
      <w:rFonts w:ascii="Arial Unicode MS" w:eastAsia="Arial Unicode MS" w:hAnsi="Arial Unicode MS" w:cs="Arial Unicode MS"/>
      <w:i/>
      <w:color w:val="000000"/>
      <w:sz w:val="20"/>
      <w:szCs w:val="20"/>
      <w:lang w:eastAsia="tr-TR"/>
    </w:rPr>
  </w:style>
  <w:style w:type="paragraph" w:customStyle="1" w:styleId="LightShading-Accent21">
    <w:name w:val="Light Shading - Accent 21"/>
    <w:basedOn w:val="ColorfulGrid-Accent11"/>
    <w:next w:val="Normal"/>
    <w:link w:val="LightShading-Accent2Char"/>
    <w:uiPriority w:val="6"/>
    <w:rsid w:val="0079192A"/>
    <w:rPr>
      <w:bCs/>
      <w:iCs/>
      <w:u w:val="single"/>
    </w:rPr>
  </w:style>
  <w:style w:type="character" w:customStyle="1" w:styleId="LightShading-Accent2Char">
    <w:name w:val="Light Shading - Accent 2 Char"/>
    <w:link w:val="LightShading-Accent21"/>
    <w:uiPriority w:val="6"/>
    <w:rsid w:val="00CE3BEF"/>
    <w:rPr>
      <w:rFonts w:ascii="Arial Unicode MS" w:eastAsia="Arial Unicode MS" w:hAnsi="Arial Unicode MS" w:cs="Arial Unicode MS"/>
      <w:bCs/>
      <w:i/>
      <w:iCs/>
      <w:color w:val="000000"/>
      <w:sz w:val="20"/>
      <w:szCs w:val="20"/>
      <w:u w:val="single"/>
      <w:lang w:eastAsia="tr-TR"/>
    </w:rPr>
  </w:style>
  <w:style w:type="paragraph" w:customStyle="1" w:styleId="ColorfulList-Accent11">
    <w:name w:val="Colorful List - Accent 11"/>
    <w:basedOn w:val="Normal"/>
    <w:uiPriority w:val="34"/>
    <w:qFormat/>
    <w:rsid w:val="0079192A"/>
    <w:pPr>
      <w:ind w:left="720"/>
      <w:contextualSpacing/>
      <w:jc w:val="both"/>
    </w:pPr>
    <w:rPr>
      <w:rFonts w:eastAsia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79192A"/>
    <w:pPr>
      <w:spacing w:before="100" w:beforeAutospacing="1" w:after="100" w:afterAutospacing="1"/>
    </w:pPr>
    <w:rPr>
      <w:rFonts w:ascii="Times New Roman" w:eastAsia="SimSun" w:hAnsi="Times New Roman"/>
      <w:lang w:eastAsia="zh-CN"/>
    </w:rPr>
  </w:style>
  <w:style w:type="paragraph" w:customStyle="1" w:styleId="NumaraszBody">
    <w:name w:val="Numarasız Body"/>
    <w:basedOn w:val="GvdeMetni"/>
    <w:rsid w:val="0079192A"/>
  </w:style>
  <w:style w:type="paragraph" w:customStyle="1" w:styleId="TableHeading">
    <w:name w:val="Table Heading"/>
    <w:basedOn w:val="Normal"/>
    <w:uiPriority w:val="6"/>
    <w:rsid w:val="0079192A"/>
    <w:pPr>
      <w:keepNext/>
      <w:keepLines/>
      <w:spacing w:before="120" w:after="120"/>
      <w:jc w:val="center"/>
    </w:pPr>
    <w:rPr>
      <w:rFonts w:ascii="Arial" w:hAnsi="Arial"/>
      <w:b/>
      <w:sz w:val="20"/>
    </w:rPr>
  </w:style>
  <w:style w:type="paragraph" w:customStyle="1" w:styleId="TableText">
    <w:name w:val="Table Text"/>
    <w:basedOn w:val="Normal"/>
    <w:uiPriority w:val="7"/>
    <w:rsid w:val="0079192A"/>
    <w:pPr>
      <w:keepNext/>
      <w:keepLines/>
      <w:spacing w:before="60" w:after="60"/>
    </w:pPr>
    <w:rPr>
      <w:rFonts w:ascii="Book Antiqua" w:hAnsi="Book Antiqua"/>
      <w:sz w:val="20"/>
    </w:rPr>
  </w:style>
  <w:style w:type="paragraph" w:styleId="KonuBal">
    <w:name w:val="Title"/>
    <w:basedOn w:val="Normal"/>
    <w:next w:val="Normal"/>
    <w:link w:val="KonuBalChar"/>
    <w:uiPriority w:val="10"/>
    <w:qFormat/>
    <w:rsid w:val="0079192A"/>
    <w:pPr>
      <w:pBdr>
        <w:bottom w:val="single" w:sz="8" w:space="4" w:color="4F81BD"/>
      </w:pBdr>
      <w:spacing w:after="300"/>
      <w:contextualSpacing/>
      <w:jc w:val="right"/>
    </w:pPr>
    <w:rPr>
      <w:rFonts w:ascii="Cambria" w:eastAsia="SimSun" w:hAnsi="Cambria"/>
      <w:color w:val="FF0000"/>
      <w:spacing w:val="5"/>
      <w:kern w:val="28"/>
      <w:sz w:val="48"/>
      <w:szCs w:val="52"/>
    </w:rPr>
  </w:style>
  <w:style w:type="character" w:customStyle="1" w:styleId="KonuBalChar">
    <w:name w:val="Konu Başlığı Char"/>
    <w:link w:val="KonuBal"/>
    <w:uiPriority w:val="10"/>
    <w:rsid w:val="00CE3BEF"/>
    <w:rPr>
      <w:rFonts w:ascii="Cambria" w:eastAsia="SimSun" w:hAnsi="Cambria" w:cs="Times New Roman"/>
      <w:color w:val="FF0000"/>
      <w:spacing w:val="5"/>
      <w:kern w:val="28"/>
      <w:sz w:val="48"/>
      <w:szCs w:val="52"/>
      <w:lang w:eastAsia="tr-TR"/>
    </w:rPr>
  </w:style>
  <w:style w:type="character" w:styleId="AklamaBavurusu">
    <w:name w:val="annotation reference"/>
    <w:uiPriority w:val="99"/>
    <w:semiHidden/>
    <w:unhideWhenUsed/>
    <w:rsid w:val="00A96D3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A96D38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rsid w:val="00A96D38"/>
    <w:rPr>
      <w:rFonts w:ascii="Calibri" w:hAnsi="Calibri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96D38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A96D38"/>
    <w:rPr>
      <w:rFonts w:ascii="Calibri" w:hAnsi="Calibri" w:cs="Times New Roman"/>
      <w:b/>
      <w:bCs/>
      <w:sz w:val="20"/>
      <w:szCs w:val="20"/>
      <w:lang w:eastAsia="tr-TR"/>
    </w:rPr>
  </w:style>
  <w:style w:type="character" w:customStyle="1" w:styleId="apple-style-span">
    <w:name w:val="apple-style-span"/>
    <w:basedOn w:val="VarsaylanParagrafYazTipi"/>
    <w:rsid w:val="00607C6D"/>
  </w:style>
  <w:style w:type="character" w:customStyle="1" w:styleId="Balk5Char">
    <w:name w:val="Başlık 5 Char"/>
    <w:link w:val="Balk5"/>
    <w:uiPriority w:val="9"/>
    <w:rsid w:val="00D43B1C"/>
    <w:rPr>
      <w:rFonts w:ascii="Cambria" w:hAnsi="Cambria" w:cs="Times New Roman"/>
      <w:color w:val="243F60"/>
    </w:rPr>
  </w:style>
  <w:style w:type="table" w:styleId="KoyuListe-Vurgu5">
    <w:name w:val="Dark List Accent 5"/>
    <w:basedOn w:val="NormalTablo"/>
    <w:uiPriority w:val="61"/>
    <w:rsid w:val="00D43B1C"/>
    <w:rPr>
      <w:lang w:val="en-US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List-Accent11">
    <w:name w:val="Light List - Accent 11"/>
    <w:basedOn w:val="NormalTablo"/>
    <w:uiPriority w:val="61"/>
    <w:rsid w:val="00D43B1C"/>
    <w:rPr>
      <w:lang w:val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styleId="zlenenKpr">
    <w:name w:val="FollowedHyperlink"/>
    <w:uiPriority w:val="99"/>
    <w:semiHidden/>
    <w:unhideWhenUsed/>
    <w:rsid w:val="00D43B1C"/>
    <w:rPr>
      <w:color w:val="800080"/>
      <w:u w:val="single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D43B1C"/>
    <w:rPr>
      <w:sz w:val="20"/>
      <w:szCs w:val="20"/>
    </w:rPr>
  </w:style>
  <w:style w:type="character" w:customStyle="1" w:styleId="SonNotMetniChar">
    <w:name w:val="Son Not Metni Char"/>
    <w:link w:val="SonNotMetni"/>
    <w:uiPriority w:val="99"/>
    <w:semiHidden/>
    <w:rsid w:val="00D43B1C"/>
    <w:rPr>
      <w:rFonts w:ascii="Calibri" w:hAnsi="Calibri" w:cs="Times New Roman"/>
      <w:sz w:val="20"/>
      <w:szCs w:val="20"/>
      <w:lang w:eastAsia="tr-TR"/>
    </w:rPr>
  </w:style>
  <w:style w:type="character" w:styleId="SonNotBavurusu">
    <w:name w:val="endnote reference"/>
    <w:uiPriority w:val="99"/>
    <w:semiHidden/>
    <w:unhideWhenUsed/>
    <w:rsid w:val="00D43B1C"/>
    <w:rPr>
      <w:vertAlign w:val="superscript"/>
    </w:rPr>
  </w:style>
  <w:style w:type="paragraph" w:customStyle="1" w:styleId="ColorfulShading-Accent11">
    <w:name w:val="Colorful Shading - Accent 11"/>
    <w:hidden/>
    <w:uiPriority w:val="99"/>
    <w:semiHidden/>
    <w:rsid w:val="00D43B1C"/>
    <w:rPr>
      <w:sz w:val="24"/>
      <w:szCs w:val="24"/>
    </w:rPr>
  </w:style>
  <w:style w:type="character" w:styleId="Vurgu">
    <w:name w:val="Emphasis"/>
    <w:uiPriority w:val="20"/>
    <w:qFormat/>
    <w:rsid w:val="00D43B1C"/>
    <w:rPr>
      <w:i/>
      <w:iCs/>
    </w:rPr>
  </w:style>
  <w:style w:type="paragraph" w:customStyle="1" w:styleId="Default">
    <w:name w:val="Default"/>
    <w:rsid w:val="00D43B1C"/>
    <w:pPr>
      <w:autoSpaceDE w:val="0"/>
      <w:autoSpaceDN w:val="0"/>
      <w:adjustRightInd w:val="0"/>
    </w:pPr>
    <w:rPr>
      <w:rFonts w:ascii="Code" w:eastAsia="Calibri" w:hAnsi="Code" w:cs="Code"/>
      <w:color w:val="000000"/>
      <w:sz w:val="24"/>
      <w:szCs w:val="24"/>
      <w:lang w:eastAsia="en-US"/>
    </w:rPr>
  </w:style>
  <w:style w:type="character" w:customStyle="1" w:styleId="SubtleEmphasis1">
    <w:name w:val="Subtle Emphasis1"/>
    <w:uiPriority w:val="19"/>
    <w:qFormat/>
    <w:rsid w:val="00D43B1C"/>
    <w:rPr>
      <w:i/>
      <w:iCs/>
      <w:color w:val="808080"/>
    </w:rPr>
  </w:style>
  <w:style w:type="table" w:customStyle="1" w:styleId="LightList-Accent12">
    <w:name w:val="Light List - Accent 12"/>
    <w:basedOn w:val="NormalTablo"/>
    <w:uiPriority w:val="61"/>
    <w:rsid w:val="00176BD0"/>
    <w:rPr>
      <w:rFonts w:eastAsia="Calibri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T1">
    <w:name w:val="toc 1"/>
    <w:basedOn w:val="Normal"/>
    <w:next w:val="Normal"/>
    <w:autoRedefine/>
    <w:uiPriority w:val="39"/>
    <w:unhideWhenUsed/>
    <w:rsid w:val="00C756EB"/>
    <w:pPr>
      <w:tabs>
        <w:tab w:val="right" w:leader="dot" w:pos="9062"/>
      </w:tabs>
      <w:spacing w:after="100"/>
    </w:pPr>
    <w:rPr>
      <w:b/>
      <w:noProof/>
      <w:color w:val="0070C0"/>
    </w:rPr>
  </w:style>
  <w:style w:type="paragraph" w:styleId="T2">
    <w:name w:val="toc 2"/>
    <w:basedOn w:val="Normal"/>
    <w:next w:val="Normal"/>
    <w:autoRedefine/>
    <w:uiPriority w:val="39"/>
    <w:unhideWhenUsed/>
    <w:rsid w:val="00C756EB"/>
    <w:pPr>
      <w:tabs>
        <w:tab w:val="right" w:leader="dot" w:pos="9062"/>
      </w:tabs>
      <w:spacing w:after="100"/>
      <w:ind w:left="240"/>
    </w:pPr>
    <w:rPr>
      <w:b/>
      <w:noProof/>
    </w:rPr>
  </w:style>
  <w:style w:type="paragraph" w:styleId="T3">
    <w:name w:val="toc 3"/>
    <w:basedOn w:val="Normal"/>
    <w:next w:val="Normal"/>
    <w:autoRedefine/>
    <w:uiPriority w:val="39"/>
    <w:unhideWhenUsed/>
    <w:rsid w:val="00C756EB"/>
    <w:pPr>
      <w:tabs>
        <w:tab w:val="right" w:leader="dot" w:pos="9062"/>
      </w:tabs>
      <w:spacing w:after="100"/>
      <w:ind w:left="480"/>
    </w:pPr>
    <w:rPr>
      <w:noProof/>
      <w:sz w:val="22"/>
    </w:rPr>
  </w:style>
  <w:style w:type="paragraph" w:styleId="T4">
    <w:name w:val="toc 4"/>
    <w:basedOn w:val="Normal"/>
    <w:next w:val="Normal"/>
    <w:autoRedefine/>
    <w:uiPriority w:val="39"/>
    <w:unhideWhenUsed/>
    <w:rsid w:val="00C756EB"/>
    <w:pPr>
      <w:spacing w:after="100"/>
      <w:ind w:left="720"/>
    </w:pPr>
  </w:style>
  <w:style w:type="paragraph" w:customStyle="1" w:styleId="BodyText1">
    <w:name w:val="Body Text1"/>
    <w:rsid w:val="009D78BD"/>
    <w:pPr>
      <w:spacing w:before="240" w:after="240" w:line="320" w:lineRule="atLeast"/>
      <w:jc w:val="both"/>
    </w:pPr>
    <w:rPr>
      <w:rFonts w:ascii="Lucida Grande" w:eastAsia="ヒラギノ角ゴ Pro W3" w:hAnsi="Lucida Grande"/>
      <w:color w:val="000000"/>
      <w:sz w:val="24"/>
    </w:rPr>
  </w:style>
  <w:style w:type="paragraph" w:styleId="Alnt">
    <w:name w:val="Quote"/>
    <w:basedOn w:val="GvdeMetni"/>
    <w:next w:val="BodyText1"/>
    <w:link w:val="AlntChar"/>
    <w:uiPriority w:val="29"/>
    <w:qFormat/>
    <w:rsid w:val="00AB03AA"/>
    <w:pPr>
      <w:ind w:left="567" w:right="567"/>
    </w:pPr>
    <w:rPr>
      <w:i/>
      <w:szCs w:val="24"/>
    </w:rPr>
  </w:style>
  <w:style w:type="character" w:customStyle="1" w:styleId="AlntChar">
    <w:name w:val="Alıntı Char"/>
    <w:basedOn w:val="VarsaylanParagrafYazTipi"/>
    <w:link w:val="Alnt"/>
    <w:uiPriority w:val="29"/>
    <w:rsid w:val="00AB03AA"/>
    <w:rPr>
      <w:rFonts w:eastAsia="Arial Unicode MS"/>
      <w:i/>
      <w:sz w:val="24"/>
      <w:szCs w:val="24"/>
    </w:rPr>
  </w:style>
  <w:style w:type="paragraph" w:customStyle="1" w:styleId="FootnoteText2">
    <w:name w:val="Footnote Text2"/>
    <w:rsid w:val="009D78BD"/>
    <w:pPr>
      <w:spacing w:before="120" w:after="120"/>
      <w:jc w:val="both"/>
    </w:pPr>
    <w:rPr>
      <w:rFonts w:ascii="Calibri Bold" w:eastAsia="ヒラギノ角ゴ Pro W3" w:hAnsi="Calibri Bold"/>
      <w:color w:val="000000"/>
      <w:lang w:val="en-US"/>
    </w:rPr>
  </w:style>
  <w:style w:type="character" w:customStyle="1" w:styleId="FootnoteReference2">
    <w:name w:val="Footnote Reference2"/>
    <w:rsid w:val="009D78BD"/>
    <w:rPr>
      <w:color w:val="000000"/>
      <w:sz w:val="20"/>
      <w:vertAlign w:val="superscript"/>
    </w:rPr>
  </w:style>
  <w:style w:type="character" w:customStyle="1" w:styleId="FootnoteReference1">
    <w:name w:val="Footnote Reference1"/>
    <w:rsid w:val="009D78BD"/>
    <w:rPr>
      <w:color w:val="000000"/>
      <w:sz w:val="22"/>
      <w:vertAlign w:val="superscript"/>
    </w:rPr>
  </w:style>
  <w:style w:type="paragraph" w:customStyle="1" w:styleId="FootnoteText1">
    <w:name w:val="Footnote Text1"/>
    <w:rsid w:val="009D78BD"/>
    <w:pPr>
      <w:jc w:val="both"/>
    </w:pPr>
    <w:rPr>
      <w:rFonts w:ascii="Arial Unicode MS" w:eastAsia="ヒラギノ角ゴ Pro W3" w:hAnsi="Arial Unicode MS"/>
      <w:color w:val="000000"/>
      <w:sz w:val="18"/>
    </w:rPr>
  </w:style>
  <w:style w:type="paragraph" w:styleId="ListeParagraf">
    <w:name w:val="List Paragraph"/>
    <w:basedOn w:val="Normal"/>
    <w:uiPriority w:val="34"/>
    <w:qFormat/>
    <w:rsid w:val="006C426A"/>
    <w:pPr>
      <w:spacing w:before="100" w:beforeAutospacing="1" w:after="100" w:afterAutospacing="1"/>
    </w:pPr>
    <w:rPr>
      <w:rFonts w:ascii="Times New Roman" w:eastAsia="SimSun" w:hAnsi="Times New Roman"/>
      <w:lang w:eastAsia="zh-CN"/>
    </w:rPr>
  </w:style>
  <w:style w:type="paragraph" w:customStyle="1" w:styleId="RaporBodyText">
    <w:name w:val="Rapor Body Text"/>
    <w:basedOn w:val="GvdeMetnilkGirintisi"/>
    <w:uiPriority w:val="99"/>
    <w:qFormat/>
    <w:rsid w:val="008C0ABD"/>
    <w:rPr>
      <w:szCs w:val="22"/>
    </w:rPr>
  </w:style>
  <w:style w:type="paragraph" w:styleId="Altyaz">
    <w:name w:val="Subtitle"/>
    <w:basedOn w:val="Normal"/>
    <w:next w:val="Normal"/>
    <w:link w:val="AltyazChar"/>
    <w:uiPriority w:val="11"/>
    <w:qFormat/>
    <w:rsid w:val="008B35F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tyazChar">
    <w:name w:val="Altyazı Char"/>
    <w:basedOn w:val="VarsaylanParagrafYazTipi"/>
    <w:link w:val="Altyaz"/>
    <w:uiPriority w:val="11"/>
    <w:rsid w:val="008B35F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Dzeltme">
    <w:name w:val="Revision"/>
    <w:hidden/>
    <w:uiPriority w:val="71"/>
    <w:rsid w:val="00163AEF"/>
    <w:rPr>
      <w:sz w:val="24"/>
      <w:szCs w:val="24"/>
    </w:rPr>
  </w:style>
  <w:style w:type="table" w:styleId="TabloKlavuzu">
    <w:name w:val="Table Grid"/>
    <w:basedOn w:val="NormalTablo"/>
    <w:uiPriority w:val="39"/>
    <w:rsid w:val="00840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avunmaAnaBalk">
    <w:name w:val="Savunma Ana Başlık"/>
    <w:basedOn w:val="Normal"/>
    <w:qFormat/>
    <w:rsid w:val="005435A8"/>
    <w:pPr>
      <w:jc w:val="center"/>
    </w:pPr>
    <w:rPr>
      <w:rFonts w:asciiTheme="minorHAnsi" w:hAnsiTheme="minorHAnsi"/>
      <w:b/>
      <w:bCs/>
    </w:rPr>
  </w:style>
  <w:style w:type="paragraph" w:customStyle="1" w:styleId="SavunmaBalk1">
    <w:name w:val="Savunma Başlık 1"/>
    <w:basedOn w:val="Balk1"/>
    <w:qFormat/>
    <w:rsid w:val="005435A8"/>
    <w:pPr>
      <w:tabs>
        <w:tab w:val="left" w:pos="3510"/>
        <w:tab w:val="center" w:pos="4536"/>
      </w:tabs>
    </w:pPr>
    <w:rPr>
      <w:rFonts w:asciiTheme="minorHAnsi" w:hAnsiTheme="minorHAnsi"/>
    </w:rPr>
  </w:style>
  <w:style w:type="paragraph" w:customStyle="1" w:styleId="SavunmaAtf">
    <w:name w:val="Savunma Atıf"/>
    <w:basedOn w:val="GvdeMetni"/>
    <w:qFormat/>
    <w:rsid w:val="005435A8"/>
    <w:pPr>
      <w:ind w:left="567" w:right="567"/>
    </w:pPr>
    <w:rPr>
      <w:rFonts w:asciiTheme="minorHAnsi" w:hAnsiTheme="minorHAnsi"/>
      <w:sz w:val="22"/>
    </w:rPr>
  </w:style>
  <w:style w:type="paragraph" w:customStyle="1" w:styleId="SavunmaMaddeareti1">
    <w:name w:val="Savunma Madde İşareti 1"/>
    <w:basedOn w:val="GvdeMetni"/>
    <w:qFormat/>
    <w:rsid w:val="005435A8"/>
    <w:pPr>
      <w:numPr>
        <w:numId w:val="1"/>
      </w:numPr>
    </w:pPr>
    <w:rPr>
      <w:rFonts w:asciiTheme="minorHAnsi" w:hAnsiTheme="minorHAnsi"/>
    </w:rPr>
  </w:style>
  <w:style w:type="paragraph" w:customStyle="1" w:styleId="SavunmaMaddeareti2">
    <w:name w:val="Savunma Madde İşareti 2"/>
    <w:basedOn w:val="GvdeMetni"/>
    <w:qFormat/>
    <w:rsid w:val="005435A8"/>
    <w:pPr>
      <w:numPr>
        <w:ilvl w:val="1"/>
        <w:numId w:val="1"/>
      </w:numPr>
    </w:pPr>
    <w:rPr>
      <w:rFonts w:cs="Calibri"/>
      <w:szCs w:val="24"/>
    </w:rPr>
  </w:style>
  <w:style w:type="paragraph" w:customStyle="1" w:styleId="SavunmaBalk2">
    <w:name w:val="Savunma Başlık 2"/>
    <w:basedOn w:val="Balk2"/>
    <w:qFormat/>
    <w:rsid w:val="005435A8"/>
    <w:pPr>
      <w:numPr>
        <w:numId w:val="2"/>
      </w:numPr>
      <w:jc w:val="both"/>
    </w:pPr>
    <w:rPr>
      <w:rFonts w:asciiTheme="minorHAnsi" w:hAnsiTheme="minorHAnsi"/>
    </w:rPr>
  </w:style>
  <w:style w:type="paragraph" w:customStyle="1" w:styleId="SavunmaNumaralandrma">
    <w:name w:val="Savunma Numaralandırma"/>
    <w:basedOn w:val="GvdeMetni"/>
    <w:qFormat/>
    <w:rsid w:val="005435A8"/>
    <w:pPr>
      <w:numPr>
        <w:numId w:val="3"/>
      </w:numPr>
      <w:ind w:left="714" w:hanging="357"/>
    </w:pPr>
    <w:rPr>
      <w:rFonts w:cs="Calibri"/>
      <w:szCs w:val="24"/>
    </w:rPr>
  </w:style>
  <w:style w:type="paragraph" w:customStyle="1" w:styleId="SavunmaBalk3">
    <w:name w:val="Savunma Başlık 3"/>
    <w:basedOn w:val="Balk3"/>
    <w:qFormat/>
    <w:rsid w:val="005435A8"/>
    <w:pPr>
      <w:spacing w:line="276" w:lineRule="auto"/>
      <w:jc w:val="both"/>
    </w:pPr>
    <w:rPr>
      <w:rFonts w:eastAsia="Arial Unicode MS"/>
    </w:rPr>
  </w:style>
  <w:style w:type="paragraph" w:customStyle="1" w:styleId="SavunmaBalk4">
    <w:name w:val="Savunma Başlık 4"/>
    <w:basedOn w:val="Balk4"/>
    <w:qFormat/>
    <w:rsid w:val="005435A8"/>
    <w:pPr>
      <w:spacing w:before="240" w:after="240" w:line="276" w:lineRule="auto"/>
    </w:pPr>
  </w:style>
  <w:style w:type="paragraph" w:customStyle="1" w:styleId="Atf">
    <w:name w:val="Atıf"/>
    <w:basedOn w:val="GvdeMetni"/>
    <w:qFormat/>
    <w:rsid w:val="00216872"/>
    <w:pPr>
      <w:ind w:left="567" w:right="567"/>
    </w:pPr>
    <w:rPr>
      <w:rFonts w:cs="Calibri"/>
      <w:i/>
      <w:sz w:val="22"/>
      <w:szCs w:val="24"/>
    </w:rPr>
  </w:style>
  <w:style w:type="table" w:customStyle="1" w:styleId="TabloKlavuzu1">
    <w:name w:val="Tablo Kılavuzu1"/>
    <w:basedOn w:val="NormalTablo"/>
    <w:next w:val="TabloKlavuzu"/>
    <w:uiPriority w:val="39"/>
    <w:rsid w:val="00316F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ddeareti1">
    <w:name w:val="Madde İşareti 1"/>
    <w:basedOn w:val="Normal"/>
    <w:qFormat/>
    <w:rsid w:val="00FB7CB8"/>
    <w:pPr>
      <w:spacing w:before="240" w:after="240" w:line="276" w:lineRule="auto"/>
      <w:ind w:left="720" w:right="40" w:hanging="360"/>
      <w:jc w:val="both"/>
    </w:pPr>
    <w:rPr>
      <w:rFonts w:eastAsia="Arial Unicode MS" w:cs="Calibri"/>
    </w:rPr>
  </w:style>
  <w:style w:type="paragraph" w:customStyle="1" w:styleId="Maddeareti2">
    <w:name w:val="Madde İşareti 2"/>
    <w:basedOn w:val="Normal"/>
    <w:qFormat/>
    <w:rsid w:val="00FB7CB8"/>
    <w:pPr>
      <w:spacing w:before="240" w:after="240" w:line="276" w:lineRule="auto"/>
      <w:ind w:left="1434" w:hanging="357"/>
      <w:jc w:val="both"/>
    </w:pPr>
    <w:rPr>
      <w:rFonts w:eastAsia="Arial Unicode MS" w:cs="Calibri"/>
    </w:rPr>
  </w:style>
  <w:style w:type="paragraph" w:customStyle="1" w:styleId="MemoBalk2">
    <w:name w:val="Memo Başlık 2"/>
    <w:basedOn w:val="Balk3"/>
    <w:qFormat/>
    <w:rsid w:val="00FB7CB8"/>
    <w:pPr>
      <w:keepLines/>
      <w:spacing w:line="276" w:lineRule="auto"/>
      <w:jc w:val="both"/>
    </w:pPr>
    <w:rPr>
      <w:rFonts w:cs="Calibri"/>
      <w:bCs w:val="0"/>
      <w:color w:val="244061" w:themeColor="accent1" w:themeShade="80"/>
      <w:szCs w:val="24"/>
    </w:rPr>
  </w:style>
  <w:style w:type="paragraph" w:customStyle="1" w:styleId="MemoBullet1">
    <w:name w:val="Memo Bullet 1"/>
    <w:basedOn w:val="Normal"/>
    <w:qFormat/>
    <w:rsid w:val="00FB7CB8"/>
    <w:pPr>
      <w:spacing w:before="240" w:after="240" w:line="276" w:lineRule="auto"/>
      <w:ind w:left="720" w:hanging="360"/>
      <w:jc w:val="both"/>
    </w:pPr>
    <w:rPr>
      <w:rFonts w:eastAsia="Arial Unicode MS" w:cs="Calibri"/>
    </w:rPr>
  </w:style>
  <w:style w:type="paragraph" w:customStyle="1" w:styleId="DavaDilekesiAnaBalk">
    <w:name w:val="Dava Dilekçesi Ana Başlık"/>
    <w:basedOn w:val="Balk1"/>
    <w:qFormat/>
    <w:rsid w:val="00FB7CB8"/>
    <w:pPr>
      <w:jc w:val="center"/>
    </w:pPr>
  </w:style>
  <w:style w:type="paragraph" w:customStyle="1" w:styleId="DavaDilekesiBalk1">
    <w:name w:val="Dava Dilekçesi Başlık 1"/>
    <w:basedOn w:val="Balk1"/>
    <w:qFormat/>
    <w:rsid w:val="00FB7CB8"/>
  </w:style>
  <w:style w:type="paragraph" w:customStyle="1" w:styleId="AltBalk">
    <w:name w:val="Alt Başlık"/>
    <w:basedOn w:val="Normal"/>
    <w:link w:val="AltBalkChar"/>
    <w:qFormat/>
    <w:rsid w:val="001C117A"/>
    <w:pPr>
      <w:keepNext/>
      <w:numPr>
        <w:ilvl w:val="1"/>
        <w:numId w:val="4"/>
      </w:numPr>
      <w:spacing w:before="240" w:after="240" w:line="276" w:lineRule="auto"/>
      <w:jc w:val="both"/>
      <w:outlineLvl w:val="1"/>
    </w:pPr>
    <w:rPr>
      <w:rFonts w:asciiTheme="minorHAnsi" w:hAnsiTheme="minorHAnsi"/>
      <w:b/>
      <w:bCs/>
      <w:iCs/>
      <w:color w:val="0070C0"/>
      <w:sz w:val="26"/>
      <w:szCs w:val="26"/>
    </w:rPr>
  </w:style>
  <w:style w:type="character" w:customStyle="1" w:styleId="AltBalkChar">
    <w:name w:val="Alt Başlık Char"/>
    <w:basedOn w:val="VarsaylanParagrafYazTipi"/>
    <w:link w:val="AltBalk"/>
    <w:rsid w:val="001C117A"/>
    <w:rPr>
      <w:rFonts w:asciiTheme="minorHAnsi" w:hAnsiTheme="minorHAnsi"/>
      <w:b/>
      <w:bCs/>
      <w:iCs/>
      <w:color w:val="0070C0"/>
      <w:sz w:val="26"/>
      <w:szCs w:val="26"/>
    </w:rPr>
  </w:style>
  <w:style w:type="character" w:customStyle="1" w:styleId="apple-converted-space">
    <w:name w:val="apple-converted-space"/>
    <w:basedOn w:val="VarsaylanParagrafYazTipi"/>
    <w:rsid w:val="005638C3"/>
  </w:style>
  <w:style w:type="paragraph" w:customStyle="1" w:styleId="ql-align-justify">
    <w:name w:val="ql-align-justify"/>
    <w:basedOn w:val="Normal"/>
    <w:rsid w:val="00ED5623"/>
    <w:pPr>
      <w:spacing w:before="100" w:beforeAutospacing="1" w:after="100" w:afterAutospacing="1"/>
    </w:pPr>
    <w:rPr>
      <w:rFonts w:ascii="Times New Roman" w:hAnsi="Times New Roman"/>
    </w:rPr>
  </w:style>
  <w:style w:type="character" w:styleId="Gl">
    <w:name w:val="Strong"/>
    <w:basedOn w:val="VarsaylanParagrafYazTipi"/>
    <w:uiPriority w:val="22"/>
    <w:qFormat/>
    <w:rsid w:val="00ED5623"/>
    <w:rPr>
      <w:b/>
      <w:bCs/>
    </w:rPr>
  </w:style>
  <w:style w:type="character" w:styleId="zmlenmeyenBahsetme">
    <w:name w:val="Unresolved Mention"/>
    <w:basedOn w:val="VarsaylanParagrafYazTipi"/>
    <w:uiPriority w:val="99"/>
    <w:rsid w:val="00ED56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EEEEEE"/>
                <w:right w:val="none" w:sz="0" w:space="0" w:color="auto"/>
              </w:divBdr>
              <w:divsChild>
                <w:div w:id="28208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493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55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654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783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0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EEEEEE"/>
                <w:right w:val="none" w:sz="0" w:space="0" w:color="auto"/>
              </w:divBdr>
              <w:divsChild>
                <w:div w:id="83565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31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40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39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2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1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81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4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874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5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2129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698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9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4601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9971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562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9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7399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1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325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B5D34-BBB1-4D99-9B59-280C8E3B2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3</TotalTime>
  <Pages>3</Pages>
  <Words>935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CT</Company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tafa Ayna - ACTECON</dc:creator>
  <cp:lastModifiedBy>Atty. Burak Buğrahan SEZER - PIER LAW</cp:lastModifiedBy>
  <cp:revision>55</cp:revision>
  <cp:lastPrinted>2018-09-27T13:17:00Z</cp:lastPrinted>
  <dcterms:created xsi:type="dcterms:W3CDTF">2022-01-23T13:55:00Z</dcterms:created>
  <dcterms:modified xsi:type="dcterms:W3CDTF">2024-01-2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OCS AutoSave">
    <vt:lpwstr>20211216185725763</vt:lpwstr>
  </property>
</Properties>
</file>